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7"/>
        <w:gridCol w:w="6164"/>
      </w:tblGrid>
      <w:tr w:rsidR="00986342" w:rsidRPr="00013542" w:rsidTr="009440E0">
        <w:trPr>
          <w:trHeight w:val="7019"/>
        </w:trPr>
        <w:tc>
          <w:tcPr>
            <w:tcW w:w="4068" w:type="dxa"/>
            <w:shd w:val="clear" w:color="auto" w:fill="323E4F" w:themeFill="text2" w:themeFillShade="BF"/>
          </w:tcPr>
          <w:p w:rsidR="00986342" w:rsidRPr="00013542" w:rsidRDefault="00986342" w:rsidP="006448CA">
            <w:pPr>
              <w:spacing w:after="0" w:line="20" w:lineRule="atLeast"/>
              <w:rPr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b/>
                <w:bCs/>
                <w:color w:val="FFFFFF" w:themeColor="background1"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Pr="000135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986342" w:rsidRDefault="00986342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Default="00DC2046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</w:p>
          <w:p w:rsidR="00DC2046" w:rsidRPr="00013542" w:rsidRDefault="008762AF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cs="Calibri"/>
                <w:b/>
                <w:sz w:val="20"/>
                <w:szCs w:val="20"/>
              </w:rPr>
              <w:t xml:space="preserve">                 V.PAVAN KUMAR</w:t>
            </w:r>
          </w:p>
          <w:p w:rsidR="00986342" w:rsidRPr="00013542" w:rsidRDefault="00F27E5B" w:rsidP="008762AF">
            <w:pPr>
              <w:spacing w:after="0" w:line="20" w:lineRule="atLeast"/>
              <w:jc w:val="left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5" style="width:0;height:1.5pt" o:hralign="center" o:hrstd="t" o:hr="t" fillcolor="#a0a0a0" stroked="f"/>
              </w:pict>
            </w:r>
          </w:p>
          <w:p w:rsidR="005348DC" w:rsidRPr="00013542" w:rsidRDefault="00986342" w:rsidP="001036D3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Mobile No. : </w:t>
            </w:r>
            <w:r w:rsidR="008762AF">
              <w:rPr>
                <w:color w:val="FFFFFF" w:themeColor="background1"/>
                <w:sz w:val="20"/>
                <w:szCs w:val="20"/>
              </w:rPr>
              <w:t>+91 9346921791</w:t>
            </w:r>
          </w:p>
          <w:p w:rsidR="00986342" w:rsidRPr="00013542" w:rsidRDefault="00986342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  <w:lang w:val="en-US"/>
              </w:rPr>
            </w:pPr>
            <w:r w:rsidRPr="00013542">
              <w:rPr>
                <w:b/>
                <w:color w:val="FFFFFF" w:themeColor="background1"/>
                <w:sz w:val="20"/>
                <w:szCs w:val="20"/>
              </w:rPr>
              <w:t xml:space="preserve">E-Mail: </w:t>
            </w:r>
            <w:r w:rsidR="008762AF">
              <w:rPr>
                <w:color w:val="FFFFFF" w:themeColor="background1"/>
                <w:sz w:val="20"/>
                <w:szCs w:val="20"/>
              </w:rPr>
              <w:t>pavannsai123@gmail.com</w:t>
            </w:r>
          </w:p>
          <w:p w:rsidR="00284E95" w:rsidRDefault="00284E95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1036D3" w:rsidRPr="00013542" w:rsidRDefault="001036D3" w:rsidP="006448CA">
            <w:pPr>
              <w:spacing w:after="0" w:line="20" w:lineRule="atLeast"/>
              <w:jc w:val="center"/>
              <w:rPr>
                <w:color w:val="FFFFFF" w:themeColor="background1"/>
                <w:sz w:val="20"/>
                <w:szCs w:val="20"/>
              </w:rPr>
            </w:pPr>
          </w:p>
          <w:p w:rsidR="00986342" w:rsidRPr="00013542" w:rsidRDefault="00F27E5B" w:rsidP="006448CA">
            <w:pPr>
              <w:spacing w:after="0" w:line="20" w:lineRule="atLeast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sz w:val="20"/>
                <w:szCs w:val="20"/>
              </w:rPr>
              <w:pict>
                <v:rect id="_x0000_i1026" style="width:0;height:1.5pt" o:hralign="center" o:hrstd="t" o:hr="t" fillcolor="#a0a0a0" stroked="f"/>
              </w:pict>
            </w:r>
          </w:p>
          <w:p w:rsidR="00986342" w:rsidRPr="00013542" w:rsidRDefault="0047557E" w:rsidP="006448CA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 w:rsidRPr="00013542">
              <w:rPr>
                <w:rFonts w:cs="Calibri"/>
                <w:b/>
                <w:sz w:val="20"/>
                <w:szCs w:val="20"/>
              </w:rPr>
              <w:t>CORE COMPE</w:t>
            </w:r>
            <w:r w:rsidR="00986342" w:rsidRPr="00013542">
              <w:rPr>
                <w:rFonts w:cs="Calibri"/>
                <w:b/>
                <w:sz w:val="20"/>
                <w:szCs w:val="20"/>
              </w:rPr>
              <w:t>TENCIES</w:t>
            </w:r>
          </w:p>
          <w:p w:rsidR="00986342" w:rsidRPr="000D5171" w:rsidRDefault="00F27E5B" w:rsidP="000D5171">
            <w:pPr>
              <w:spacing w:after="0" w:line="20" w:lineRule="atLeast"/>
              <w:jc w:val="center"/>
              <w:rPr>
                <w:rFonts w:cs="Calibri"/>
                <w:b/>
                <w:sz w:val="20"/>
                <w:szCs w:val="20"/>
              </w:rPr>
            </w:pPr>
            <w:r>
              <w:rPr>
                <w:rFonts w:asciiTheme="minorHAnsi" w:hAnsiTheme="minorHAnsi" w:cs="Calibri"/>
                <w:b/>
                <w:sz w:val="20"/>
                <w:szCs w:val="20"/>
              </w:rPr>
              <w:pict>
                <v:rect id="_x0000_i1027" style="width:0;height:1.5pt" o:hralign="center" o:hrstd="t" o:hr="t" fillcolor="#a0a0a0" stroked="f"/>
              </w:pict>
            </w:r>
          </w:p>
          <w:p w:rsidR="005B1D6E" w:rsidRDefault="008762AF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>Technology: Python,</w:t>
            </w:r>
            <w:r w:rsidR="00F055FF">
              <w:rPr>
                <w:b/>
                <w:bCs/>
                <w:color w:val="FFFFFF" w:themeColor="background1"/>
                <w:sz w:val="20"/>
                <w:szCs w:val="20"/>
              </w:rPr>
              <w:t>Django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,CSS,HTML,Boostrap</w:t>
            </w:r>
            <w:r w:rsidR="00DA4F72">
              <w:rPr>
                <w:b/>
                <w:bCs/>
                <w:color w:val="FFFFFF" w:themeColor="background1"/>
                <w:sz w:val="20"/>
                <w:szCs w:val="20"/>
              </w:rPr>
              <w:t>,</w:t>
            </w:r>
          </w:p>
          <w:p w:rsidR="00DA4F72" w:rsidRPr="00DA4F72" w:rsidRDefault="00DA4F72" w:rsidP="008762AF">
            <w:pPr>
              <w:spacing w:before="120" w:after="120"/>
              <w:jc w:val="center"/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</w:pPr>
            <w:r w:rsidRPr="00DA4F72"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Jquery</w:t>
            </w:r>
            <w:r>
              <w:rPr>
                <w:b/>
                <w:bCs/>
                <w:color w:val="FFFFFF" w:themeColor="background1"/>
                <w:sz w:val="20"/>
                <w:szCs w:val="20"/>
                <w:vertAlign w:val="superscript"/>
              </w:rPr>
              <w:t>,</w:t>
            </w:r>
            <w:r w:rsidRPr="00DA4F72"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Javascript</w:t>
            </w:r>
            <w:r>
              <w:rPr>
                <w:b/>
                <w:bCs/>
                <w:color w:val="FFFFFF" w:themeColor="background1"/>
                <w:sz w:val="36"/>
                <w:szCs w:val="36"/>
                <w:vertAlign w:val="superscript"/>
              </w:rPr>
              <w:t>,Dotnet</w:t>
            </w:r>
          </w:p>
          <w:p w:rsidR="009440E0" w:rsidRPr="00013542" w:rsidRDefault="005B1D6E" w:rsidP="0058568E">
            <w:pPr>
              <w:spacing w:before="120" w:after="120" w:line="40" w:lineRule="atLeast"/>
              <w:jc w:val="center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13542">
              <w:rPr>
                <w:b/>
                <w:bCs/>
                <w:color w:val="FFFFFF" w:themeColor="background1"/>
                <w:sz w:val="20"/>
                <w:szCs w:val="20"/>
              </w:rPr>
              <w:t>Technical Support</w:t>
            </w:r>
          </w:p>
        </w:tc>
        <w:tc>
          <w:tcPr>
            <w:tcW w:w="6617" w:type="dxa"/>
          </w:tcPr>
          <w:p w:rsidR="00986342" w:rsidRPr="00013542" w:rsidRDefault="00986342" w:rsidP="006448CA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i/>
                <w:color w:val="000000"/>
                <w:sz w:val="20"/>
                <w:szCs w:val="20"/>
              </w:rPr>
            </w:pPr>
          </w:p>
          <w:p w:rsidR="007D669D" w:rsidRPr="006400EE" w:rsidRDefault="007D669D" w:rsidP="007D669D">
            <w:pPr>
              <w:spacing w:after="0" w:line="240" w:lineRule="auto"/>
              <w:rPr>
                <w:rFonts w:cs="Times New Roman"/>
              </w:rPr>
            </w:pPr>
            <w:r w:rsidRPr="006400EE">
              <w:rPr>
                <w:rFonts w:cs="Times New Roman"/>
              </w:rPr>
              <w:t>To secure challenging and accountable position in a growth oriented organization that offers excellent opportunity and professional advancement in th</w:t>
            </w:r>
            <w:r w:rsidR="00D23AAE">
              <w:rPr>
                <w:rFonts w:cs="Times New Roman"/>
              </w:rPr>
              <w:t>e field of Software Engineering</w:t>
            </w:r>
          </w:p>
          <w:p w:rsidR="005026D4" w:rsidRPr="00013542" w:rsidRDefault="005026D4" w:rsidP="005026D4">
            <w:pPr>
              <w:shd w:val="clear" w:color="auto" w:fill="D5DCE4" w:themeFill="text2" w:themeFillTint="33"/>
              <w:spacing w:after="0" w:line="20" w:lineRule="atLeast"/>
              <w:jc w:val="center"/>
              <w:rPr>
                <w:b/>
                <w:i/>
                <w:color w:val="000000"/>
                <w:sz w:val="20"/>
                <w:szCs w:val="20"/>
              </w:rPr>
            </w:pPr>
          </w:p>
          <w:p w:rsidR="00986342" w:rsidRPr="00013542" w:rsidRDefault="00986342" w:rsidP="006448CA">
            <w:pPr>
              <w:pBdr>
                <w:top w:val="single" w:sz="4" w:space="2" w:color="auto"/>
                <w:bottom w:val="single" w:sz="4" w:space="1" w:color="auto"/>
              </w:pBdr>
              <w:shd w:val="clear" w:color="auto" w:fill="D5DCE4"/>
              <w:spacing w:after="0" w:line="20" w:lineRule="atLeast"/>
              <w:jc w:val="center"/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</w:pPr>
            <w:r w:rsidRPr="00013542"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  <w:t>PROFILE SUMMARY</w:t>
            </w:r>
          </w:p>
          <w:p w:rsidR="00AD07A6" w:rsidRPr="00013542" w:rsidRDefault="00AD07A6" w:rsidP="00C8117D">
            <w:pPr>
              <w:tabs>
                <w:tab w:val="left" w:pos="720"/>
              </w:tabs>
              <w:spacing w:beforeLines="20" w:before="48" w:afterLines="20" w:after="48"/>
              <w:ind w:left="360"/>
              <w:rPr>
                <w:rFonts w:eastAsia="Calibri" w:cs="Times New Roman"/>
                <w:sz w:val="20"/>
                <w:szCs w:val="20"/>
              </w:rPr>
            </w:pPr>
          </w:p>
          <w:p w:rsidR="00E87B2A" w:rsidRPr="00E87B2A" w:rsidRDefault="00E87B2A" w:rsidP="00E87B2A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 xml:space="preserve">Currently working as </w:t>
            </w:r>
            <w:proofErr w:type="gramStart"/>
            <w:r w:rsidRPr="00E87B2A">
              <w:rPr>
                <w:rFonts w:cs="Times New Roman"/>
                <w:sz w:val="20"/>
                <w:szCs w:val="20"/>
              </w:rPr>
              <w:t>an</w:t>
            </w:r>
            <w:proofErr w:type="gramEnd"/>
            <w:r w:rsidRPr="00E87B2A">
              <w:rPr>
                <w:rFonts w:cs="Times New Roman"/>
                <w:sz w:val="20"/>
                <w:szCs w:val="20"/>
              </w:rPr>
              <w:t xml:space="preserve"> </w:t>
            </w:r>
            <w:r w:rsidR="004719A9">
              <w:rPr>
                <w:rFonts w:cs="Times New Roman"/>
                <w:b/>
                <w:bCs/>
                <w:sz w:val="20"/>
                <w:szCs w:val="20"/>
              </w:rPr>
              <w:t xml:space="preserve">Senior Python and </w:t>
            </w:r>
            <w:proofErr w:type="spellStart"/>
            <w:r w:rsidR="004719A9">
              <w:rPr>
                <w:rFonts w:cs="Times New Roman"/>
                <w:b/>
                <w:bCs/>
                <w:sz w:val="20"/>
                <w:szCs w:val="20"/>
              </w:rPr>
              <w:t>Django</w:t>
            </w:r>
            <w:proofErr w:type="spellEnd"/>
            <w:r w:rsidR="00DA4F72">
              <w:rPr>
                <w:rFonts w:cs="Times New Roman"/>
                <w:b/>
                <w:bCs/>
                <w:sz w:val="20"/>
                <w:szCs w:val="20"/>
              </w:rPr>
              <w:t xml:space="preserve"> Developer</w:t>
            </w:r>
            <w:r w:rsidRPr="00E87B2A">
              <w:rPr>
                <w:rFonts w:cs="Times New Roman"/>
                <w:sz w:val="20"/>
                <w:szCs w:val="20"/>
              </w:rPr>
              <w:t xml:space="preserve"> with </w:t>
            </w:r>
            <w:r w:rsidR="004719A9">
              <w:rPr>
                <w:rFonts w:cs="Times New Roman"/>
                <w:b/>
                <w:bCs/>
                <w:sz w:val="20"/>
                <w:szCs w:val="20"/>
              </w:rPr>
              <w:t>Credence Technologies Pvt Ltd</w:t>
            </w:r>
            <w:r w:rsidRPr="00E87B2A">
              <w:rPr>
                <w:rFonts w:cs="Times New Roman"/>
                <w:sz w:val="20"/>
                <w:szCs w:val="20"/>
              </w:rPr>
              <w:t xml:space="preserve"> </w:t>
            </w:r>
            <w:r w:rsidR="008762AF">
              <w:rPr>
                <w:rFonts w:cs="Times New Roman"/>
                <w:sz w:val="20"/>
                <w:szCs w:val="20"/>
              </w:rPr>
              <w:t>fro</w:t>
            </w:r>
            <w:r w:rsidR="00DA4F72">
              <w:rPr>
                <w:rFonts w:cs="Times New Roman"/>
                <w:sz w:val="20"/>
                <w:szCs w:val="20"/>
              </w:rPr>
              <w:t xml:space="preserve">m September 2017 to </w:t>
            </w:r>
            <w:r w:rsidR="004719A9">
              <w:rPr>
                <w:rFonts w:cs="Times New Roman"/>
                <w:sz w:val="20"/>
                <w:szCs w:val="20"/>
              </w:rPr>
              <w:t>December 2019</w:t>
            </w:r>
            <w:r w:rsidRPr="00E87B2A">
              <w:rPr>
                <w:rFonts w:cs="Times New Roman"/>
                <w:sz w:val="20"/>
                <w:szCs w:val="20"/>
              </w:rPr>
              <w:t xml:space="preserve">. Having </w:t>
            </w:r>
            <w:r w:rsidR="004719A9">
              <w:rPr>
                <w:rFonts w:cs="Times New Roman"/>
                <w:b/>
                <w:bCs/>
                <w:sz w:val="20"/>
                <w:szCs w:val="20"/>
              </w:rPr>
              <w:t>2.2</w:t>
            </w:r>
            <w:r w:rsidRPr="00E87B2A">
              <w:rPr>
                <w:rFonts w:cs="Times New Roman"/>
                <w:sz w:val="20"/>
                <w:szCs w:val="20"/>
              </w:rPr>
              <w:t xml:space="preserve">years of working experience in the domain of Insurance </w:t>
            </w:r>
          </w:p>
          <w:p w:rsidR="00E87B2A" w:rsidRPr="008762AF" w:rsidRDefault="008762AF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Good Knowledge in </w:t>
            </w:r>
            <w:proofErr w:type="spellStart"/>
            <w:r w:rsidR="00E87B2A" w:rsidRPr="00E87B2A">
              <w:rPr>
                <w:rFonts w:cs="Times New Roman"/>
                <w:sz w:val="20"/>
                <w:szCs w:val="20"/>
              </w:rPr>
              <w:t>python</w:t>
            </w:r>
            <w:r>
              <w:rPr>
                <w:rFonts w:cs="Times New Roman"/>
                <w:sz w:val="20"/>
                <w:szCs w:val="20"/>
              </w:rPr>
              <w:t>,Django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and HTML</w:t>
            </w:r>
          </w:p>
          <w:p w:rsidR="00E87B2A" w:rsidRPr="008762AF" w:rsidRDefault="00E87B2A" w:rsidP="008762AF">
            <w:pPr>
              <w:widowControl w:val="0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>Have been involved in production support and monitoring .Involved in developing .net(c#) windows applications and python scripts.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Skilled in developing solutions for given technical specifications, installing application software and deploying customizations, contributing to code reviews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erformed analysis, design, demonstration and maintenance of products in a process-driven, team environment</w:t>
            </w:r>
          </w:p>
          <w:p w:rsidR="005B1D6E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Proficient in analysing information system needs, evaluating end-user requirements, custom designing solutions, troubleshooting for complex information systems management</w:t>
            </w:r>
          </w:p>
          <w:p w:rsidR="00D67EB5" w:rsidRPr="00013542" w:rsidRDefault="005B1D6E" w:rsidP="00E87B2A">
            <w:pPr>
              <w:pStyle w:val="ListParagraph"/>
              <w:numPr>
                <w:ilvl w:val="0"/>
                <w:numId w:val="31"/>
              </w:num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  <w:r w:rsidRPr="00013542">
              <w:rPr>
                <w:sz w:val="20"/>
                <w:szCs w:val="20"/>
              </w:rPr>
              <w:t>An effective communicator with strong analytical, interpersonal and problem-solving skills</w:t>
            </w:r>
          </w:p>
          <w:p w:rsidR="00EA7641" w:rsidRPr="00013542" w:rsidRDefault="00EA7641" w:rsidP="00EA7641">
            <w:pPr>
              <w:tabs>
                <w:tab w:val="left" w:pos="720"/>
              </w:tabs>
              <w:spacing w:after="0" w:line="240" w:lineRule="auto"/>
              <w:rPr>
                <w:sz w:val="20"/>
                <w:szCs w:val="20"/>
              </w:rPr>
            </w:pPr>
          </w:p>
          <w:p w:rsidR="00EA7641" w:rsidRPr="00013542" w:rsidRDefault="00EA7641" w:rsidP="00EA7641">
            <w:pPr>
              <w:pBdr>
                <w:top w:val="single" w:sz="4" w:space="2" w:color="auto"/>
                <w:bottom w:val="single" w:sz="4" w:space="1" w:color="auto"/>
              </w:pBdr>
              <w:shd w:val="clear" w:color="auto" w:fill="D5DCE4"/>
              <w:spacing w:after="0" w:line="20" w:lineRule="atLeast"/>
              <w:jc w:val="center"/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</w:pPr>
            <w:r w:rsidRPr="00013542">
              <w:rPr>
                <w:b/>
                <w:smallCaps/>
                <w:color w:val="000000" w:themeColor="text1"/>
                <w:spacing w:val="38"/>
                <w:sz w:val="20"/>
                <w:szCs w:val="20"/>
              </w:rPr>
              <w:t>CERTIFICATION</w:t>
            </w:r>
          </w:p>
          <w:p w:rsidR="00E87B2A" w:rsidRPr="00DA4F72" w:rsidRDefault="00E87B2A" w:rsidP="00E87B2A">
            <w:pPr>
              <w:pStyle w:val="ListParagraph"/>
              <w:widowControl w:val="0"/>
              <w:numPr>
                <w:ilvl w:val="0"/>
                <w:numId w:val="31"/>
              </w:numPr>
              <w:overflowPunct w:val="0"/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 w:rsidRPr="00E87B2A">
              <w:rPr>
                <w:rFonts w:cs="Times New Roman"/>
                <w:sz w:val="20"/>
                <w:szCs w:val="20"/>
              </w:rPr>
              <w:t xml:space="preserve">Course Completion Certification in </w:t>
            </w:r>
            <w:proofErr w:type="spellStart"/>
            <w:r w:rsidRPr="00E87B2A">
              <w:rPr>
                <w:rFonts w:cs="Times New Roman"/>
                <w:b/>
                <w:sz w:val="20"/>
                <w:szCs w:val="20"/>
              </w:rPr>
              <w:t>Udemy</w:t>
            </w:r>
            <w:proofErr w:type="spellEnd"/>
            <w:r w:rsidRPr="00E87B2A">
              <w:rPr>
                <w:rFonts w:cs="Times New Roman"/>
                <w:b/>
                <w:sz w:val="20"/>
                <w:szCs w:val="20"/>
              </w:rPr>
              <w:t xml:space="preserve"> </w:t>
            </w:r>
            <w:r w:rsidRPr="00E87B2A">
              <w:rPr>
                <w:rFonts w:cs="Times New Roman"/>
                <w:sz w:val="20"/>
                <w:szCs w:val="20"/>
              </w:rPr>
              <w:t xml:space="preserve">in </w:t>
            </w:r>
            <w:r w:rsidR="008762AF">
              <w:rPr>
                <w:rFonts w:cs="Times New Roman"/>
                <w:b/>
                <w:sz w:val="20"/>
                <w:szCs w:val="20"/>
              </w:rPr>
              <w:t>python.</w:t>
            </w:r>
          </w:p>
          <w:p w:rsidR="00DA4F72" w:rsidRPr="00E87B2A" w:rsidRDefault="00DA4F72" w:rsidP="00E87B2A">
            <w:pPr>
              <w:pStyle w:val="ListParagraph"/>
              <w:widowControl w:val="0"/>
              <w:numPr>
                <w:ilvl w:val="0"/>
                <w:numId w:val="31"/>
              </w:numPr>
              <w:overflowPunct w:val="0"/>
              <w:autoSpaceDE w:val="0"/>
              <w:autoSpaceDN w:val="0"/>
              <w:adjustRightInd w:val="0"/>
              <w:spacing w:after="0" w:line="239" w:lineRule="auto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Course Completion Certification in Microsoft in python.</w:t>
            </w:r>
          </w:p>
          <w:p w:rsidR="000141D0" w:rsidRPr="000141D0" w:rsidRDefault="000141D0" w:rsidP="00E87B2A">
            <w:pPr>
              <w:pStyle w:val="ListParagraph"/>
              <w:tabs>
                <w:tab w:val="left" w:pos="720"/>
              </w:tabs>
              <w:spacing w:after="0" w:line="240" w:lineRule="auto"/>
              <w:ind w:left="360"/>
              <w:rPr>
                <w:sz w:val="20"/>
                <w:szCs w:val="20"/>
              </w:rPr>
            </w:pPr>
          </w:p>
        </w:tc>
      </w:tr>
    </w:tbl>
    <w:p w:rsidR="001328C4" w:rsidRPr="00013542" w:rsidRDefault="001328C4" w:rsidP="001328C4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92322C" w:rsidRPr="00013542" w:rsidRDefault="00986342" w:rsidP="00DF71DF">
      <w:pPr>
        <w:pBdr>
          <w:top w:val="single" w:sz="4" w:space="2" w:color="auto"/>
          <w:bottom w:val="single" w:sz="4" w:space="0" w:color="auto"/>
        </w:pBdr>
        <w:shd w:val="clear" w:color="auto" w:fill="D5DCE4"/>
        <w:spacing w:after="0" w:line="240" w:lineRule="auto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ORGANIZATIONAL EXPERIENCE</w:t>
      </w:r>
    </w:p>
    <w:p w:rsidR="00986342" w:rsidRDefault="0046054E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Credence Technologies Pvt Ltd</w:t>
      </w:r>
      <w:r w:rsidR="00B00CA6" w:rsidRPr="00013542">
        <w:rPr>
          <w:rFonts w:ascii="Cambria" w:hAnsi="Cambria"/>
          <w:b/>
          <w:sz w:val="20"/>
          <w:szCs w:val="20"/>
        </w:rPr>
        <w:tab/>
      </w:r>
      <w:r w:rsidR="002624E7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 w:rsidR="00087C4C" w:rsidRPr="00013542"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  <w:r>
        <w:rPr>
          <w:rFonts w:ascii="Cambria" w:hAnsi="Cambria"/>
          <w:b/>
          <w:sz w:val="20"/>
          <w:szCs w:val="20"/>
        </w:rPr>
        <w:tab/>
      </w:r>
    </w:p>
    <w:p w:rsidR="00DA4F72" w:rsidRDefault="00DA4F72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A4F72" w:rsidRPr="00013542" w:rsidRDefault="00DA4F72" w:rsidP="00986342">
      <w:pPr>
        <w:shd w:val="clear" w:color="auto" w:fill="DEEAF6" w:themeFill="accent1" w:themeFillTint="33"/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8A7983" w:rsidRPr="00013542" w:rsidRDefault="008A7983" w:rsidP="0029071F">
      <w:pPr>
        <w:spacing w:after="0" w:line="240" w:lineRule="auto"/>
        <w:jc w:val="both"/>
        <w:rPr>
          <w:rFonts w:ascii="Cambria" w:hAnsi="Cambria"/>
          <w:i/>
          <w:sz w:val="12"/>
          <w:szCs w:val="20"/>
        </w:rPr>
      </w:pPr>
    </w:p>
    <w:p w:rsidR="00B00CA6" w:rsidRDefault="00E87B2A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Designation</w:t>
      </w:r>
      <w:r w:rsidR="00DD0479" w:rsidRPr="00013542">
        <w:rPr>
          <w:rFonts w:ascii="Cambria" w:hAnsi="Cambria"/>
          <w:b/>
          <w:sz w:val="20"/>
          <w:szCs w:val="20"/>
        </w:rPr>
        <w:t>:</w:t>
      </w:r>
      <w:r>
        <w:rPr>
          <w:rFonts w:ascii="Cambria" w:hAnsi="Cambria"/>
          <w:b/>
          <w:sz w:val="20"/>
          <w:szCs w:val="20"/>
        </w:rPr>
        <w:t xml:space="preserve"> Assistant System Engineer</w:t>
      </w:r>
    </w:p>
    <w:p w:rsidR="00DA4F72" w:rsidRDefault="00DA4F72" w:rsidP="0029071F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A4F72" w:rsidRDefault="00E87B2A" w:rsidP="00DA4F72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 xml:space="preserve">Role : Python </w:t>
      </w:r>
      <w:r w:rsidR="000C458F">
        <w:rPr>
          <w:rFonts w:ascii="Cambria" w:hAnsi="Cambria"/>
          <w:b/>
          <w:sz w:val="20"/>
          <w:szCs w:val="20"/>
        </w:rPr>
        <w:t xml:space="preserve">and </w:t>
      </w:r>
      <w:proofErr w:type="spellStart"/>
      <w:r w:rsidR="000C458F">
        <w:rPr>
          <w:rFonts w:ascii="Cambria" w:hAnsi="Cambria"/>
          <w:b/>
          <w:sz w:val="20"/>
          <w:szCs w:val="20"/>
        </w:rPr>
        <w:t>Django</w:t>
      </w:r>
      <w:proofErr w:type="spellEnd"/>
      <w:r w:rsidR="000C458F">
        <w:rPr>
          <w:rFonts w:ascii="Cambria" w:hAnsi="Cambria"/>
          <w:b/>
          <w:sz w:val="20"/>
          <w:szCs w:val="20"/>
        </w:rPr>
        <w:t xml:space="preserve"> </w:t>
      </w:r>
      <w:r>
        <w:rPr>
          <w:rFonts w:ascii="Cambria" w:hAnsi="Cambria"/>
          <w:b/>
          <w:sz w:val="20"/>
          <w:szCs w:val="20"/>
        </w:rPr>
        <w:t>Developer</w:t>
      </w:r>
    </w:p>
    <w:p w:rsidR="00DA4F72" w:rsidRPr="00DA4F72" w:rsidRDefault="00DA4F72" w:rsidP="00DA4F72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</w:p>
    <w:p w:rsidR="00DD0479" w:rsidRPr="00013542" w:rsidRDefault="0015045D" w:rsidP="00DD0479">
      <w:pPr>
        <w:spacing w:after="0" w:line="240" w:lineRule="auto"/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Responsibilities</w:t>
      </w:r>
      <w:r w:rsidR="00986342" w:rsidRPr="00013542">
        <w:rPr>
          <w:rFonts w:ascii="Cambria" w:hAnsi="Cambria"/>
          <w:b/>
          <w:sz w:val="20"/>
          <w:szCs w:val="20"/>
        </w:rPr>
        <w:t>:</w:t>
      </w:r>
    </w:p>
    <w:p w:rsidR="00D47599" w:rsidRPr="008762AF" w:rsidRDefault="00D4759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Analysing and  gathering requirements for project</w:t>
      </w:r>
    </w:p>
    <w:p w:rsidR="00D47599" w:rsidRDefault="00D4759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Developing Python based tool to generate custom reports for </w:t>
      </w:r>
      <w:r w:rsidR="00906309">
        <w:rPr>
          <w:rFonts w:ascii="Cambria" w:hAnsi="Cambria" w:cs="Tahoma"/>
          <w:color w:val="000000" w:themeColor="text1"/>
          <w:spacing w:val="-4"/>
          <w:sz w:val="20"/>
          <w:szCs w:val="20"/>
        </w:rPr>
        <w:t>busines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</w:t>
      </w:r>
    </w:p>
    <w:p w:rsidR="00DC2046" w:rsidRPr="008762AF" w:rsidRDefault="00906309" w:rsidP="008762AF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</w:t>
      </w:r>
      <w:r w:rsidR="00D47599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 python to analyse log files</w:t>
      </w: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, Sonic reports to im</w:t>
      </w:r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 xml:space="preserve">prove application support </w:t>
      </w:r>
      <w:proofErr w:type="spellStart"/>
      <w:r w:rsidR="008762AF">
        <w:rPr>
          <w:rFonts w:ascii="Cambria" w:hAnsi="Cambria" w:cs="Tahoma"/>
          <w:color w:val="000000" w:themeColor="text1"/>
          <w:spacing w:val="-4"/>
          <w:sz w:val="20"/>
          <w:szCs w:val="20"/>
        </w:rPr>
        <w:t>proce</w:t>
      </w:r>
      <w:proofErr w:type="spellEnd"/>
    </w:p>
    <w:p w:rsidR="00906309" w:rsidRDefault="00906309" w:rsidP="0015045D">
      <w:pPr>
        <w:pStyle w:val="ListParagraph"/>
        <w:numPr>
          <w:ilvl w:val="0"/>
          <w:numId w:val="31"/>
        </w:num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  <w:r>
        <w:rPr>
          <w:rFonts w:ascii="Cambria" w:hAnsi="Cambria" w:cs="Tahoma"/>
          <w:color w:val="000000" w:themeColor="text1"/>
          <w:spacing w:val="-4"/>
          <w:sz w:val="20"/>
          <w:szCs w:val="20"/>
        </w:rPr>
        <w:t>Used Python and C# to automate repetitive manual tasks done by production support teams</w:t>
      </w:r>
    </w:p>
    <w:p w:rsidR="001D213C" w:rsidRDefault="00D47599" w:rsidP="001D213C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sz w:val="20"/>
          <w:szCs w:val="20"/>
        </w:rPr>
      </w:pPr>
      <w:r w:rsidRPr="00D47599">
        <w:rPr>
          <w:rFonts w:ascii="Cambria" w:hAnsi="Cambria" w:cs="Times New Roman"/>
          <w:sz w:val="20"/>
          <w:szCs w:val="20"/>
        </w:rPr>
        <w:t xml:space="preserve">Monitoring </w:t>
      </w:r>
      <w:proofErr w:type="spellStart"/>
      <w:r w:rsidRPr="00906309">
        <w:rPr>
          <w:rFonts w:ascii="Cambria" w:hAnsi="Cambria" w:cs="Times New Roman"/>
          <w:sz w:val="20"/>
          <w:szCs w:val="20"/>
        </w:rPr>
        <w:t>kofax</w:t>
      </w:r>
      <w:proofErr w:type="spellEnd"/>
      <w:r w:rsidRPr="00D47599">
        <w:rPr>
          <w:rFonts w:ascii="Cambria" w:hAnsi="Cambria" w:cs="Times New Roman"/>
          <w:sz w:val="20"/>
          <w:szCs w:val="20"/>
        </w:rPr>
        <w:t xml:space="preserve"> production environment </w:t>
      </w:r>
      <w:r>
        <w:rPr>
          <w:rFonts w:ascii="Cambria" w:hAnsi="Cambria" w:cs="Times New Roman"/>
          <w:sz w:val="20"/>
          <w:szCs w:val="20"/>
        </w:rPr>
        <w:t xml:space="preserve">to detect any </w:t>
      </w:r>
      <w:r w:rsidRPr="00D47599">
        <w:rPr>
          <w:rFonts w:ascii="Cambria" w:hAnsi="Cambria" w:cs="Times New Roman"/>
          <w:sz w:val="20"/>
          <w:szCs w:val="20"/>
        </w:rPr>
        <w:t>issues at earliest and solving them</w:t>
      </w:r>
    </w:p>
    <w:p w:rsidR="0046054E" w:rsidRDefault="0046054E" w:rsidP="0046054E">
      <w:pPr>
        <w:pStyle w:val="LO-normal"/>
        <w:widowControl w:val="0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#Project 1: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SahayaFoundation</w:t>
      </w:r>
      <w:proofErr w:type="spellEnd"/>
    </w:p>
    <w:p w:rsidR="0046054E" w:rsidRDefault="0046054E" w:rsidP="0046054E">
      <w:pPr>
        <w:pStyle w:val="LO-normal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Building a Website </w:t>
      </w:r>
      <w:hyperlink r:id="rId8">
        <w:r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sahayafoundnation.in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this website is designed for social cau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or  “</w:t>
      </w:r>
      <w:proofErr w:type="spellStart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aha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undation”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chilipat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This website build on Python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jang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rame Work. And using Payment Gatewa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ntegration(</w:t>
      </w:r>
      <w:proofErr w:type="spellStart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PayUMone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46054E" w:rsidRDefault="0046054E" w:rsidP="0046054E">
      <w:pPr>
        <w:pStyle w:val="LO-normal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o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Developer) End to End development.</w:t>
      </w:r>
    </w:p>
    <w:p w:rsidR="0046054E" w:rsidRDefault="0046054E" w:rsidP="0046054E">
      <w:pPr>
        <w:pStyle w:val="LO-normal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#Project 2: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Lagran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Software Solution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Pvt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Ltd</w:t>
      </w:r>
    </w:p>
    <w:p w:rsidR="0046054E" w:rsidRDefault="0046054E" w:rsidP="0046054E">
      <w:pPr>
        <w:pStyle w:val="LO-normal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6054E" w:rsidRPr="0046054E" w:rsidRDefault="0046054E" w:rsidP="0046054E">
      <w:pPr>
        <w:pStyle w:val="LO-normal"/>
        <w:numPr>
          <w:ilvl w:val="0"/>
          <w:numId w:val="31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uilding a Website </w:t>
      </w:r>
      <w:hyperlink r:id="rId9">
        <w:r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lagran.in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this website is designed for a company web site for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g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oftware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lutio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v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Ltd” Vijayawada, This website build on Pytho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jang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rame Work.</w:t>
      </w:r>
    </w:p>
    <w:p w:rsidR="0046054E" w:rsidRDefault="0046054E" w:rsidP="0046054E">
      <w:pPr>
        <w:widowControl w:val="0"/>
        <w:autoSpaceDE w:val="0"/>
        <w:autoSpaceDN w:val="0"/>
        <w:adjustRightInd w:val="0"/>
        <w:spacing w:after="0"/>
        <w:rPr>
          <w:rFonts w:ascii="Cambria" w:hAnsi="Cambria" w:cs="Times New Roman"/>
          <w:sz w:val="20"/>
          <w:szCs w:val="20"/>
        </w:rPr>
      </w:pPr>
    </w:p>
    <w:p w:rsidR="0046054E" w:rsidRPr="0046054E" w:rsidRDefault="0046054E" w:rsidP="0046054E">
      <w:pPr>
        <w:widowControl w:val="0"/>
        <w:autoSpaceDE w:val="0"/>
        <w:autoSpaceDN w:val="0"/>
        <w:adjustRightInd w:val="0"/>
        <w:spacing w:after="0"/>
        <w:rPr>
          <w:rFonts w:ascii="Cambria" w:hAnsi="Cambria" w:cs="Times New Roman"/>
          <w:sz w:val="20"/>
          <w:szCs w:val="20"/>
        </w:rPr>
      </w:pPr>
    </w:p>
    <w:p w:rsidR="00986342" w:rsidRPr="00013542" w:rsidRDefault="00D61C91" w:rsidP="00D61C91">
      <w:pPr>
        <w:pBdr>
          <w:top w:val="single" w:sz="4" w:space="2" w:color="auto"/>
          <w:bottom w:val="single" w:sz="4" w:space="1" w:color="auto"/>
        </w:pBdr>
        <w:shd w:val="clear" w:color="auto" w:fill="D5DCE4"/>
        <w:tabs>
          <w:tab w:val="left" w:pos="585"/>
          <w:tab w:val="center" w:pos="5090"/>
        </w:tabs>
        <w:spacing w:after="0" w:line="20" w:lineRule="atLeast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Pr="00013542">
        <w:rPr>
          <w:rFonts w:ascii="Cambria" w:hAnsi="Cambria"/>
          <w:b/>
          <w:smallCaps/>
          <w:spacing w:val="38"/>
          <w:sz w:val="20"/>
          <w:szCs w:val="20"/>
        </w:rPr>
        <w:tab/>
      </w:r>
      <w:r w:rsidR="00986342" w:rsidRPr="00013542">
        <w:rPr>
          <w:rFonts w:ascii="Cambria" w:hAnsi="Cambria"/>
          <w:b/>
          <w:smallCaps/>
          <w:spacing w:val="38"/>
          <w:sz w:val="20"/>
          <w:szCs w:val="20"/>
        </w:rPr>
        <w:t>ACADEMIC DETAILS</w:t>
      </w:r>
    </w:p>
    <w:p w:rsidR="00986342" w:rsidRPr="00013542" w:rsidRDefault="00986342" w:rsidP="00986342">
      <w:pPr>
        <w:spacing w:after="0" w:line="20" w:lineRule="atLeast"/>
        <w:jc w:val="center"/>
        <w:rPr>
          <w:rFonts w:ascii="Cambria" w:hAnsi="Cambria"/>
          <w:b/>
          <w:sz w:val="20"/>
          <w:szCs w:val="20"/>
        </w:rPr>
      </w:pPr>
    </w:p>
    <w:p w:rsidR="00D64432" w:rsidRPr="00013542" w:rsidRDefault="00AC0A5A" w:rsidP="00833A38">
      <w:pPr>
        <w:spacing w:after="0" w:line="20" w:lineRule="atLeast"/>
        <w:ind w:left="720" w:hanging="720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7</w:t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D64432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46054E">
        <w:rPr>
          <w:rFonts w:ascii="Cambria" w:hAnsi="Cambria" w:cs="Tahoma"/>
          <w:spacing w:val="-4"/>
          <w:sz w:val="20"/>
          <w:szCs w:val="20"/>
        </w:rPr>
        <w:t xml:space="preserve">Degree in BSC COMPUTERS from </w:t>
      </w:r>
      <w:proofErr w:type="spellStart"/>
      <w:r w:rsidR="0046054E">
        <w:rPr>
          <w:rFonts w:ascii="Cambria" w:hAnsi="Cambria" w:cs="Tahoma"/>
          <w:spacing w:val="-4"/>
          <w:sz w:val="20"/>
          <w:szCs w:val="20"/>
        </w:rPr>
        <w:t>Gayathri</w:t>
      </w:r>
      <w:proofErr w:type="spellEnd"/>
      <w:r w:rsidR="0046054E">
        <w:rPr>
          <w:rFonts w:ascii="Cambria" w:hAnsi="Cambria" w:cs="Tahoma"/>
          <w:spacing w:val="-4"/>
          <w:sz w:val="20"/>
          <w:szCs w:val="20"/>
        </w:rPr>
        <w:t xml:space="preserve"> degree </w:t>
      </w:r>
      <w:proofErr w:type="spellStart"/>
      <w:r w:rsidR="0046054E">
        <w:rPr>
          <w:rFonts w:ascii="Cambria" w:hAnsi="Cambria" w:cs="Tahoma"/>
          <w:spacing w:val="-4"/>
          <w:sz w:val="20"/>
          <w:szCs w:val="20"/>
        </w:rPr>
        <w:t>collegewith</w:t>
      </w:r>
      <w:proofErr w:type="spellEnd"/>
      <w:r w:rsidR="0046054E">
        <w:rPr>
          <w:rFonts w:ascii="Cambria" w:hAnsi="Cambria" w:cs="Tahoma"/>
          <w:spacing w:val="-4"/>
          <w:sz w:val="20"/>
          <w:szCs w:val="20"/>
        </w:rPr>
        <w:t xml:space="preserve"> 80</w:t>
      </w:r>
      <w:r w:rsidR="008762AF">
        <w:rPr>
          <w:rFonts w:ascii="Cambria" w:hAnsi="Cambria" w:cs="Tahoma"/>
          <w:spacing w:val="-4"/>
          <w:sz w:val="20"/>
          <w:szCs w:val="20"/>
        </w:rPr>
        <w:t>%</w:t>
      </w:r>
      <w:r w:rsidR="00833A38">
        <w:rPr>
          <w:rFonts w:ascii="Cambria" w:hAnsi="Cambria" w:cs="Tahoma"/>
          <w:spacing w:val="-4"/>
          <w:sz w:val="20"/>
          <w:szCs w:val="20"/>
        </w:rPr>
        <w:t xml:space="preserve">                               </w:t>
      </w:r>
    </w:p>
    <w:p w:rsidR="00D64432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4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2</w:t>
      </w:r>
      <w:r w:rsidR="006C466D" w:rsidRPr="006F5ADC">
        <w:rPr>
          <w:rFonts w:ascii="Cambria" w:hAnsi="Cambria" w:cs="Tahoma"/>
          <w:spacing w:val="-4"/>
          <w:sz w:val="20"/>
          <w:szCs w:val="20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proofErr w:type="spellStart"/>
      <w:proofErr w:type="gramStart"/>
      <w:r w:rsidR="008762AF">
        <w:rPr>
          <w:rFonts w:ascii="Cambria" w:hAnsi="Cambria" w:cs="Tahoma"/>
          <w:spacing w:val="-4"/>
          <w:sz w:val="20"/>
          <w:szCs w:val="20"/>
        </w:rPr>
        <w:t>sri</w:t>
      </w:r>
      <w:proofErr w:type="spellEnd"/>
      <w:r w:rsidR="008762AF">
        <w:rPr>
          <w:rFonts w:ascii="Cambria" w:hAnsi="Cambria" w:cs="Tahoma"/>
          <w:spacing w:val="-4"/>
          <w:sz w:val="20"/>
          <w:szCs w:val="20"/>
        </w:rPr>
        <w:t xml:space="preserve">  </w:t>
      </w:r>
      <w:proofErr w:type="spellStart"/>
      <w:r w:rsidR="008762AF">
        <w:rPr>
          <w:rFonts w:ascii="Cambria" w:hAnsi="Cambria" w:cs="Tahoma"/>
          <w:spacing w:val="-4"/>
          <w:sz w:val="20"/>
          <w:szCs w:val="20"/>
        </w:rPr>
        <w:t>chaitanya</w:t>
      </w:r>
      <w:proofErr w:type="spellEnd"/>
      <w:proofErr w:type="gramEnd"/>
      <w:r w:rsidR="0046054E">
        <w:rPr>
          <w:rFonts w:ascii="Cambria" w:hAnsi="Cambria" w:cs="Tahoma"/>
          <w:spacing w:val="-4"/>
          <w:sz w:val="20"/>
          <w:szCs w:val="20"/>
        </w:rPr>
        <w:t xml:space="preserve"> junior college </w:t>
      </w:r>
      <w:proofErr w:type="spellStart"/>
      <w:r w:rsidR="0046054E">
        <w:rPr>
          <w:rFonts w:ascii="Cambria" w:hAnsi="Cambria" w:cs="Tahoma"/>
          <w:spacing w:val="-4"/>
          <w:sz w:val="20"/>
          <w:szCs w:val="20"/>
        </w:rPr>
        <w:t>tirupathi</w:t>
      </w:r>
      <w:proofErr w:type="spellEnd"/>
      <w:r w:rsidR="0046054E">
        <w:rPr>
          <w:rFonts w:ascii="Cambria" w:hAnsi="Cambria" w:cs="Tahoma"/>
          <w:spacing w:val="-4"/>
          <w:sz w:val="20"/>
          <w:szCs w:val="20"/>
        </w:rPr>
        <w:t xml:space="preserve"> with 8</w:t>
      </w:r>
      <w:r w:rsidR="00DA4F72">
        <w:rPr>
          <w:rFonts w:ascii="Cambria" w:hAnsi="Cambria" w:cs="Tahoma"/>
          <w:spacing w:val="-4"/>
          <w:sz w:val="20"/>
          <w:szCs w:val="20"/>
        </w:rPr>
        <w:t>4</w:t>
      </w:r>
      <w:r w:rsidR="008762AF">
        <w:rPr>
          <w:rFonts w:ascii="Cambria" w:hAnsi="Cambria" w:cs="Tahoma"/>
          <w:spacing w:val="-4"/>
          <w:sz w:val="20"/>
          <w:szCs w:val="20"/>
        </w:rPr>
        <w:t>.2%</w:t>
      </w:r>
    </w:p>
    <w:p w:rsidR="006C466D" w:rsidRPr="00013542" w:rsidRDefault="00AC0A5A" w:rsidP="00E71FE6">
      <w:pPr>
        <w:spacing w:after="0" w:line="20" w:lineRule="atLeast"/>
        <w:jc w:val="both"/>
        <w:rPr>
          <w:rFonts w:ascii="Cambria" w:hAnsi="Cambria" w:cs="Tahoma"/>
          <w:spacing w:val="-4"/>
          <w:sz w:val="20"/>
          <w:szCs w:val="20"/>
        </w:rPr>
      </w:pPr>
      <w:r>
        <w:rPr>
          <w:rFonts w:ascii="Cambria" w:hAnsi="Cambria" w:cs="Tahoma"/>
          <w:b/>
          <w:spacing w:val="-4"/>
          <w:sz w:val="20"/>
          <w:szCs w:val="20"/>
        </w:rPr>
        <w:t>2012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ab/>
      </w:r>
      <w:r w:rsidR="00673A4F" w:rsidRPr="00013542">
        <w:rPr>
          <w:rFonts w:ascii="Cambria" w:hAnsi="Cambria" w:cs="Tahoma"/>
          <w:spacing w:val="-4"/>
          <w:sz w:val="20"/>
          <w:szCs w:val="20"/>
        </w:rPr>
        <w:tab/>
      </w:r>
      <w:r w:rsidR="006C466D" w:rsidRPr="00013542">
        <w:rPr>
          <w:rFonts w:ascii="Cambria" w:hAnsi="Cambria" w:cs="Tahoma"/>
          <w:spacing w:val="-4"/>
          <w:sz w:val="20"/>
          <w:szCs w:val="20"/>
        </w:rPr>
        <w:t>10</w:t>
      </w:r>
      <w:r w:rsidR="006C466D" w:rsidRPr="00013542">
        <w:rPr>
          <w:rFonts w:ascii="Cambria" w:hAnsi="Cambria" w:cs="Tahoma"/>
          <w:spacing w:val="-4"/>
          <w:sz w:val="20"/>
          <w:szCs w:val="20"/>
          <w:vertAlign w:val="superscript"/>
        </w:rPr>
        <w:t>th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 xml:space="preserve"> from </w:t>
      </w:r>
      <w:proofErr w:type="spellStart"/>
      <w:r w:rsidR="0046054E">
        <w:rPr>
          <w:rFonts w:ascii="Cambria" w:hAnsi="Cambria" w:cs="Tahoma"/>
          <w:spacing w:val="-4"/>
          <w:sz w:val="20"/>
          <w:szCs w:val="20"/>
        </w:rPr>
        <w:t>Zilla</w:t>
      </w:r>
      <w:proofErr w:type="spellEnd"/>
      <w:r w:rsidR="0046054E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spellStart"/>
      <w:r w:rsidR="0046054E">
        <w:rPr>
          <w:rFonts w:ascii="Cambria" w:hAnsi="Cambria" w:cs="Tahoma"/>
          <w:spacing w:val="-4"/>
          <w:sz w:val="20"/>
          <w:szCs w:val="20"/>
        </w:rPr>
        <w:t>parishat</w:t>
      </w:r>
      <w:proofErr w:type="spellEnd"/>
      <w:r w:rsidR="0046054E">
        <w:rPr>
          <w:rFonts w:ascii="Cambria" w:hAnsi="Cambria" w:cs="Tahoma"/>
          <w:spacing w:val="-4"/>
          <w:sz w:val="20"/>
          <w:szCs w:val="20"/>
        </w:rPr>
        <w:t xml:space="preserve"> </w:t>
      </w:r>
      <w:proofErr w:type="gramStart"/>
      <w:r w:rsidR="000C458F">
        <w:rPr>
          <w:rFonts w:ascii="Cambria" w:hAnsi="Cambria" w:cs="Tahoma"/>
          <w:spacing w:val="-4"/>
          <w:sz w:val="20"/>
          <w:szCs w:val="20"/>
        </w:rPr>
        <w:t xml:space="preserve">School </w:t>
      </w:r>
      <w:r w:rsidR="008762AF">
        <w:rPr>
          <w:rFonts w:ascii="Cambria" w:hAnsi="Cambria" w:cs="Tahoma"/>
          <w:spacing w:val="-4"/>
          <w:sz w:val="20"/>
          <w:szCs w:val="20"/>
        </w:rPr>
        <w:t xml:space="preserve"> with</w:t>
      </w:r>
      <w:proofErr w:type="gramEnd"/>
      <w:r w:rsidR="008762AF">
        <w:rPr>
          <w:rFonts w:ascii="Cambria" w:hAnsi="Cambria" w:cs="Tahoma"/>
          <w:spacing w:val="-4"/>
          <w:sz w:val="20"/>
          <w:szCs w:val="20"/>
        </w:rPr>
        <w:t xml:space="preserve"> 9.3</w:t>
      </w:r>
      <w:r w:rsidR="006C466D" w:rsidRPr="00013542">
        <w:rPr>
          <w:rFonts w:ascii="Cambria" w:hAnsi="Cambria" w:cs="Tahoma"/>
          <w:spacing w:val="-4"/>
          <w:sz w:val="20"/>
          <w:szCs w:val="20"/>
        </w:rPr>
        <w:t>%</w:t>
      </w:r>
    </w:p>
    <w:p w:rsidR="00857329" w:rsidRPr="00013542" w:rsidRDefault="00857329" w:rsidP="00A145DB">
      <w:pPr>
        <w:tabs>
          <w:tab w:val="left" w:pos="720"/>
        </w:tabs>
        <w:spacing w:after="0" w:line="240" w:lineRule="auto"/>
        <w:jc w:val="both"/>
        <w:rPr>
          <w:rFonts w:ascii="Cambria" w:hAnsi="Cambria" w:cs="Tahoma"/>
          <w:color w:val="000000" w:themeColor="text1"/>
          <w:spacing w:val="-4"/>
          <w:sz w:val="20"/>
          <w:szCs w:val="20"/>
        </w:rPr>
      </w:pPr>
    </w:p>
    <w:p w:rsidR="00DF0430" w:rsidRPr="00013542" w:rsidRDefault="00DF0430" w:rsidP="00DF0430">
      <w:pPr>
        <w:pBdr>
          <w:top w:val="single" w:sz="4" w:space="2" w:color="auto"/>
          <w:bottom w:val="single" w:sz="4" w:space="1" w:color="auto"/>
        </w:pBdr>
        <w:shd w:val="clear" w:color="auto" w:fill="D5DCE4"/>
        <w:spacing w:after="0" w:line="20" w:lineRule="atLeast"/>
        <w:jc w:val="center"/>
        <w:rPr>
          <w:rFonts w:ascii="Cambria" w:hAnsi="Cambria"/>
          <w:b/>
          <w:smallCaps/>
          <w:spacing w:val="38"/>
          <w:sz w:val="20"/>
          <w:szCs w:val="20"/>
        </w:rPr>
      </w:pPr>
      <w:r w:rsidRPr="00013542">
        <w:rPr>
          <w:rFonts w:ascii="Cambria" w:hAnsi="Cambria"/>
          <w:b/>
          <w:smallCaps/>
          <w:spacing w:val="38"/>
          <w:sz w:val="20"/>
          <w:szCs w:val="20"/>
        </w:rPr>
        <w:t>PERSONAL DETAILS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b/>
          <w:sz w:val="20"/>
          <w:szCs w:val="20"/>
        </w:rPr>
      </w:pP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Date of Birth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27</w:t>
      </w:r>
      <w:r w:rsidR="00AC0A5A" w:rsidRPr="00AC0A5A">
        <w:rPr>
          <w:rFonts w:ascii="Cambria" w:hAnsi="Cambria"/>
          <w:sz w:val="20"/>
          <w:szCs w:val="20"/>
          <w:vertAlign w:val="superscript"/>
        </w:rPr>
        <w:t>th</w:t>
      </w:r>
      <w:r w:rsidR="00AC0A5A">
        <w:rPr>
          <w:rFonts w:ascii="Cambria" w:hAnsi="Cambria"/>
          <w:sz w:val="20"/>
          <w:szCs w:val="20"/>
        </w:rPr>
        <w:t xml:space="preserve"> January 1997</w:t>
      </w:r>
    </w:p>
    <w:p w:rsidR="00DF0430" w:rsidRPr="00013542" w:rsidRDefault="00DF0430" w:rsidP="00DF0430">
      <w:pPr>
        <w:tabs>
          <w:tab w:val="left" w:pos="1710"/>
        </w:tabs>
        <w:spacing w:after="0" w:line="20" w:lineRule="atLeast"/>
        <w:rPr>
          <w:rFonts w:ascii="Cambria" w:hAnsi="Cambria"/>
          <w:sz w:val="20"/>
          <w:szCs w:val="20"/>
        </w:rPr>
      </w:pPr>
      <w:r w:rsidRPr="00013542">
        <w:rPr>
          <w:rFonts w:ascii="Cambria" w:hAnsi="Cambria"/>
          <w:b/>
          <w:sz w:val="20"/>
          <w:szCs w:val="20"/>
        </w:rPr>
        <w:t>Language</w:t>
      </w:r>
      <w:r w:rsidR="004400D0" w:rsidRPr="00013542">
        <w:rPr>
          <w:rFonts w:ascii="Cambria" w:hAnsi="Cambria"/>
          <w:b/>
          <w:sz w:val="20"/>
          <w:szCs w:val="20"/>
        </w:rPr>
        <w:t>s</w:t>
      </w:r>
      <w:r w:rsidRPr="00013542">
        <w:rPr>
          <w:rFonts w:ascii="Cambria" w:hAnsi="Cambria"/>
          <w:b/>
          <w:sz w:val="20"/>
          <w:szCs w:val="20"/>
        </w:rPr>
        <w:t xml:space="preserve"> Known:</w:t>
      </w:r>
      <w:r w:rsidRPr="00013542">
        <w:rPr>
          <w:rFonts w:ascii="Cambria" w:hAnsi="Cambria"/>
          <w:sz w:val="20"/>
          <w:szCs w:val="20"/>
        </w:rPr>
        <w:tab/>
      </w:r>
      <w:r w:rsidR="003A576E" w:rsidRPr="00013542">
        <w:rPr>
          <w:rFonts w:ascii="Cambria" w:hAnsi="Cambria"/>
          <w:sz w:val="20"/>
          <w:szCs w:val="20"/>
        </w:rPr>
        <w:tab/>
      </w:r>
      <w:r w:rsidR="00AC0A5A">
        <w:rPr>
          <w:rFonts w:ascii="Cambria" w:hAnsi="Cambria"/>
          <w:sz w:val="20"/>
          <w:szCs w:val="20"/>
        </w:rPr>
        <w:t>English, Telugu</w:t>
      </w:r>
      <w:r w:rsidR="00D64432" w:rsidRPr="00013542">
        <w:rPr>
          <w:rFonts w:ascii="Cambria" w:hAnsi="Cambria"/>
          <w:sz w:val="20"/>
          <w:szCs w:val="20"/>
        </w:rPr>
        <w:t xml:space="preserve"> </w:t>
      </w:r>
    </w:p>
    <w:p w:rsidR="00760468" w:rsidRPr="0046054E" w:rsidRDefault="0056595C" w:rsidP="00D71BED">
      <w:pPr>
        <w:tabs>
          <w:tab w:val="left" w:pos="1710"/>
        </w:tabs>
        <w:spacing w:after="0" w:line="20" w:lineRule="atLeast"/>
        <w:ind w:left="2160" w:hanging="2160"/>
        <w:rPr>
          <w:rFonts w:ascii="Cambria" w:hAnsi="Cambria"/>
          <w:color w:val="5B9BD5" w:themeColor="accent1"/>
          <w:sz w:val="20"/>
          <w:szCs w:val="20"/>
          <w:vertAlign w:val="superscript"/>
        </w:rPr>
      </w:pPr>
      <w:r w:rsidRPr="00013542">
        <w:rPr>
          <w:rFonts w:ascii="Cambria" w:hAnsi="Cambria"/>
          <w:b/>
          <w:sz w:val="20"/>
          <w:szCs w:val="20"/>
        </w:rPr>
        <w:t>Address</w:t>
      </w:r>
      <w:r w:rsidR="009B58C3" w:rsidRPr="00013542">
        <w:rPr>
          <w:rFonts w:ascii="Cambria" w:hAnsi="Cambria"/>
          <w:b/>
          <w:sz w:val="20"/>
          <w:szCs w:val="20"/>
        </w:rPr>
        <w:t>:</w:t>
      </w:r>
      <w:r w:rsidR="009B58C3" w:rsidRPr="00013542">
        <w:rPr>
          <w:rFonts w:ascii="Cambria" w:hAnsi="Cambria"/>
          <w:sz w:val="20"/>
          <w:szCs w:val="20"/>
        </w:rPr>
        <w:tab/>
      </w:r>
      <w:r w:rsidR="009B58C3" w:rsidRPr="00013542">
        <w:rPr>
          <w:rFonts w:ascii="Cambria" w:hAnsi="Cambria"/>
          <w:sz w:val="20"/>
          <w:szCs w:val="20"/>
        </w:rPr>
        <w:tab/>
      </w:r>
      <w:r w:rsidR="00673A4F" w:rsidRPr="00013542">
        <w:rPr>
          <w:rFonts w:ascii="Cambria" w:hAnsi="Cambria"/>
          <w:sz w:val="20"/>
          <w:szCs w:val="20"/>
        </w:rPr>
        <w:tab/>
      </w:r>
      <w:proofErr w:type="spellStart"/>
      <w:r w:rsidR="000C458F">
        <w:rPr>
          <w:rFonts w:ascii="Cambria" w:hAnsi="Cambria"/>
          <w:sz w:val="20"/>
          <w:szCs w:val="20"/>
        </w:rPr>
        <w:t>Tirupathi</w:t>
      </w:r>
      <w:proofErr w:type="spellEnd"/>
      <w:r w:rsidR="000C458F">
        <w:rPr>
          <w:rFonts w:ascii="Cambria" w:hAnsi="Cambria"/>
          <w:sz w:val="20"/>
          <w:szCs w:val="20"/>
        </w:rPr>
        <w:t>,</w:t>
      </w:r>
      <w:r w:rsidR="00760468" w:rsidRPr="006F5ADC">
        <w:rPr>
          <w:rFonts w:ascii="Cambria" w:hAnsi="Cambria"/>
          <w:sz w:val="20"/>
          <w:szCs w:val="20"/>
        </w:rPr>
        <w:t xml:space="preserve">     </w:t>
      </w:r>
      <w:bookmarkStart w:id="1" w:name="_GoBack"/>
      <w:bookmarkEnd w:id="1"/>
    </w:p>
    <w:sectPr w:rsidR="00760468" w:rsidRPr="0046054E" w:rsidSect="009553E8">
      <w:footerReference w:type="default" r:id="rId10"/>
      <w:type w:val="continuous"/>
      <w:pgSz w:w="11909" w:h="16834" w:code="9"/>
      <w:pgMar w:top="864" w:right="864" w:bottom="864" w:left="864" w:header="0" w:footer="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7E5B" w:rsidRDefault="00F27E5B" w:rsidP="0034497E">
      <w:pPr>
        <w:spacing w:after="0" w:line="240" w:lineRule="auto"/>
      </w:pPr>
      <w:r>
        <w:separator/>
      </w:r>
    </w:p>
  </w:endnote>
  <w:endnote w:type="continuationSeparator" w:id="0">
    <w:p w:rsidR="00F27E5B" w:rsidRDefault="00F27E5B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  <w:font w:name="Vijaya">
    <w:altName w:val="Calibri"/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7E5B" w:rsidRDefault="00F27E5B" w:rsidP="0034497E">
      <w:pPr>
        <w:spacing w:after="0" w:line="240" w:lineRule="auto"/>
      </w:pPr>
      <w:r>
        <w:separator/>
      </w:r>
    </w:p>
  </w:footnote>
  <w:footnote w:type="continuationSeparator" w:id="0">
    <w:p w:rsidR="00F27E5B" w:rsidRDefault="00F27E5B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hybridMultilevel"/>
    <w:tmpl w:val="21FC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3"/>
    <w:multiLevelType w:val="hybridMultilevel"/>
    <w:tmpl w:val="93A23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A"/>
    <w:multiLevelType w:val="hybridMultilevel"/>
    <w:tmpl w:val="6D34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856EE7"/>
    <w:multiLevelType w:val="hybridMultilevel"/>
    <w:tmpl w:val="AFD0645C"/>
    <w:lvl w:ilvl="0" w:tplc="FB72FA5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olor w:val="1F4E79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A1E49E7"/>
    <w:multiLevelType w:val="hybridMultilevel"/>
    <w:tmpl w:val="DE5C1A0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247586"/>
    <w:multiLevelType w:val="hybridMultilevel"/>
    <w:tmpl w:val="F0742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3C6FD6"/>
    <w:multiLevelType w:val="multilevel"/>
    <w:tmpl w:val="87540E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DAA620C"/>
    <w:multiLevelType w:val="multilevel"/>
    <w:tmpl w:val="40DE046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0ED668DB"/>
    <w:multiLevelType w:val="hybridMultilevel"/>
    <w:tmpl w:val="C3E855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594C0A"/>
    <w:multiLevelType w:val="multilevel"/>
    <w:tmpl w:val="E2E4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7B4455"/>
    <w:multiLevelType w:val="hybridMultilevel"/>
    <w:tmpl w:val="6B32F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D419C1"/>
    <w:multiLevelType w:val="hybridMultilevel"/>
    <w:tmpl w:val="AF2235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E234A37"/>
    <w:multiLevelType w:val="hybridMultilevel"/>
    <w:tmpl w:val="3DEC1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3A5105"/>
    <w:multiLevelType w:val="multilevel"/>
    <w:tmpl w:val="06181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29554BC"/>
    <w:multiLevelType w:val="hybridMultilevel"/>
    <w:tmpl w:val="058E9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4465B92"/>
    <w:multiLevelType w:val="hybridMultilevel"/>
    <w:tmpl w:val="6D12B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86D71D7"/>
    <w:multiLevelType w:val="multilevel"/>
    <w:tmpl w:val="20D4C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C99085D"/>
    <w:multiLevelType w:val="hybridMultilevel"/>
    <w:tmpl w:val="2AD8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A83678"/>
    <w:multiLevelType w:val="multilevel"/>
    <w:tmpl w:val="E7706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5D546C7"/>
    <w:multiLevelType w:val="multilevel"/>
    <w:tmpl w:val="EB84B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46FE44BC"/>
    <w:multiLevelType w:val="hybridMultilevel"/>
    <w:tmpl w:val="686426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A3E684F"/>
    <w:multiLevelType w:val="multilevel"/>
    <w:tmpl w:val="C7E08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1296657"/>
    <w:multiLevelType w:val="hybridMultilevel"/>
    <w:tmpl w:val="BD70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4959B6"/>
    <w:multiLevelType w:val="hybridMultilevel"/>
    <w:tmpl w:val="B04AB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403AF0"/>
    <w:multiLevelType w:val="hybridMultilevel"/>
    <w:tmpl w:val="B6624CA2"/>
    <w:lvl w:ilvl="0" w:tplc="B5003F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3626341"/>
    <w:multiLevelType w:val="hybridMultilevel"/>
    <w:tmpl w:val="0910052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44B4C38"/>
    <w:multiLevelType w:val="multilevel"/>
    <w:tmpl w:val="972E4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655702DD"/>
    <w:multiLevelType w:val="hybridMultilevel"/>
    <w:tmpl w:val="C63ED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B835492"/>
    <w:multiLevelType w:val="hybridMultilevel"/>
    <w:tmpl w:val="4672FC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70E96BDB"/>
    <w:multiLevelType w:val="hybridMultilevel"/>
    <w:tmpl w:val="13A02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017547"/>
    <w:multiLevelType w:val="multilevel"/>
    <w:tmpl w:val="CC6827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76946515"/>
    <w:multiLevelType w:val="hybridMultilevel"/>
    <w:tmpl w:val="499A17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BA83922"/>
    <w:multiLevelType w:val="hybridMultilevel"/>
    <w:tmpl w:val="CBA2A494"/>
    <w:lvl w:ilvl="0" w:tplc="40090001">
      <w:start w:val="1"/>
      <w:numFmt w:val="bullet"/>
      <w:lvlText w:val=""/>
      <w:lvlJc w:val="left"/>
      <w:pPr>
        <w:tabs>
          <w:tab w:val="num" w:pos="868"/>
        </w:tabs>
        <w:ind w:left="10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1" w:tplc="F09AD702">
      <w:start w:val="1"/>
      <w:numFmt w:val="decimal"/>
      <w:lvlText w:val="%2."/>
      <w:lvlJc w:val="left"/>
      <w:pPr>
        <w:tabs>
          <w:tab w:val="num" w:pos="2308"/>
        </w:tabs>
        <w:ind w:left="2308" w:hanging="360"/>
      </w:pPr>
      <w:rPr>
        <w:rFonts w:hint="default"/>
        <w:b/>
        <w:i w:val="0"/>
        <w:strike w:val="0"/>
        <w:dstrike w:val="0"/>
        <w:vanish w:val="0"/>
        <w:color w:val="000000"/>
        <w:u w:val="none"/>
        <w:effect w:val="none"/>
        <w:vertAlign w:val="baseline"/>
      </w:rPr>
    </w:lvl>
    <w:lvl w:ilvl="2" w:tplc="38ACB20C">
      <w:start w:val="1"/>
      <w:numFmt w:val="bullet"/>
      <w:lvlText w:val=""/>
      <w:lvlJc w:val="left"/>
      <w:pPr>
        <w:tabs>
          <w:tab w:val="num" w:pos="2668"/>
        </w:tabs>
        <w:ind w:left="2895" w:hanging="227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3" w:tplc="04090001">
      <w:start w:val="1"/>
      <w:numFmt w:val="bullet"/>
      <w:lvlText w:val=""/>
      <w:lvlJc w:val="left"/>
      <w:pPr>
        <w:tabs>
          <w:tab w:val="num" w:pos="3748"/>
        </w:tabs>
        <w:ind w:left="3748" w:hanging="360"/>
      </w:pPr>
      <w:rPr>
        <w:rFonts w:ascii="Symbol" w:hAnsi="Symbol" w:hint="default"/>
        <w:strike w:val="0"/>
        <w:dstrike w:val="0"/>
        <w:vanish w:val="0"/>
        <w:color w:val="000000"/>
        <w:u w:val="none"/>
        <w:effect w:val="none"/>
        <w:vertAlign w:val="baseline"/>
      </w:rPr>
    </w:lvl>
    <w:lvl w:ilvl="4" w:tplc="04090003" w:tentative="1">
      <w:start w:val="1"/>
      <w:numFmt w:val="bullet"/>
      <w:lvlText w:val="o"/>
      <w:lvlJc w:val="left"/>
      <w:pPr>
        <w:tabs>
          <w:tab w:val="num" w:pos="4468"/>
        </w:tabs>
        <w:ind w:left="4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188"/>
        </w:tabs>
        <w:ind w:left="5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08"/>
        </w:tabs>
        <w:ind w:left="5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28"/>
        </w:tabs>
        <w:ind w:left="6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48"/>
        </w:tabs>
        <w:ind w:left="7348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7"/>
  </w:num>
  <w:num w:numId="3">
    <w:abstractNumId w:val="29"/>
  </w:num>
  <w:num w:numId="4">
    <w:abstractNumId w:val="21"/>
  </w:num>
  <w:num w:numId="5">
    <w:abstractNumId w:val="26"/>
  </w:num>
  <w:num w:numId="6">
    <w:abstractNumId w:val="0"/>
  </w:num>
  <w:num w:numId="7">
    <w:abstractNumId w:val="2"/>
  </w:num>
  <w:num w:numId="8">
    <w:abstractNumId w:val="1"/>
  </w:num>
  <w:num w:numId="9">
    <w:abstractNumId w:val="1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">
    <w:abstractNumId w:val="30"/>
  </w:num>
  <w:num w:numId="12">
    <w:abstractNumId w:val="25"/>
  </w:num>
  <w:num w:numId="13">
    <w:abstractNumId w:val="24"/>
  </w:num>
  <w:num w:numId="14">
    <w:abstractNumId w:val="22"/>
  </w:num>
  <w:num w:numId="15">
    <w:abstractNumId w:val="17"/>
  </w:num>
  <w:num w:numId="16">
    <w:abstractNumId w:val="20"/>
  </w:num>
  <w:num w:numId="17">
    <w:abstractNumId w:val="33"/>
  </w:num>
  <w:num w:numId="18">
    <w:abstractNumId w:val="14"/>
  </w:num>
  <w:num w:numId="19">
    <w:abstractNumId w:val="10"/>
  </w:num>
  <w:num w:numId="20">
    <w:abstractNumId w:val="8"/>
  </w:num>
  <w:num w:numId="21">
    <w:abstractNumId w:val="18"/>
  </w:num>
  <w:num w:numId="22">
    <w:abstractNumId w:val="4"/>
  </w:num>
  <w:num w:numId="23">
    <w:abstractNumId w:val="5"/>
  </w:num>
  <w:num w:numId="24">
    <w:abstractNumId w:val="16"/>
  </w:num>
  <w:num w:numId="25">
    <w:abstractNumId w:val="32"/>
  </w:num>
  <w:num w:numId="26">
    <w:abstractNumId w:val="12"/>
  </w:num>
  <w:num w:numId="27">
    <w:abstractNumId w:val="31"/>
  </w:num>
  <w:num w:numId="28">
    <w:abstractNumId w:val="13"/>
  </w:num>
  <w:num w:numId="29">
    <w:abstractNumId w:val="27"/>
  </w:num>
  <w:num w:numId="30">
    <w:abstractNumId w:val="6"/>
  </w:num>
  <w:num w:numId="31">
    <w:abstractNumId w:val="11"/>
  </w:num>
  <w:num w:numId="32">
    <w:abstractNumId w:val="15"/>
  </w:num>
  <w:num w:numId="33">
    <w:abstractNumId w:val="23"/>
  </w:num>
  <w:num w:numId="3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47A"/>
    <w:rsid w:val="00001CA0"/>
    <w:rsid w:val="000024B8"/>
    <w:rsid w:val="00003159"/>
    <w:rsid w:val="00003667"/>
    <w:rsid w:val="00003F66"/>
    <w:rsid w:val="00005823"/>
    <w:rsid w:val="00005E6C"/>
    <w:rsid w:val="0000676A"/>
    <w:rsid w:val="00010A01"/>
    <w:rsid w:val="0001119A"/>
    <w:rsid w:val="00013542"/>
    <w:rsid w:val="000138F1"/>
    <w:rsid w:val="000141D0"/>
    <w:rsid w:val="00015247"/>
    <w:rsid w:val="000179E3"/>
    <w:rsid w:val="00020632"/>
    <w:rsid w:val="00020DD8"/>
    <w:rsid w:val="00020E7B"/>
    <w:rsid w:val="00021031"/>
    <w:rsid w:val="00022961"/>
    <w:rsid w:val="00023883"/>
    <w:rsid w:val="00023EA6"/>
    <w:rsid w:val="000240A1"/>
    <w:rsid w:val="00024915"/>
    <w:rsid w:val="000253C1"/>
    <w:rsid w:val="000257FC"/>
    <w:rsid w:val="00025A03"/>
    <w:rsid w:val="00025C7A"/>
    <w:rsid w:val="00026B6C"/>
    <w:rsid w:val="000272EE"/>
    <w:rsid w:val="00031E29"/>
    <w:rsid w:val="000320C9"/>
    <w:rsid w:val="0003228B"/>
    <w:rsid w:val="00032414"/>
    <w:rsid w:val="00033850"/>
    <w:rsid w:val="00033BF1"/>
    <w:rsid w:val="000341E7"/>
    <w:rsid w:val="000345D9"/>
    <w:rsid w:val="00034760"/>
    <w:rsid w:val="00035B32"/>
    <w:rsid w:val="00036048"/>
    <w:rsid w:val="0003635F"/>
    <w:rsid w:val="00036CF1"/>
    <w:rsid w:val="0004190C"/>
    <w:rsid w:val="00041AE8"/>
    <w:rsid w:val="0004204F"/>
    <w:rsid w:val="0004216D"/>
    <w:rsid w:val="00042936"/>
    <w:rsid w:val="00044562"/>
    <w:rsid w:val="0004540A"/>
    <w:rsid w:val="0004706A"/>
    <w:rsid w:val="000475B5"/>
    <w:rsid w:val="00050284"/>
    <w:rsid w:val="0005180C"/>
    <w:rsid w:val="0005212B"/>
    <w:rsid w:val="000521BA"/>
    <w:rsid w:val="0005232A"/>
    <w:rsid w:val="0005245C"/>
    <w:rsid w:val="00052D0A"/>
    <w:rsid w:val="000543C5"/>
    <w:rsid w:val="00057765"/>
    <w:rsid w:val="00057B8D"/>
    <w:rsid w:val="000603BB"/>
    <w:rsid w:val="0006100A"/>
    <w:rsid w:val="000617FD"/>
    <w:rsid w:val="00061B5D"/>
    <w:rsid w:val="00061CC1"/>
    <w:rsid w:val="0006274E"/>
    <w:rsid w:val="000645B5"/>
    <w:rsid w:val="00064748"/>
    <w:rsid w:val="00064D47"/>
    <w:rsid w:val="00064E10"/>
    <w:rsid w:val="000653ED"/>
    <w:rsid w:val="000661B1"/>
    <w:rsid w:val="00066D37"/>
    <w:rsid w:val="00067238"/>
    <w:rsid w:val="00067920"/>
    <w:rsid w:val="00070137"/>
    <w:rsid w:val="000706B5"/>
    <w:rsid w:val="00072949"/>
    <w:rsid w:val="00072E05"/>
    <w:rsid w:val="000743B7"/>
    <w:rsid w:val="00075E69"/>
    <w:rsid w:val="00076150"/>
    <w:rsid w:val="000762FB"/>
    <w:rsid w:val="000764C3"/>
    <w:rsid w:val="000770F1"/>
    <w:rsid w:val="00080437"/>
    <w:rsid w:val="00080A47"/>
    <w:rsid w:val="000830CB"/>
    <w:rsid w:val="00085612"/>
    <w:rsid w:val="0008595B"/>
    <w:rsid w:val="00085DFD"/>
    <w:rsid w:val="00086230"/>
    <w:rsid w:val="000863AF"/>
    <w:rsid w:val="0008658B"/>
    <w:rsid w:val="00087972"/>
    <w:rsid w:val="00087C4C"/>
    <w:rsid w:val="00087D35"/>
    <w:rsid w:val="00087D6D"/>
    <w:rsid w:val="000904D0"/>
    <w:rsid w:val="00090AAA"/>
    <w:rsid w:val="0009105E"/>
    <w:rsid w:val="000916A7"/>
    <w:rsid w:val="000925D2"/>
    <w:rsid w:val="00092695"/>
    <w:rsid w:val="00093F4E"/>
    <w:rsid w:val="00094799"/>
    <w:rsid w:val="0009495B"/>
    <w:rsid w:val="000967B5"/>
    <w:rsid w:val="00096BFB"/>
    <w:rsid w:val="000A1C7D"/>
    <w:rsid w:val="000A1DAA"/>
    <w:rsid w:val="000A2D51"/>
    <w:rsid w:val="000A3BC3"/>
    <w:rsid w:val="000A5496"/>
    <w:rsid w:val="000A60EB"/>
    <w:rsid w:val="000A662B"/>
    <w:rsid w:val="000A739E"/>
    <w:rsid w:val="000B04D0"/>
    <w:rsid w:val="000B0D20"/>
    <w:rsid w:val="000B0D55"/>
    <w:rsid w:val="000B18FA"/>
    <w:rsid w:val="000B1D54"/>
    <w:rsid w:val="000B37EC"/>
    <w:rsid w:val="000B4893"/>
    <w:rsid w:val="000B5A0A"/>
    <w:rsid w:val="000B7A03"/>
    <w:rsid w:val="000C02B4"/>
    <w:rsid w:val="000C06A6"/>
    <w:rsid w:val="000C2123"/>
    <w:rsid w:val="000C2D1C"/>
    <w:rsid w:val="000C3E84"/>
    <w:rsid w:val="000C3FE7"/>
    <w:rsid w:val="000C41E3"/>
    <w:rsid w:val="000C458F"/>
    <w:rsid w:val="000C4BA5"/>
    <w:rsid w:val="000C54A1"/>
    <w:rsid w:val="000C743B"/>
    <w:rsid w:val="000D1820"/>
    <w:rsid w:val="000D1A1F"/>
    <w:rsid w:val="000D218C"/>
    <w:rsid w:val="000D2C76"/>
    <w:rsid w:val="000D2F86"/>
    <w:rsid w:val="000D3ADF"/>
    <w:rsid w:val="000D3F1E"/>
    <w:rsid w:val="000D482B"/>
    <w:rsid w:val="000D4C12"/>
    <w:rsid w:val="000D5171"/>
    <w:rsid w:val="000D5868"/>
    <w:rsid w:val="000D6B5F"/>
    <w:rsid w:val="000E08EC"/>
    <w:rsid w:val="000E1813"/>
    <w:rsid w:val="000E1C32"/>
    <w:rsid w:val="000E21DC"/>
    <w:rsid w:val="000E2BC9"/>
    <w:rsid w:val="000E38BD"/>
    <w:rsid w:val="000E3F41"/>
    <w:rsid w:val="000E4C75"/>
    <w:rsid w:val="000E52F1"/>
    <w:rsid w:val="000E65A8"/>
    <w:rsid w:val="000E65B3"/>
    <w:rsid w:val="000E6791"/>
    <w:rsid w:val="000E6C4B"/>
    <w:rsid w:val="000E6D0F"/>
    <w:rsid w:val="000E722D"/>
    <w:rsid w:val="000E771E"/>
    <w:rsid w:val="000F00C3"/>
    <w:rsid w:val="000F0435"/>
    <w:rsid w:val="000F071C"/>
    <w:rsid w:val="000F1895"/>
    <w:rsid w:val="000F1B38"/>
    <w:rsid w:val="000F1DA6"/>
    <w:rsid w:val="000F2F67"/>
    <w:rsid w:val="000F471F"/>
    <w:rsid w:val="000F507D"/>
    <w:rsid w:val="000F5125"/>
    <w:rsid w:val="000F5ED4"/>
    <w:rsid w:val="00100CC5"/>
    <w:rsid w:val="00100DA4"/>
    <w:rsid w:val="00100FEE"/>
    <w:rsid w:val="0010145B"/>
    <w:rsid w:val="00101D17"/>
    <w:rsid w:val="00101E44"/>
    <w:rsid w:val="00102C0D"/>
    <w:rsid w:val="00103562"/>
    <w:rsid w:val="001036D3"/>
    <w:rsid w:val="00104E94"/>
    <w:rsid w:val="00104F5E"/>
    <w:rsid w:val="001054F7"/>
    <w:rsid w:val="00105FA3"/>
    <w:rsid w:val="00106284"/>
    <w:rsid w:val="0010629E"/>
    <w:rsid w:val="00106AAE"/>
    <w:rsid w:val="00107855"/>
    <w:rsid w:val="00110458"/>
    <w:rsid w:val="0011074E"/>
    <w:rsid w:val="00111584"/>
    <w:rsid w:val="0011158A"/>
    <w:rsid w:val="00112899"/>
    <w:rsid w:val="001136A0"/>
    <w:rsid w:val="00114689"/>
    <w:rsid w:val="0011476D"/>
    <w:rsid w:val="00114DFF"/>
    <w:rsid w:val="001157E4"/>
    <w:rsid w:val="001170FE"/>
    <w:rsid w:val="0011732B"/>
    <w:rsid w:val="001201EF"/>
    <w:rsid w:val="00120FBB"/>
    <w:rsid w:val="00121B1D"/>
    <w:rsid w:val="00121B36"/>
    <w:rsid w:val="00121C69"/>
    <w:rsid w:val="00121EDD"/>
    <w:rsid w:val="001224C6"/>
    <w:rsid w:val="00122684"/>
    <w:rsid w:val="0012298B"/>
    <w:rsid w:val="00123241"/>
    <w:rsid w:val="0012331F"/>
    <w:rsid w:val="00124BD9"/>
    <w:rsid w:val="00125A6A"/>
    <w:rsid w:val="00125CEC"/>
    <w:rsid w:val="0012659B"/>
    <w:rsid w:val="001265DA"/>
    <w:rsid w:val="001270D9"/>
    <w:rsid w:val="00127304"/>
    <w:rsid w:val="00127694"/>
    <w:rsid w:val="00127BFC"/>
    <w:rsid w:val="00130556"/>
    <w:rsid w:val="00130D63"/>
    <w:rsid w:val="00130DE4"/>
    <w:rsid w:val="00130F75"/>
    <w:rsid w:val="0013246E"/>
    <w:rsid w:val="001328C4"/>
    <w:rsid w:val="001334B5"/>
    <w:rsid w:val="0013409C"/>
    <w:rsid w:val="00134219"/>
    <w:rsid w:val="00134479"/>
    <w:rsid w:val="00134685"/>
    <w:rsid w:val="0013469F"/>
    <w:rsid w:val="00134D90"/>
    <w:rsid w:val="0013571E"/>
    <w:rsid w:val="00135D82"/>
    <w:rsid w:val="001378DE"/>
    <w:rsid w:val="00140970"/>
    <w:rsid w:val="00140A4F"/>
    <w:rsid w:val="00140DA0"/>
    <w:rsid w:val="00140FC5"/>
    <w:rsid w:val="001420E7"/>
    <w:rsid w:val="00143854"/>
    <w:rsid w:val="00143BB1"/>
    <w:rsid w:val="00143ECF"/>
    <w:rsid w:val="001443F9"/>
    <w:rsid w:val="001445EF"/>
    <w:rsid w:val="00144648"/>
    <w:rsid w:val="001467F3"/>
    <w:rsid w:val="00146F40"/>
    <w:rsid w:val="00147C00"/>
    <w:rsid w:val="0015045D"/>
    <w:rsid w:val="001506AB"/>
    <w:rsid w:val="001507DA"/>
    <w:rsid w:val="00150822"/>
    <w:rsid w:val="00151225"/>
    <w:rsid w:val="00151333"/>
    <w:rsid w:val="00151ADB"/>
    <w:rsid w:val="001524F3"/>
    <w:rsid w:val="00154083"/>
    <w:rsid w:val="001552C8"/>
    <w:rsid w:val="001558BC"/>
    <w:rsid w:val="00155BAC"/>
    <w:rsid w:val="00155C64"/>
    <w:rsid w:val="001564C7"/>
    <w:rsid w:val="00156BCE"/>
    <w:rsid w:val="00160868"/>
    <w:rsid w:val="001615F0"/>
    <w:rsid w:val="00161AC2"/>
    <w:rsid w:val="001630B5"/>
    <w:rsid w:val="001631C8"/>
    <w:rsid w:val="00163851"/>
    <w:rsid w:val="00163902"/>
    <w:rsid w:val="00164D79"/>
    <w:rsid w:val="001655FE"/>
    <w:rsid w:val="00166441"/>
    <w:rsid w:val="001664C7"/>
    <w:rsid w:val="00167A95"/>
    <w:rsid w:val="00167AE4"/>
    <w:rsid w:val="00170A86"/>
    <w:rsid w:val="00172324"/>
    <w:rsid w:val="00173158"/>
    <w:rsid w:val="00174D47"/>
    <w:rsid w:val="00174D4C"/>
    <w:rsid w:val="001752DE"/>
    <w:rsid w:val="001754EF"/>
    <w:rsid w:val="00175F74"/>
    <w:rsid w:val="00176033"/>
    <w:rsid w:val="0017638B"/>
    <w:rsid w:val="00176722"/>
    <w:rsid w:val="00176733"/>
    <w:rsid w:val="00177445"/>
    <w:rsid w:val="00180FEC"/>
    <w:rsid w:val="001816DA"/>
    <w:rsid w:val="001822BF"/>
    <w:rsid w:val="00184302"/>
    <w:rsid w:val="00184F01"/>
    <w:rsid w:val="0018601C"/>
    <w:rsid w:val="001869B8"/>
    <w:rsid w:val="00186BBF"/>
    <w:rsid w:val="001872C6"/>
    <w:rsid w:val="001879C8"/>
    <w:rsid w:val="00187F93"/>
    <w:rsid w:val="0019047F"/>
    <w:rsid w:val="001912C5"/>
    <w:rsid w:val="001916C8"/>
    <w:rsid w:val="00191F90"/>
    <w:rsid w:val="00193E4A"/>
    <w:rsid w:val="00193F10"/>
    <w:rsid w:val="00195702"/>
    <w:rsid w:val="00195F97"/>
    <w:rsid w:val="00196AF8"/>
    <w:rsid w:val="00197111"/>
    <w:rsid w:val="00197566"/>
    <w:rsid w:val="00197B82"/>
    <w:rsid w:val="001A04DD"/>
    <w:rsid w:val="001A083E"/>
    <w:rsid w:val="001A1BF6"/>
    <w:rsid w:val="001A2124"/>
    <w:rsid w:val="001A2CD5"/>
    <w:rsid w:val="001A3706"/>
    <w:rsid w:val="001A3858"/>
    <w:rsid w:val="001A3E96"/>
    <w:rsid w:val="001A4769"/>
    <w:rsid w:val="001A4FEE"/>
    <w:rsid w:val="001A550F"/>
    <w:rsid w:val="001A595A"/>
    <w:rsid w:val="001A5DE9"/>
    <w:rsid w:val="001A5E6D"/>
    <w:rsid w:val="001A5F66"/>
    <w:rsid w:val="001A6385"/>
    <w:rsid w:val="001A6612"/>
    <w:rsid w:val="001A6C50"/>
    <w:rsid w:val="001A70EA"/>
    <w:rsid w:val="001B0B83"/>
    <w:rsid w:val="001B0C4D"/>
    <w:rsid w:val="001B2DAA"/>
    <w:rsid w:val="001B446A"/>
    <w:rsid w:val="001B4F68"/>
    <w:rsid w:val="001B5AC1"/>
    <w:rsid w:val="001B5F6E"/>
    <w:rsid w:val="001B650D"/>
    <w:rsid w:val="001C06E9"/>
    <w:rsid w:val="001C096D"/>
    <w:rsid w:val="001C1358"/>
    <w:rsid w:val="001C1BFF"/>
    <w:rsid w:val="001C36D9"/>
    <w:rsid w:val="001C3BEA"/>
    <w:rsid w:val="001C407E"/>
    <w:rsid w:val="001C593C"/>
    <w:rsid w:val="001C6C4E"/>
    <w:rsid w:val="001C7F7B"/>
    <w:rsid w:val="001D1EF6"/>
    <w:rsid w:val="001D213C"/>
    <w:rsid w:val="001D33BA"/>
    <w:rsid w:val="001D34FD"/>
    <w:rsid w:val="001D3E19"/>
    <w:rsid w:val="001D4F77"/>
    <w:rsid w:val="001D6404"/>
    <w:rsid w:val="001D6CB8"/>
    <w:rsid w:val="001D790A"/>
    <w:rsid w:val="001E0321"/>
    <w:rsid w:val="001E0768"/>
    <w:rsid w:val="001E0E2C"/>
    <w:rsid w:val="001E21E7"/>
    <w:rsid w:val="001E2EB4"/>
    <w:rsid w:val="001E352D"/>
    <w:rsid w:val="001E43AE"/>
    <w:rsid w:val="001E4F68"/>
    <w:rsid w:val="001E5599"/>
    <w:rsid w:val="001E56AA"/>
    <w:rsid w:val="001E5808"/>
    <w:rsid w:val="001E62D0"/>
    <w:rsid w:val="001E664E"/>
    <w:rsid w:val="001E7287"/>
    <w:rsid w:val="001E767E"/>
    <w:rsid w:val="001F0E45"/>
    <w:rsid w:val="001F1074"/>
    <w:rsid w:val="001F1605"/>
    <w:rsid w:val="001F19F9"/>
    <w:rsid w:val="001F2C06"/>
    <w:rsid w:val="001F2EED"/>
    <w:rsid w:val="001F2F72"/>
    <w:rsid w:val="001F31CD"/>
    <w:rsid w:val="001F4506"/>
    <w:rsid w:val="001F5078"/>
    <w:rsid w:val="001F6D8C"/>
    <w:rsid w:val="001F77CF"/>
    <w:rsid w:val="00200545"/>
    <w:rsid w:val="00200E82"/>
    <w:rsid w:val="002028B7"/>
    <w:rsid w:val="00202BBC"/>
    <w:rsid w:val="002035A4"/>
    <w:rsid w:val="00204097"/>
    <w:rsid w:val="00204622"/>
    <w:rsid w:val="00204A35"/>
    <w:rsid w:val="002065E7"/>
    <w:rsid w:val="00206677"/>
    <w:rsid w:val="002078AE"/>
    <w:rsid w:val="0020792F"/>
    <w:rsid w:val="002105A2"/>
    <w:rsid w:val="00210908"/>
    <w:rsid w:val="00210C69"/>
    <w:rsid w:val="00210C72"/>
    <w:rsid w:val="0021114B"/>
    <w:rsid w:val="0021124F"/>
    <w:rsid w:val="00211A5D"/>
    <w:rsid w:val="00211DE2"/>
    <w:rsid w:val="00212127"/>
    <w:rsid w:val="00212129"/>
    <w:rsid w:val="00212BEA"/>
    <w:rsid w:val="00213159"/>
    <w:rsid w:val="00213CAF"/>
    <w:rsid w:val="00214E2F"/>
    <w:rsid w:val="00215A51"/>
    <w:rsid w:val="002161D0"/>
    <w:rsid w:val="00216E95"/>
    <w:rsid w:val="002172F5"/>
    <w:rsid w:val="0021759C"/>
    <w:rsid w:val="00217CD4"/>
    <w:rsid w:val="002205C8"/>
    <w:rsid w:val="0022114D"/>
    <w:rsid w:val="00221213"/>
    <w:rsid w:val="00222223"/>
    <w:rsid w:val="002222E0"/>
    <w:rsid w:val="002226C7"/>
    <w:rsid w:val="00222FD0"/>
    <w:rsid w:val="00223090"/>
    <w:rsid w:val="0022420F"/>
    <w:rsid w:val="00224844"/>
    <w:rsid w:val="00224F91"/>
    <w:rsid w:val="0022557C"/>
    <w:rsid w:val="002258FD"/>
    <w:rsid w:val="00226375"/>
    <w:rsid w:val="0022638E"/>
    <w:rsid w:val="00226DB4"/>
    <w:rsid w:val="00226F60"/>
    <w:rsid w:val="00230F7C"/>
    <w:rsid w:val="00230FD4"/>
    <w:rsid w:val="00231001"/>
    <w:rsid w:val="00231A8C"/>
    <w:rsid w:val="00232679"/>
    <w:rsid w:val="00234210"/>
    <w:rsid w:val="00234ADB"/>
    <w:rsid w:val="00235A93"/>
    <w:rsid w:val="0023611D"/>
    <w:rsid w:val="00236DD4"/>
    <w:rsid w:val="0023741C"/>
    <w:rsid w:val="00237645"/>
    <w:rsid w:val="002403C9"/>
    <w:rsid w:val="00241FFF"/>
    <w:rsid w:val="002425FD"/>
    <w:rsid w:val="0024296B"/>
    <w:rsid w:val="00243461"/>
    <w:rsid w:val="00243743"/>
    <w:rsid w:val="00243B17"/>
    <w:rsid w:val="002444E3"/>
    <w:rsid w:val="002450DB"/>
    <w:rsid w:val="002452D9"/>
    <w:rsid w:val="002458B1"/>
    <w:rsid w:val="00246DC7"/>
    <w:rsid w:val="00246E58"/>
    <w:rsid w:val="00247CAF"/>
    <w:rsid w:val="002504AE"/>
    <w:rsid w:val="00250F3C"/>
    <w:rsid w:val="00251323"/>
    <w:rsid w:val="0025159A"/>
    <w:rsid w:val="00251F38"/>
    <w:rsid w:val="00252A0A"/>
    <w:rsid w:val="002533E3"/>
    <w:rsid w:val="002534AE"/>
    <w:rsid w:val="002535C3"/>
    <w:rsid w:val="00253652"/>
    <w:rsid w:val="00254240"/>
    <w:rsid w:val="00254D1C"/>
    <w:rsid w:val="00254E08"/>
    <w:rsid w:val="002602C1"/>
    <w:rsid w:val="00260A8A"/>
    <w:rsid w:val="00260BC6"/>
    <w:rsid w:val="00261122"/>
    <w:rsid w:val="002624E7"/>
    <w:rsid w:val="00262E3C"/>
    <w:rsid w:val="002632D4"/>
    <w:rsid w:val="0026442E"/>
    <w:rsid w:val="00264A93"/>
    <w:rsid w:val="00265953"/>
    <w:rsid w:val="00266A08"/>
    <w:rsid w:val="00266EB9"/>
    <w:rsid w:val="0026711E"/>
    <w:rsid w:val="00267151"/>
    <w:rsid w:val="00270FD3"/>
    <w:rsid w:val="0027111D"/>
    <w:rsid w:val="00271D51"/>
    <w:rsid w:val="00272D3E"/>
    <w:rsid w:val="00272DA4"/>
    <w:rsid w:val="00272EE5"/>
    <w:rsid w:val="0027362C"/>
    <w:rsid w:val="00273B62"/>
    <w:rsid w:val="00273E64"/>
    <w:rsid w:val="00274218"/>
    <w:rsid w:val="00277E28"/>
    <w:rsid w:val="0028029A"/>
    <w:rsid w:val="00280F9F"/>
    <w:rsid w:val="00281B7F"/>
    <w:rsid w:val="0028219D"/>
    <w:rsid w:val="00282321"/>
    <w:rsid w:val="0028244E"/>
    <w:rsid w:val="00282819"/>
    <w:rsid w:val="00282835"/>
    <w:rsid w:val="00282EF4"/>
    <w:rsid w:val="0028360A"/>
    <w:rsid w:val="00283E31"/>
    <w:rsid w:val="002840E6"/>
    <w:rsid w:val="00284BC4"/>
    <w:rsid w:val="00284E95"/>
    <w:rsid w:val="00286381"/>
    <w:rsid w:val="00286E05"/>
    <w:rsid w:val="0029071F"/>
    <w:rsid w:val="002913D4"/>
    <w:rsid w:val="002928BA"/>
    <w:rsid w:val="00292BB2"/>
    <w:rsid w:val="00292E44"/>
    <w:rsid w:val="002940B5"/>
    <w:rsid w:val="00296D5F"/>
    <w:rsid w:val="00297D7D"/>
    <w:rsid w:val="002A0825"/>
    <w:rsid w:val="002A087D"/>
    <w:rsid w:val="002A221E"/>
    <w:rsid w:val="002A28AC"/>
    <w:rsid w:val="002A3403"/>
    <w:rsid w:val="002A48FB"/>
    <w:rsid w:val="002A4C57"/>
    <w:rsid w:val="002A57F0"/>
    <w:rsid w:val="002A6D10"/>
    <w:rsid w:val="002A79FC"/>
    <w:rsid w:val="002B1294"/>
    <w:rsid w:val="002B15C1"/>
    <w:rsid w:val="002B174E"/>
    <w:rsid w:val="002B1C75"/>
    <w:rsid w:val="002B1DDC"/>
    <w:rsid w:val="002B342C"/>
    <w:rsid w:val="002B3A98"/>
    <w:rsid w:val="002B43BA"/>
    <w:rsid w:val="002B5071"/>
    <w:rsid w:val="002B5365"/>
    <w:rsid w:val="002B612F"/>
    <w:rsid w:val="002B687D"/>
    <w:rsid w:val="002B6C48"/>
    <w:rsid w:val="002B74E2"/>
    <w:rsid w:val="002C11D4"/>
    <w:rsid w:val="002C126E"/>
    <w:rsid w:val="002C2284"/>
    <w:rsid w:val="002C28B0"/>
    <w:rsid w:val="002C33EA"/>
    <w:rsid w:val="002C37CA"/>
    <w:rsid w:val="002C4055"/>
    <w:rsid w:val="002C47C3"/>
    <w:rsid w:val="002C4AB9"/>
    <w:rsid w:val="002C546F"/>
    <w:rsid w:val="002C6952"/>
    <w:rsid w:val="002C775C"/>
    <w:rsid w:val="002D0A35"/>
    <w:rsid w:val="002D1188"/>
    <w:rsid w:val="002D119D"/>
    <w:rsid w:val="002D138C"/>
    <w:rsid w:val="002D1402"/>
    <w:rsid w:val="002D258D"/>
    <w:rsid w:val="002D2AEA"/>
    <w:rsid w:val="002D410D"/>
    <w:rsid w:val="002D4280"/>
    <w:rsid w:val="002D4B8C"/>
    <w:rsid w:val="002D5614"/>
    <w:rsid w:val="002D5A97"/>
    <w:rsid w:val="002D6F4D"/>
    <w:rsid w:val="002D6FAA"/>
    <w:rsid w:val="002D772F"/>
    <w:rsid w:val="002D7ECA"/>
    <w:rsid w:val="002E12FE"/>
    <w:rsid w:val="002E1D35"/>
    <w:rsid w:val="002E26A1"/>
    <w:rsid w:val="002E26AD"/>
    <w:rsid w:val="002E2ABE"/>
    <w:rsid w:val="002E2DE9"/>
    <w:rsid w:val="002E3017"/>
    <w:rsid w:val="002E3080"/>
    <w:rsid w:val="002E3609"/>
    <w:rsid w:val="002E38F2"/>
    <w:rsid w:val="002E3DE2"/>
    <w:rsid w:val="002E3EB7"/>
    <w:rsid w:val="002E41C3"/>
    <w:rsid w:val="002E43FB"/>
    <w:rsid w:val="002E6E78"/>
    <w:rsid w:val="002E79AF"/>
    <w:rsid w:val="002F0216"/>
    <w:rsid w:val="002F1342"/>
    <w:rsid w:val="002F1EC9"/>
    <w:rsid w:val="002F27B6"/>
    <w:rsid w:val="002F28F0"/>
    <w:rsid w:val="002F4652"/>
    <w:rsid w:val="002F56CB"/>
    <w:rsid w:val="002F69A0"/>
    <w:rsid w:val="002F70A7"/>
    <w:rsid w:val="002F70D9"/>
    <w:rsid w:val="002F7306"/>
    <w:rsid w:val="002F768F"/>
    <w:rsid w:val="002F7732"/>
    <w:rsid w:val="002F7D5E"/>
    <w:rsid w:val="00301970"/>
    <w:rsid w:val="003024E1"/>
    <w:rsid w:val="00303060"/>
    <w:rsid w:val="0030396E"/>
    <w:rsid w:val="003048E9"/>
    <w:rsid w:val="00305A16"/>
    <w:rsid w:val="003061C5"/>
    <w:rsid w:val="00306881"/>
    <w:rsid w:val="00306E26"/>
    <w:rsid w:val="0030738F"/>
    <w:rsid w:val="00307B62"/>
    <w:rsid w:val="003116A8"/>
    <w:rsid w:val="003125B9"/>
    <w:rsid w:val="00313100"/>
    <w:rsid w:val="00313274"/>
    <w:rsid w:val="00314860"/>
    <w:rsid w:val="00314F54"/>
    <w:rsid w:val="00314FC9"/>
    <w:rsid w:val="0031539B"/>
    <w:rsid w:val="00316728"/>
    <w:rsid w:val="00316784"/>
    <w:rsid w:val="00316785"/>
    <w:rsid w:val="00316B2E"/>
    <w:rsid w:val="00320F94"/>
    <w:rsid w:val="00322983"/>
    <w:rsid w:val="00323708"/>
    <w:rsid w:val="00323866"/>
    <w:rsid w:val="003243A2"/>
    <w:rsid w:val="0032443F"/>
    <w:rsid w:val="00324E1A"/>
    <w:rsid w:val="00325862"/>
    <w:rsid w:val="003259D8"/>
    <w:rsid w:val="00327416"/>
    <w:rsid w:val="00327ED9"/>
    <w:rsid w:val="0033049A"/>
    <w:rsid w:val="00330B87"/>
    <w:rsid w:val="00330D3D"/>
    <w:rsid w:val="00330E42"/>
    <w:rsid w:val="00332455"/>
    <w:rsid w:val="00333131"/>
    <w:rsid w:val="00333E5D"/>
    <w:rsid w:val="00333F47"/>
    <w:rsid w:val="003341C5"/>
    <w:rsid w:val="003346E7"/>
    <w:rsid w:val="00334902"/>
    <w:rsid w:val="00334D50"/>
    <w:rsid w:val="00335FC6"/>
    <w:rsid w:val="00337B0D"/>
    <w:rsid w:val="003408B6"/>
    <w:rsid w:val="003410A4"/>
    <w:rsid w:val="00341A88"/>
    <w:rsid w:val="00343FA1"/>
    <w:rsid w:val="003440F3"/>
    <w:rsid w:val="00344487"/>
    <w:rsid w:val="003447DB"/>
    <w:rsid w:val="0034497E"/>
    <w:rsid w:val="003449A3"/>
    <w:rsid w:val="00344AFD"/>
    <w:rsid w:val="00344E95"/>
    <w:rsid w:val="003450E7"/>
    <w:rsid w:val="00347357"/>
    <w:rsid w:val="003478B1"/>
    <w:rsid w:val="003503FC"/>
    <w:rsid w:val="003508A2"/>
    <w:rsid w:val="00351416"/>
    <w:rsid w:val="0035191F"/>
    <w:rsid w:val="003521DC"/>
    <w:rsid w:val="00352C3B"/>
    <w:rsid w:val="00352F7D"/>
    <w:rsid w:val="0035304F"/>
    <w:rsid w:val="00353504"/>
    <w:rsid w:val="00353806"/>
    <w:rsid w:val="0035428F"/>
    <w:rsid w:val="00354304"/>
    <w:rsid w:val="00355147"/>
    <w:rsid w:val="00355585"/>
    <w:rsid w:val="003556FE"/>
    <w:rsid w:val="003557B7"/>
    <w:rsid w:val="00355B4B"/>
    <w:rsid w:val="00355F97"/>
    <w:rsid w:val="0035643E"/>
    <w:rsid w:val="00356A2B"/>
    <w:rsid w:val="00356D9B"/>
    <w:rsid w:val="003570B7"/>
    <w:rsid w:val="0035753C"/>
    <w:rsid w:val="0036076A"/>
    <w:rsid w:val="00360CBD"/>
    <w:rsid w:val="00360F37"/>
    <w:rsid w:val="00363684"/>
    <w:rsid w:val="00363DC2"/>
    <w:rsid w:val="0036479D"/>
    <w:rsid w:val="0036569C"/>
    <w:rsid w:val="003666B9"/>
    <w:rsid w:val="00367560"/>
    <w:rsid w:val="00367958"/>
    <w:rsid w:val="0037054A"/>
    <w:rsid w:val="00370594"/>
    <w:rsid w:val="003707C2"/>
    <w:rsid w:val="0037106A"/>
    <w:rsid w:val="00371249"/>
    <w:rsid w:val="00371398"/>
    <w:rsid w:val="00371CCD"/>
    <w:rsid w:val="0037203A"/>
    <w:rsid w:val="003729DA"/>
    <w:rsid w:val="00372B68"/>
    <w:rsid w:val="00373645"/>
    <w:rsid w:val="00374383"/>
    <w:rsid w:val="003750D1"/>
    <w:rsid w:val="003756EF"/>
    <w:rsid w:val="00375E7F"/>
    <w:rsid w:val="00376206"/>
    <w:rsid w:val="00383943"/>
    <w:rsid w:val="00384BE7"/>
    <w:rsid w:val="003854D9"/>
    <w:rsid w:val="00385F37"/>
    <w:rsid w:val="00387258"/>
    <w:rsid w:val="00387CD8"/>
    <w:rsid w:val="003904BD"/>
    <w:rsid w:val="00390B0A"/>
    <w:rsid w:val="00391960"/>
    <w:rsid w:val="003924A2"/>
    <w:rsid w:val="00392C1E"/>
    <w:rsid w:val="00392F18"/>
    <w:rsid w:val="003933FB"/>
    <w:rsid w:val="00393ABA"/>
    <w:rsid w:val="00393FF1"/>
    <w:rsid w:val="00394D7D"/>
    <w:rsid w:val="00396B34"/>
    <w:rsid w:val="00396F74"/>
    <w:rsid w:val="00397130"/>
    <w:rsid w:val="00397258"/>
    <w:rsid w:val="003A0D6D"/>
    <w:rsid w:val="003A194D"/>
    <w:rsid w:val="003A250B"/>
    <w:rsid w:val="003A2BA4"/>
    <w:rsid w:val="003A35A7"/>
    <w:rsid w:val="003A3817"/>
    <w:rsid w:val="003A3B73"/>
    <w:rsid w:val="003A4837"/>
    <w:rsid w:val="003A4903"/>
    <w:rsid w:val="003A4DEA"/>
    <w:rsid w:val="003A576E"/>
    <w:rsid w:val="003A6DA7"/>
    <w:rsid w:val="003A7C1E"/>
    <w:rsid w:val="003B03AF"/>
    <w:rsid w:val="003B06A4"/>
    <w:rsid w:val="003B0B78"/>
    <w:rsid w:val="003B10B4"/>
    <w:rsid w:val="003B1A89"/>
    <w:rsid w:val="003B1C16"/>
    <w:rsid w:val="003B1C98"/>
    <w:rsid w:val="003B2F06"/>
    <w:rsid w:val="003B312C"/>
    <w:rsid w:val="003B33D6"/>
    <w:rsid w:val="003B4605"/>
    <w:rsid w:val="003B4AA0"/>
    <w:rsid w:val="003B6C5B"/>
    <w:rsid w:val="003B759D"/>
    <w:rsid w:val="003B7624"/>
    <w:rsid w:val="003C0CCB"/>
    <w:rsid w:val="003C0D02"/>
    <w:rsid w:val="003C32A7"/>
    <w:rsid w:val="003C6AA8"/>
    <w:rsid w:val="003C7E81"/>
    <w:rsid w:val="003D0D01"/>
    <w:rsid w:val="003D15EA"/>
    <w:rsid w:val="003D16C7"/>
    <w:rsid w:val="003D1BBE"/>
    <w:rsid w:val="003D33A2"/>
    <w:rsid w:val="003D51D0"/>
    <w:rsid w:val="003D554F"/>
    <w:rsid w:val="003D6E95"/>
    <w:rsid w:val="003D76A4"/>
    <w:rsid w:val="003E0150"/>
    <w:rsid w:val="003E217D"/>
    <w:rsid w:val="003E46CE"/>
    <w:rsid w:val="003E4C87"/>
    <w:rsid w:val="003E5221"/>
    <w:rsid w:val="003E52B1"/>
    <w:rsid w:val="003E5721"/>
    <w:rsid w:val="003E6076"/>
    <w:rsid w:val="003E645D"/>
    <w:rsid w:val="003E6B97"/>
    <w:rsid w:val="003E744A"/>
    <w:rsid w:val="003E7982"/>
    <w:rsid w:val="003F043B"/>
    <w:rsid w:val="003F13B6"/>
    <w:rsid w:val="003F14EA"/>
    <w:rsid w:val="003F1AF3"/>
    <w:rsid w:val="003F1BFC"/>
    <w:rsid w:val="003F203A"/>
    <w:rsid w:val="003F2119"/>
    <w:rsid w:val="003F2901"/>
    <w:rsid w:val="003F37A1"/>
    <w:rsid w:val="003F468C"/>
    <w:rsid w:val="003F4F7E"/>
    <w:rsid w:val="003F5D9A"/>
    <w:rsid w:val="003F6DE6"/>
    <w:rsid w:val="003F7C13"/>
    <w:rsid w:val="00401306"/>
    <w:rsid w:val="004028E5"/>
    <w:rsid w:val="004036D8"/>
    <w:rsid w:val="00406FA4"/>
    <w:rsid w:val="00411751"/>
    <w:rsid w:val="004119AB"/>
    <w:rsid w:val="00411A9D"/>
    <w:rsid w:val="00411AC6"/>
    <w:rsid w:val="004129D0"/>
    <w:rsid w:val="00413293"/>
    <w:rsid w:val="0041388C"/>
    <w:rsid w:val="00415E40"/>
    <w:rsid w:val="00415F60"/>
    <w:rsid w:val="00416112"/>
    <w:rsid w:val="00416236"/>
    <w:rsid w:val="004168A9"/>
    <w:rsid w:val="00417361"/>
    <w:rsid w:val="00417EBF"/>
    <w:rsid w:val="00420816"/>
    <w:rsid w:val="004208BF"/>
    <w:rsid w:val="00421642"/>
    <w:rsid w:val="00421817"/>
    <w:rsid w:val="00422E50"/>
    <w:rsid w:val="00423067"/>
    <w:rsid w:val="00423628"/>
    <w:rsid w:val="00423647"/>
    <w:rsid w:val="0042413D"/>
    <w:rsid w:val="00425513"/>
    <w:rsid w:val="004266B9"/>
    <w:rsid w:val="00427075"/>
    <w:rsid w:val="0042725F"/>
    <w:rsid w:val="00427500"/>
    <w:rsid w:val="00427B0B"/>
    <w:rsid w:val="00430326"/>
    <w:rsid w:val="00430632"/>
    <w:rsid w:val="00430835"/>
    <w:rsid w:val="00430F7D"/>
    <w:rsid w:val="004317FA"/>
    <w:rsid w:val="00432D96"/>
    <w:rsid w:val="00432EF3"/>
    <w:rsid w:val="004339B6"/>
    <w:rsid w:val="004354E4"/>
    <w:rsid w:val="0043631E"/>
    <w:rsid w:val="004366E2"/>
    <w:rsid w:val="004400D0"/>
    <w:rsid w:val="00441068"/>
    <w:rsid w:val="004418E1"/>
    <w:rsid w:val="004427A6"/>
    <w:rsid w:val="00442A67"/>
    <w:rsid w:val="00443674"/>
    <w:rsid w:val="0044605A"/>
    <w:rsid w:val="00447EDA"/>
    <w:rsid w:val="00451987"/>
    <w:rsid w:val="00454990"/>
    <w:rsid w:val="00454BC6"/>
    <w:rsid w:val="004557F9"/>
    <w:rsid w:val="00455B5E"/>
    <w:rsid w:val="00456ACD"/>
    <w:rsid w:val="004577CE"/>
    <w:rsid w:val="00457A27"/>
    <w:rsid w:val="00457A2E"/>
    <w:rsid w:val="0046054E"/>
    <w:rsid w:val="00461D1D"/>
    <w:rsid w:val="0046274B"/>
    <w:rsid w:val="00462F5F"/>
    <w:rsid w:val="00463011"/>
    <w:rsid w:val="00464016"/>
    <w:rsid w:val="00464B19"/>
    <w:rsid w:val="00465272"/>
    <w:rsid w:val="00467290"/>
    <w:rsid w:val="004678A8"/>
    <w:rsid w:val="00467BA8"/>
    <w:rsid w:val="00467E36"/>
    <w:rsid w:val="004719A9"/>
    <w:rsid w:val="00471EFA"/>
    <w:rsid w:val="00471F35"/>
    <w:rsid w:val="00472BDD"/>
    <w:rsid w:val="00473229"/>
    <w:rsid w:val="00473F9E"/>
    <w:rsid w:val="004741DE"/>
    <w:rsid w:val="00474F73"/>
    <w:rsid w:val="004753FB"/>
    <w:rsid w:val="0047557E"/>
    <w:rsid w:val="00477AF3"/>
    <w:rsid w:val="00477FEB"/>
    <w:rsid w:val="00480163"/>
    <w:rsid w:val="00480C21"/>
    <w:rsid w:val="00481083"/>
    <w:rsid w:val="00481E8F"/>
    <w:rsid w:val="004828CA"/>
    <w:rsid w:val="004829A6"/>
    <w:rsid w:val="00482CB6"/>
    <w:rsid w:val="004841B8"/>
    <w:rsid w:val="0048432D"/>
    <w:rsid w:val="00485286"/>
    <w:rsid w:val="004854F5"/>
    <w:rsid w:val="00490895"/>
    <w:rsid w:val="00491699"/>
    <w:rsid w:val="00491A98"/>
    <w:rsid w:val="00491F86"/>
    <w:rsid w:val="004924F4"/>
    <w:rsid w:val="004926E5"/>
    <w:rsid w:val="00493AF7"/>
    <w:rsid w:val="00494C3D"/>
    <w:rsid w:val="004968BA"/>
    <w:rsid w:val="00496A8D"/>
    <w:rsid w:val="00497ABF"/>
    <w:rsid w:val="00497E01"/>
    <w:rsid w:val="004A01E4"/>
    <w:rsid w:val="004A0A13"/>
    <w:rsid w:val="004A0B24"/>
    <w:rsid w:val="004A0DAE"/>
    <w:rsid w:val="004A11DE"/>
    <w:rsid w:val="004A157E"/>
    <w:rsid w:val="004A16DB"/>
    <w:rsid w:val="004A1BED"/>
    <w:rsid w:val="004A2291"/>
    <w:rsid w:val="004A28AE"/>
    <w:rsid w:val="004A295E"/>
    <w:rsid w:val="004A3AC7"/>
    <w:rsid w:val="004A5C4A"/>
    <w:rsid w:val="004A6843"/>
    <w:rsid w:val="004A6B4D"/>
    <w:rsid w:val="004A6FBF"/>
    <w:rsid w:val="004A7AF4"/>
    <w:rsid w:val="004B012F"/>
    <w:rsid w:val="004B04FB"/>
    <w:rsid w:val="004B0D05"/>
    <w:rsid w:val="004B13C4"/>
    <w:rsid w:val="004B1454"/>
    <w:rsid w:val="004B1D13"/>
    <w:rsid w:val="004B2726"/>
    <w:rsid w:val="004B3303"/>
    <w:rsid w:val="004B3FB0"/>
    <w:rsid w:val="004B5225"/>
    <w:rsid w:val="004B550F"/>
    <w:rsid w:val="004B6A12"/>
    <w:rsid w:val="004B6A15"/>
    <w:rsid w:val="004B7904"/>
    <w:rsid w:val="004B7BB9"/>
    <w:rsid w:val="004B7F8F"/>
    <w:rsid w:val="004C19DA"/>
    <w:rsid w:val="004C1A5D"/>
    <w:rsid w:val="004C487F"/>
    <w:rsid w:val="004C5791"/>
    <w:rsid w:val="004C5DA9"/>
    <w:rsid w:val="004C75D6"/>
    <w:rsid w:val="004C77AB"/>
    <w:rsid w:val="004C7BC9"/>
    <w:rsid w:val="004C7D69"/>
    <w:rsid w:val="004D0D0B"/>
    <w:rsid w:val="004D102B"/>
    <w:rsid w:val="004D1D30"/>
    <w:rsid w:val="004D2A30"/>
    <w:rsid w:val="004D2FEF"/>
    <w:rsid w:val="004D32CE"/>
    <w:rsid w:val="004D3574"/>
    <w:rsid w:val="004D3E85"/>
    <w:rsid w:val="004D5384"/>
    <w:rsid w:val="004D6827"/>
    <w:rsid w:val="004D77BF"/>
    <w:rsid w:val="004E00DF"/>
    <w:rsid w:val="004E11B1"/>
    <w:rsid w:val="004E1BB1"/>
    <w:rsid w:val="004E23D4"/>
    <w:rsid w:val="004E2917"/>
    <w:rsid w:val="004E3143"/>
    <w:rsid w:val="004E371D"/>
    <w:rsid w:val="004E3B68"/>
    <w:rsid w:val="004E3EBF"/>
    <w:rsid w:val="004E4286"/>
    <w:rsid w:val="004E4B40"/>
    <w:rsid w:val="004E53EE"/>
    <w:rsid w:val="004E6AF1"/>
    <w:rsid w:val="004E708A"/>
    <w:rsid w:val="004F011C"/>
    <w:rsid w:val="004F1096"/>
    <w:rsid w:val="004F1B57"/>
    <w:rsid w:val="004F1B9E"/>
    <w:rsid w:val="004F35AE"/>
    <w:rsid w:val="004F3DBC"/>
    <w:rsid w:val="004F429E"/>
    <w:rsid w:val="004F552A"/>
    <w:rsid w:val="004F6977"/>
    <w:rsid w:val="004F77BF"/>
    <w:rsid w:val="004F7840"/>
    <w:rsid w:val="004F7DDF"/>
    <w:rsid w:val="0050103A"/>
    <w:rsid w:val="005011A0"/>
    <w:rsid w:val="005026D4"/>
    <w:rsid w:val="00503FB1"/>
    <w:rsid w:val="00503FB7"/>
    <w:rsid w:val="0050477B"/>
    <w:rsid w:val="00504966"/>
    <w:rsid w:val="00504BB4"/>
    <w:rsid w:val="00505BD0"/>
    <w:rsid w:val="00506518"/>
    <w:rsid w:val="0050672C"/>
    <w:rsid w:val="00507723"/>
    <w:rsid w:val="00507E88"/>
    <w:rsid w:val="00511501"/>
    <w:rsid w:val="005117F2"/>
    <w:rsid w:val="00512949"/>
    <w:rsid w:val="00513FC7"/>
    <w:rsid w:val="00514EC4"/>
    <w:rsid w:val="0051553D"/>
    <w:rsid w:val="00516F2A"/>
    <w:rsid w:val="005179DE"/>
    <w:rsid w:val="00520ECF"/>
    <w:rsid w:val="005214C8"/>
    <w:rsid w:val="0052157A"/>
    <w:rsid w:val="00521B8A"/>
    <w:rsid w:val="00522E6E"/>
    <w:rsid w:val="005239D1"/>
    <w:rsid w:val="00523BD4"/>
    <w:rsid w:val="00524642"/>
    <w:rsid w:val="0052577A"/>
    <w:rsid w:val="00526421"/>
    <w:rsid w:val="00526523"/>
    <w:rsid w:val="00527142"/>
    <w:rsid w:val="005271BE"/>
    <w:rsid w:val="0053052D"/>
    <w:rsid w:val="00530E75"/>
    <w:rsid w:val="005313C2"/>
    <w:rsid w:val="0053229B"/>
    <w:rsid w:val="00533DBA"/>
    <w:rsid w:val="0053412F"/>
    <w:rsid w:val="005348DC"/>
    <w:rsid w:val="005349E2"/>
    <w:rsid w:val="00534D82"/>
    <w:rsid w:val="0053609E"/>
    <w:rsid w:val="00537532"/>
    <w:rsid w:val="00537663"/>
    <w:rsid w:val="005401D4"/>
    <w:rsid w:val="00540525"/>
    <w:rsid w:val="005411AF"/>
    <w:rsid w:val="00541B8A"/>
    <w:rsid w:val="00541DF7"/>
    <w:rsid w:val="005429E0"/>
    <w:rsid w:val="005432B1"/>
    <w:rsid w:val="005432D3"/>
    <w:rsid w:val="005437E6"/>
    <w:rsid w:val="00543B3F"/>
    <w:rsid w:val="00544A81"/>
    <w:rsid w:val="005454AB"/>
    <w:rsid w:val="005454D5"/>
    <w:rsid w:val="00545E2A"/>
    <w:rsid w:val="00546828"/>
    <w:rsid w:val="00546BC0"/>
    <w:rsid w:val="0054720C"/>
    <w:rsid w:val="005503C4"/>
    <w:rsid w:val="00550450"/>
    <w:rsid w:val="00550C22"/>
    <w:rsid w:val="00551263"/>
    <w:rsid w:val="005517A5"/>
    <w:rsid w:val="00551F1F"/>
    <w:rsid w:val="00552D1C"/>
    <w:rsid w:val="00552DC3"/>
    <w:rsid w:val="005539D5"/>
    <w:rsid w:val="0055470A"/>
    <w:rsid w:val="0055491A"/>
    <w:rsid w:val="00555F28"/>
    <w:rsid w:val="00557E9E"/>
    <w:rsid w:val="0056092F"/>
    <w:rsid w:val="00562243"/>
    <w:rsid w:val="00563A71"/>
    <w:rsid w:val="00563ACC"/>
    <w:rsid w:val="00563FF8"/>
    <w:rsid w:val="00564C5A"/>
    <w:rsid w:val="005658C5"/>
    <w:rsid w:val="0056595C"/>
    <w:rsid w:val="00565D50"/>
    <w:rsid w:val="0056659E"/>
    <w:rsid w:val="0056704C"/>
    <w:rsid w:val="00567B4D"/>
    <w:rsid w:val="0057009E"/>
    <w:rsid w:val="00570F1B"/>
    <w:rsid w:val="00571916"/>
    <w:rsid w:val="0057207E"/>
    <w:rsid w:val="005723C1"/>
    <w:rsid w:val="005723C4"/>
    <w:rsid w:val="0057376B"/>
    <w:rsid w:val="0057395A"/>
    <w:rsid w:val="00573B84"/>
    <w:rsid w:val="005755A4"/>
    <w:rsid w:val="005756E5"/>
    <w:rsid w:val="00576613"/>
    <w:rsid w:val="00577433"/>
    <w:rsid w:val="00577AD4"/>
    <w:rsid w:val="00577CFA"/>
    <w:rsid w:val="00580361"/>
    <w:rsid w:val="005803CF"/>
    <w:rsid w:val="005815F6"/>
    <w:rsid w:val="005817EE"/>
    <w:rsid w:val="00581CA6"/>
    <w:rsid w:val="005823D6"/>
    <w:rsid w:val="005823E8"/>
    <w:rsid w:val="005830A1"/>
    <w:rsid w:val="0058381C"/>
    <w:rsid w:val="00583851"/>
    <w:rsid w:val="00584331"/>
    <w:rsid w:val="005846D5"/>
    <w:rsid w:val="00584864"/>
    <w:rsid w:val="005848DE"/>
    <w:rsid w:val="00584D3F"/>
    <w:rsid w:val="00585190"/>
    <w:rsid w:val="0058568E"/>
    <w:rsid w:val="00586DA1"/>
    <w:rsid w:val="0059072D"/>
    <w:rsid w:val="00591940"/>
    <w:rsid w:val="00591BD6"/>
    <w:rsid w:val="00591EC0"/>
    <w:rsid w:val="0059255B"/>
    <w:rsid w:val="0059268E"/>
    <w:rsid w:val="0059274F"/>
    <w:rsid w:val="00592CE5"/>
    <w:rsid w:val="00592F47"/>
    <w:rsid w:val="005935C0"/>
    <w:rsid w:val="00593782"/>
    <w:rsid w:val="00593ED9"/>
    <w:rsid w:val="005947E4"/>
    <w:rsid w:val="00594938"/>
    <w:rsid w:val="0059496B"/>
    <w:rsid w:val="005957AF"/>
    <w:rsid w:val="00595CFD"/>
    <w:rsid w:val="00595F20"/>
    <w:rsid w:val="005A0267"/>
    <w:rsid w:val="005A08EE"/>
    <w:rsid w:val="005A16F4"/>
    <w:rsid w:val="005A1900"/>
    <w:rsid w:val="005A23BE"/>
    <w:rsid w:val="005A3519"/>
    <w:rsid w:val="005A7682"/>
    <w:rsid w:val="005B02BB"/>
    <w:rsid w:val="005B0902"/>
    <w:rsid w:val="005B0ACD"/>
    <w:rsid w:val="005B0F9F"/>
    <w:rsid w:val="005B1163"/>
    <w:rsid w:val="005B1D6E"/>
    <w:rsid w:val="005B1E3C"/>
    <w:rsid w:val="005B2540"/>
    <w:rsid w:val="005B25C3"/>
    <w:rsid w:val="005B2FFB"/>
    <w:rsid w:val="005B4089"/>
    <w:rsid w:val="005B443F"/>
    <w:rsid w:val="005B5370"/>
    <w:rsid w:val="005B55CF"/>
    <w:rsid w:val="005B59D5"/>
    <w:rsid w:val="005B62D9"/>
    <w:rsid w:val="005B6E28"/>
    <w:rsid w:val="005B7373"/>
    <w:rsid w:val="005B7706"/>
    <w:rsid w:val="005B7DD7"/>
    <w:rsid w:val="005C03DF"/>
    <w:rsid w:val="005C0401"/>
    <w:rsid w:val="005C075B"/>
    <w:rsid w:val="005C07B8"/>
    <w:rsid w:val="005C1676"/>
    <w:rsid w:val="005C2245"/>
    <w:rsid w:val="005C26F2"/>
    <w:rsid w:val="005C2D07"/>
    <w:rsid w:val="005C34C0"/>
    <w:rsid w:val="005C39F8"/>
    <w:rsid w:val="005C3D01"/>
    <w:rsid w:val="005C41B9"/>
    <w:rsid w:val="005C4B0C"/>
    <w:rsid w:val="005C4E9B"/>
    <w:rsid w:val="005C5193"/>
    <w:rsid w:val="005C5CCF"/>
    <w:rsid w:val="005C68DA"/>
    <w:rsid w:val="005C745B"/>
    <w:rsid w:val="005C7943"/>
    <w:rsid w:val="005D01B8"/>
    <w:rsid w:val="005D095F"/>
    <w:rsid w:val="005D0FBB"/>
    <w:rsid w:val="005D133E"/>
    <w:rsid w:val="005D1383"/>
    <w:rsid w:val="005D145B"/>
    <w:rsid w:val="005D1782"/>
    <w:rsid w:val="005D1989"/>
    <w:rsid w:val="005D3901"/>
    <w:rsid w:val="005D3FD6"/>
    <w:rsid w:val="005D47A3"/>
    <w:rsid w:val="005D493D"/>
    <w:rsid w:val="005D4BDA"/>
    <w:rsid w:val="005D5105"/>
    <w:rsid w:val="005D5B62"/>
    <w:rsid w:val="005D5EC9"/>
    <w:rsid w:val="005D6278"/>
    <w:rsid w:val="005D6643"/>
    <w:rsid w:val="005D7546"/>
    <w:rsid w:val="005D764F"/>
    <w:rsid w:val="005D7EE9"/>
    <w:rsid w:val="005D7FAF"/>
    <w:rsid w:val="005E0220"/>
    <w:rsid w:val="005E0D0D"/>
    <w:rsid w:val="005E0E44"/>
    <w:rsid w:val="005E2539"/>
    <w:rsid w:val="005E2833"/>
    <w:rsid w:val="005E361B"/>
    <w:rsid w:val="005E3DD2"/>
    <w:rsid w:val="005E499A"/>
    <w:rsid w:val="005E4F72"/>
    <w:rsid w:val="005E5036"/>
    <w:rsid w:val="005E5810"/>
    <w:rsid w:val="005E6050"/>
    <w:rsid w:val="005E714F"/>
    <w:rsid w:val="005E7965"/>
    <w:rsid w:val="005E7ABE"/>
    <w:rsid w:val="005F00BD"/>
    <w:rsid w:val="005F0653"/>
    <w:rsid w:val="005F2100"/>
    <w:rsid w:val="005F2C2A"/>
    <w:rsid w:val="005F36FD"/>
    <w:rsid w:val="005F3873"/>
    <w:rsid w:val="005F40B4"/>
    <w:rsid w:val="005F4A1C"/>
    <w:rsid w:val="005F4C26"/>
    <w:rsid w:val="005F4E17"/>
    <w:rsid w:val="005F70B3"/>
    <w:rsid w:val="005F74FF"/>
    <w:rsid w:val="005F7CE4"/>
    <w:rsid w:val="005F7F72"/>
    <w:rsid w:val="00600914"/>
    <w:rsid w:val="0060139C"/>
    <w:rsid w:val="0060203F"/>
    <w:rsid w:val="00603177"/>
    <w:rsid w:val="00603A7F"/>
    <w:rsid w:val="00603D2F"/>
    <w:rsid w:val="006040FB"/>
    <w:rsid w:val="00605382"/>
    <w:rsid w:val="006055BD"/>
    <w:rsid w:val="00605869"/>
    <w:rsid w:val="00611631"/>
    <w:rsid w:val="00611D06"/>
    <w:rsid w:val="00612297"/>
    <w:rsid w:val="0061291B"/>
    <w:rsid w:val="00613974"/>
    <w:rsid w:val="006145AA"/>
    <w:rsid w:val="00614F5A"/>
    <w:rsid w:val="00616846"/>
    <w:rsid w:val="0061704C"/>
    <w:rsid w:val="006170EC"/>
    <w:rsid w:val="006176C0"/>
    <w:rsid w:val="00617BCC"/>
    <w:rsid w:val="00620E11"/>
    <w:rsid w:val="006217E6"/>
    <w:rsid w:val="00622478"/>
    <w:rsid w:val="00625FB3"/>
    <w:rsid w:val="00626E6C"/>
    <w:rsid w:val="00630A3E"/>
    <w:rsid w:val="00633D15"/>
    <w:rsid w:val="0063430F"/>
    <w:rsid w:val="00636F63"/>
    <w:rsid w:val="00637588"/>
    <w:rsid w:val="00637EA0"/>
    <w:rsid w:val="00640281"/>
    <w:rsid w:val="00640A9C"/>
    <w:rsid w:val="00640E31"/>
    <w:rsid w:val="00641571"/>
    <w:rsid w:val="006415F1"/>
    <w:rsid w:val="00641628"/>
    <w:rsid w:val="00641C89"/>
    <w:rsid w:val="00641F3E"/>
    <w:rsid w:val="006420B8"/>
    <w:rsid w:val="0064297B"/>
    <w:rsid w:val="00642EEE"/>
    <w:rsid w:val="00643A2E"/>
    <w:rsid w:val="00644941"/>
    <w:rsid w:val="00644D37"/>
    <w:rsid w:val="00645F4B"/>
    <w:rsid w:val="006464AE"/>
    <w:rsid w:val="006508A1"/>
    <w:rsid w:val="00650944"/>
    <w:rsid w:val="00651EFB"/>
    <w:rsid w:val="0065220F"/>
    <w:rsid w:val="00652D78"/>
    <w:rsid w:val="00653B31"/>
    <w:rsid w:val="00655772"/>
    <w:rsid w:val="00655DFC"/>
    <w:rsid w:val="00657C70"/>
    <w:rsid w:val="00660787"/>
    <w:rsid w:val="00660A72"/>
    <w:rsid w:val="0066146C"/>
    <w:rsid w:val="0066158E"/>
    <w:rsid w:val="006618D6"/>
    <w:rsid w:val="00661FA9"/>
    <w:rsid w:val="006630A5"/>
    <w:rsid w:val="00664927"/>
    <w:rsid w:val="006649A3"/>
    <w:rsid w:val="00664E31"/>
    <w:rsid w:val="00666095"/>
    <w:rsid w:val="0066656B"/>
    <w:rsid w:val="00666A6C"/>
    <w:rsid w:val="0067000C"/>
    <w:rsid w:val="0067017C"/>
    <w:rsid w:val="00672B28"/>
    <w:rsid w:val="00673908"/>
    <w:rsid w:val="00673A4F"/>
    <w:rsid w:val="00674244"/>
    <w:rsid w:val="00675299"/>
    <w:rsid w:val="00675369"/>
    <w:rsid w:val="00675A5F"/>
    <w:rsid w:val="0067624F"/>
    <w:rsid w:val="00676A17"/>
    <w:rsid w:val="00677AB0"/>
    <w:rsid w:val="00677D3A"/>
    <w:rsid w:val="00681B00"/>
    <w:rsid w:val="006836F7"/>
    <w:rsid w:val="00684A83"/>
    <w:rsid w:val="00684F3E"/>
    <w:rsid w:val="00685807"/>
    <w:rsid w:val="00685D83"/>
    <w:rsid w:val="00685DF4"/>
    <w:rsid w:val="0069219C"/>
    <w:rsid w:val="006922F8"/>
    <w:rsid w:val="00692B7A"/>
    <w:rsid w:val="00692BF2"/>
    <w:rsid w:val="006937B5"/>
    <w:rsid w:val="00693F9E"/>
    <w:rsid w:val="00694B7D"/>
    <w:rsid w:val="00694F87"/>
    <w:rsid w:val="00696763"/>
    <w:rsid w:val="00696B89"/>
    <w:rsid w:val="006970C0"/>
    <w:rsid w:val="006A0269"/>
    <w:rsid w:val="006A1F43"/>
    <w:rsid w:val="006A29B8"/>
    <w:rsid w:val="006A3059"/>
    <w:rsid w:val="006A3426"/>
    <w:rsid w:val="006A35F1"/>
    <w:rsid w:val="006A4242"/>
    <w:rsid w:val="006A4340"/>
    <w:rsid w:val="006A4591"/>
    <w:rsid w:val="006A47AB"/>
    <w:rsid w:val="006A5DC5"/>
    <w:rsid w:val="006A5EF6"/>
    <w:rsid w:val="006B050D"/>
    <w:rsid w:val="006B08B8"/>
    <w:rsid w:val="006B092F"/>
    <w:rsid w:val="006B09AD"/>
    <w:rsid w:val="006B1930"/>
    <w:rsid w:val="006B1CEE"/>
    <w:rsid w:val="006B2447"/>
    <w:rsid w:val="006B26A6"/>
    <w:rsid w:val="006B2B06"/>
    <w:rsid w:val="006B3349"/>
    <w:rsid w:val="006B42B6"/>
    <w:rsid w:val="006B4A7B"/>
    <w:rsid w:val="006B5694"/>
    <w:rsid w:val="006B5CB5"/>
    <w:rsid w:val="006B5E6C"/>
    <w:rsid w:val="006B70F9"/>
    <w:rsid w:val="006B7A63"/>
    <w:rsid w:val="006C011A"/>
    <w:rsid w:val="006C0421"/>
    <w:rsid w:val="006C0490"/>
    <w:rsid w:val="006C04D1"/>
    <w:rsid w:val="006C12DF"/>
    <w:rsid w:val="006C2A4D"/>
    <w:rsid w:val="006C2B3C"/>
    <w:rsid w:val="006C32EF"/>
    <w:rsid w:val="006C466D"/>
    <w:rsid w:val="006C5E19"/>
    <w:rsid w:val="006C6C50"/>
    <w:rsid w:val="006C706D"/>
    <w:rsid w:val="006C7160"/>
    <w:rsid w:val="006C770D"/>
    <w:rsid w:val="006D110D"/>
    <w:rsid w:val="006D12C5"/>
    <w:rsid w:val="006D249A"/>
    <w:rsid w:val="006D2710"/>
    <w:rsid w:val="006D2AE8"/>
    <w:rsid w:val="006D3306"/>
    <w:rsid w:val="006D4764"/>
    <w:rsid w:val="006D65C9"/>
    <w:rsid w:val="006D779B"/>
    <w:rsid w:val="006D7844"/>
    <w:rsid w:val="006E03CF"/>
    <w:rsid w:val="006E0783"/>
    <w:rsid w:val="006E162D"/>
    <w:rsid w:val="006E236F"/>
    <w:rsid w:val="006E3308"/>
    <w:rsid w:val="006E3DB8"/>
    <w:rsid w:val="006E428E"/>
    <w:rsid w:val="006E5D37"/>
    <w:rsid w:val="006E60F9"/>
    <w:rsid w:val="006E6453"/>
    <w:rsid w:val="006E7B07"/>
    <w:rsid w:val="006F025C"/>
    <w:rsid w:val="006F0646"/>
    <w:rsid w:val="006F169D"/>
    <w:rsid w:val="006F1717"/>
    <w:rsid w:val="006F2857"/>
    <w:rsid w:val="006F3B2A"/>
    <w:rsid w:val="006F41B0"/>
    <w:rsid w:val="006F5ADC"/>
    <w:rsid w:val="006F5D5D"/>
    <w:rsid w:val="006F69C6"/>
    <w:rsid w:val="006F75F1"/>
    <w:rsid w:val="006F77E6"/>
    <w:rsid w:val="006F7D09"/>
    <w:rsid w:val="007008B5"/>
    <w:rsid w:val="00701628"/>
    <w:rsid w:val="00701AE3"/>
    <w:rsid w:val="00702579"/>
    <w:rsid w:val="00702ADF"/>
    <w:rsid w:val="00703C0B"/>
    <w:rsid w:val="007071E0"/>
    <w:rsid w:val="007106FA"/>
    <w:rsid w:val="0071081A"/>
    <w:rsid w:val="00710D3B"/>
    <w:rsid w:val="00711BC5"/>
    <w:rsid w:val="00713B65"/>
    <w:rsid w:val="0071517C"/>
    <w:rsid w:val="0071612D"/>
    <w:rsid w:val="007177B5"/>
    <w:rsid w:val="00717C04"/>
    <w:rsid w:val="00720190"/>
    <w:rsid w:val="00720496"/>
    <w:rsid w:val="0072071A"/>
    <w:rsid w:val="00720865"/>
    <w:rsid w:val="00720C19"/>
    <w:rsid w:val="0072159D"/>
    <w:rsid w:val="0072342A"/>
    <w:rsid w:val="00723E06"/>
    <w:rsid w:val="007247E4"/>
    <w:rsid w:val="00724B41"/>
    <w:rsid w:val="00724B88"/>
    <w:rsid w:val="00725D28"/>
    <w:rsid w:val="007263A3"/>
    <w:rsid w:val="0072674C"/>
    <w:rsid w:val="007269AA"/>
    <w:rsid w:val="00727AA5"/>
    <w:rsid w:val="00727EAA"/>
    <w:rsid w:val="00730179"/>
    <w:rsid w:val="007308F7"/>
    <w:rsid w:val="00730A17"/>
    <w:rsid w:val="00730C11"/>
    <w:rsid w:val="007312E4"/>
    <w:rsid w:val="007322A1"/>
    <w:rsid w:val="00732977"/>
    <w:rsid w:val="00734094"/>
    <w:rsid w:val="00734EA5"/>
    <w:rsid w:val="00735291"/>
    <w:rsid w:val="00735EB6"/>
    <w:rsid w:val="00736163"/>
    <w:rsid w:val="007361C9"/>
    <w:rsid w:val="00740476"/>
    <w:rsid w:val="007409B2"/>
    <w:rsid w:val="00740E2D"/>
    <w:rsid w:val="007425CD"/>
    <w:rsid w:val="00744451"/>
    <w:rsid w:val="00744D14"/>
    <w:rsid w:val="007457A3"/>
    <w:rsid w:val="00746D96"/>
    <w:rsid w:val="00747036"/>
    <w:rsid w:val="00747AB7"/>
    <w:rsid w:val="00750B68"/>
    <w:rsid w:val="0075127F"/>
    <w:rsid w:val="007512C9"/>
    <w:rsid w:val="00751689"/>
    <w:rsid w:val="0075268A"/>
    <w:rsid w:val="00752B44"/>
    <w:rsid w:val="00752D73"/>
    <w:rsid w:val="00752DC8"/>
    <w:rsid w:val="007534FB"/>
    <w:rsid w:val="00754499"/>
    <w:rsid w:val="00754B7A"/>
    <w:rsid w:val="00755D72"/>
    <w:rsid w:val="00755F76"/>
    <w:rsid w:val="00755F9F"/>
    <w:rsid w:val="00756714"/>
    <w:rsid w:val="0075672F"/>
    <w:rsid w:val="0075680B"/>
    <w:rsid w:val="007571E6"/>
    <w:rsid w:val="007577A7"/>
    <w:rsid w:val="007579FA"/>
    <w:rsid w:val="00760468"/>
    <w:rsid w:val="00760A3E"/>
    <w:rsid w:val="00760B43"/>
    <w:rsid w:val="00764174"/>
    <w:rsid w:val="0076476E"/>
    <w:rsid w:val="00765C83"/>
    <w:rsid w:val="00765FAD"/>
    <w:rsid w:val="00766572"/>
    <w:rsid w:val="00766A80"/>
    <w:rsid w:val="00766BF1"/>
    <w:rsid w:val="00766E64"/>
    <w:rsid w:val="00767459"/>
    <w:rsid w:val="0076749F"/>
    <w:rsid w:val="00767719"/>
    <w:rsid w:val="007700B2"/>
    <w:rsid w:val="00770E7B"/>
    <w:rsid w:val="00770F62"/>
    <w:rsid w:val="00771911"/>
    <w:rsid w:val="00771966"/>
    <w:rsid w:val="007719C3"/>
    <w:rsid w:val="0077253A"/>
    <w:rsid w:val="007725B6"/>
    <w:rsid w:val="00772D7E"/>
    <w:rsid w:val="00772E93"/>
    <w:rsid w:val="007730F0"/>
    <w:rsid w:val="00773949"/>
    <w:rsid w:val="00773CB9"/>
    <w:rsid w:val="007742E0"/>
    <w:rsid w:val="0077463C"/>
    <w:rsid w:val="00774C54"/>
    <w:rsid w:val="00774CE5"/>
    <w:rsid w:val="00774E24"/>
    <w:rsid w:val="00774FC8"/>
    <w:rsid w:val="007754C4"/>
    <w:rsid w:val="00775B39"/>
    <w:rsid w:val="00775C2C"/>
    <w:rsid w:val="0077640D"/>
    <w:rsid w:val="0077656A"/>
    <w:rsid w:val="00777D2C"/>
    <w:rsid w:val="00780A14"/>
    <w:rsid w:val="00780A8F"/>
    <w:rsid w:val="0078153D"/>
    <w:rsid w:val="00781B0E"/>
    <w:rsid w:val="00782079"/>
    <w:rsid w:val="00782702"/>
    <w:rsid w:val="00783204"/>
    <w:rsid w:val="007836C6"/>
    <w:rsid w:val="007848CE"/>
    <w:rsid w:val="00784C49"/>
    <w:rsid w:val="0078563C"/>
    <w:rsid w:val="00785983"/>
    <w:rsid w:val="00786D38"/>
    <w:rsid w:val="007877E0"/>
    <w:rsid w:val="00787B9D"/>
    <w:rsid w:val="00787C26"/>
    <w:rsid w:val="00790796"/>
    <w:rsid w:val="00793B37"/>
    <w:rsid w:val="00793C6A"/>
    <w:rsid w:val="00793D28"/>
    <w:rsid w:val="007947D7"/>
    <w:rsid w:val="00794FB6"/>
    <w:rsid w:val="00795EBC"/>
    <w:rsid w:val="00796E89"/>
    <w:rsid w:val="007979C6"/>
    <w:rsid w:val="007A0514"/>
    <w:rsid w:val="007A08B0"/>
    <w:rsid w:val="007A0A11"/>
    <w:rsid w:val="007A119C"/>
    <w:rsid w:val="007A150D"/>
    <w:rsid w:val="007A1D0D"/>
    <w:rsid w:val="007A1DCD"/>
    <w:rsid w:val="007A238C"/>
    <w:rsid w:val="007A23DC"/>
    <w:rsid w:val="007A248C"/>
    <w:rsid w:val="007A253E"/>
    <w:rsid w:val="007A3480"/>
    <w:rsid w:val="007A4D64"/>
    <w:rsid w:val="007A4E56"/>
    <w:rsid w:val="007A4F29"/>
    <w:rsid w:val="007A510D"/>
    <w:rsid w:val="007A5569"/>
    <w:rsid w:val="007A588B"/>
    <w:rsid w:val="007A5892"/>
    <w:rsid w:val="007A58A6"/>
    <w:rsid w:val="007A648F"/>
    <w:rsid w:val="007B11C2"/>
    <w:rsid w:val="007B14B9"/>
    <w:rsid w:val="007B1BC0"/>
    <w:rsid w:val="007B1C89"/>
    <w:rsid w:val="007B2026"/>
    <w:rsid w:val="007B2D81"/>
    <w:rsid w:val="007B34A9"/>
    <w:rsid w:val="007B49D1"/>
    <w:rsid w:val="007B4CAF"/>
    <w:rsid w:val="007B65E2"/>
    <w:rsid w:val="007B69F1"/>
    <w:rsid w:val="007B69FC"/>
    <w:rsid w:val="007B799E"/>
    <w:rsid w:val="007B7DB6"/>
    <w:rsid w:val="007C0753"/>
    <w:rsid w:val="007C189A"/>
    <w:rsid w:val="007C271C"/>
    <w:rsid w:val="007C331B"/>
    <w:rsid w:val="007C431A"/>
    <w:rsid w:val="007C4B5A"/>
    <w:rsid w:val="007C4FC5"/>
    <w:rsid w:val="007C5829"/>
    <w:rsid w:val="007C5840"/>
    <w:rsid w:val="007C6539"/>
    <w:rsid w:val="007C6D23"/>
    <w:rsid w:val="007C772A"/>
    <w:rsid w:val="007C7F05"/>
    <w:rsid w:val="007D0114"/>
    <w:rsid w:val="007D14D1"/>
    <w:rsid w:val="007D1EB8"/>
    <w:rsid w:val="007D23F3"/>
    <w:rsid w:val="007D2928"/>
    <w:rsid w:val="007D2DA9"/>
    <w:rsid w:val="007D309D"/>
    <w:rsid w:val="007D3496"/>
    <w:rsid w:val="007D3A3B"/>
    <w:rsid w:val="007D42C7"/>
    <w:rsid w:val="007D4478"/>
    <w:rsid w:val="007D4A29"/>
    <w:rsid w:val="007D4B01"/>
    <w:rsid w:val="007D4E0D"/>
    <w:rsid w:val="007D669D"/>
    <w:rsid w:val="007D7AF5"/>
    <w:rsid w:val="007E002F"/>
    <w:rsid w:val="007E1129"/>
    <w:rsid w:val="007E1B79"/>
    <w:rsid w:val="007E1D4B"/>
    <w:rsid w:val="007E2689"/>
    <w:rsid w:val="007E34FF"/>
    <w:rsid w:val="007E4321"/>
    <w:rsid w:val="007E5638"/>
    <w:rsid w:val="007E56FD"/>
    <w:rsid w:val="007E5F2A"/>
    <w:rsid w:val="007E613C"/>
    <w:rsid w:val="007E691C"/>
    <w:rsid w:val="007E6DF1"/>
    <w:rsid w:val="007F00E4"/>
    <w:rsid w:val="007F13EC"/>
    <w:rsid w:val="007F1B70"/>
    <w:rsid w:val="007F3F79"/>
    <w:rsid w:val="007F4FE4"/>
    <w:rsid w:val="007F57B1"/>
    <w:rsid w:val="007F60D5"/>
    <w:rsid w:val="007F64F0"/>
    <w:rsid w:val="007F7202"/>
    <w:rsid w:val="007F7DF5"/>
    <w:rsid w:val="00800E87"/>
    <w:rsid w:val="008019A3"/>
    <w:rsid w:val="00801DE2"/>
    <w:rsid w:val="008029C0"/>
    <w:rsid w:val="00802B62"/>
    <w:rsid w:val="008035E7"/>
    <w:rsid w:val="00803CCE"/>
    <w:rsid w:val="0080489E"/>
    <w:rsid w:val="00804CFD"/>
    <w:rsid w:val="00804D2A"/>
    <w:rsid w:val="00805947"/>
    <w:rsid w:val="0080600A"/>
    <w:rsid w:val="00806105"/>
    <w:rsid w:val="008074FE"/>
    <w:rsid w:val="0081019A"/>
    <w:rsid w:val="00810D01"/>
    <w:rsid w:val="00811050"/>
    <w:rsid w:val="008117F9"/>
    <w:rsid w:val="00812E8B"/>
    <w:rsid w:val="008130F9"/>
    <w:rsid w:val="00813D83"/>
    <w:rsid w:val="00813DEC"/>
    <w:rsid w:val="008142A3"/>
    <w:rsid w:val="008147AC"/>
    <w:rsid w:val="00814ADF"/>
    <w:rsid w:val="008152C6"/>
    <w:rsid w:val="008168E7"/>
    <w:rsid w:val="00817328"/>
    <w:rsid w:val="00817E91"/>
    <w:rsid w:val="008206E7"/>
    <w:rsid w:val="00820CE8"/>
    <w:rsid w:val="008213B6"/>
    <w:rsid w:val="00821894"/>
    <w:rsid w:val="00821A97"/>
    <w:rsid w:val="00821B7F"/>
    <w:rsid w:val="00821BEA"/>
    <w:rsid w:val="0082249B"/>
    <w:rsid w:val="0082322E"/>
    <w:rsid w:val="0082336E"/>
    <w:rsid w:val="00826624"/>
    <w:rsid w:val="008271AA"/>
    <w:rsid w:val="00827262"/>
    <w:rsid w:val="0082739C"/>
    <w:rsid w:val="008275E1"/>
    <w:rsid w:val="00827B87"/>
    <w:rsid w:val="00830CA5"/>
    <w:rsid w:val="00831D22"/>
    <w:rsid w:val="00831F90"/>
    <w:rsid w:val="00833A38"/>
    <w:rsid w:val="00834C3D"/>
    <w:rsid w:val="008378BD"/>
    <w:rsid w:val="00840B2E"/>
    <w:rsid w:val="00841EF3"/>
    <w:rsid w:val="00841F88"/>
    <w:rsid w:val="00842698"/>
    <w:rsid w:val="0084323B"/>
    <w:rsid w:val="00844022"/>
    <w:rsid w:val="00844CF0"/>
    <w:rsid w:val="008472A2"/>
    <w:rsid w:val="00847795"/>
    <w:rsid w:val="00850EAC"/>
    <w:rsid w:val="0085175F"/>
    <w:rsid w:val="00852DF4"/>
    <w:rsid w:val="00854924"/>
    <w:rsid w:val="00855A86"/>
    <w:rsid w:val="00855D72"/>
    <w:rsid w:val="00856148"/>
    <w:rsid w:val="00857323"/>
    <w:rsid w:val="00857329"/>
    <w:rsid w:val="00857E07"/>
    <w:rsid w:val="008600FE"/>
    <w:rsid w:val="008607A4"/>
    <w:rsid w:val="00860C00"/>
    <w:rsid w:val="008619E3"/>
    <w:rsid w:val="0086258A"/>
    <w:rsid w:val="00862F87"/>
    <w:rsid w:val="00863614"/>
    <w:rsid w:val="00863982"/>
    <w:rsid w:val="00864F23"/>
    <w:rsid w:val="00865968"/>
    <w:rsid w:val="00866FED"/>
    <w:rsid w:val="00866FFB"/>
    <w:rsid w:val="00867522"/>
    <w:rsid w:val="008676DC"/>
    <w:rsid w:val="00870505"/>
    <w:rsid w:val="00870AB9"/>
    <w:rsid w:val="00870B4D"/>
    <w:rsid w:val="0087116C"/>
    <w:rsid w:val="00871C4C"/>
    <w:rsid w:val="00871C8B"/>
    <w:rsid w:val="00871CC7"/>
    <w:rsid w:val="0087290B"/>
    <w:rsid w:val="00874B34"/>
    <w:rsid w:val="00874DDA"/>
    <w:rsid w:val="008762AF"/>
    <w:rsid w:val="00876602"/>
    <w:rsid w:val="008777CA"/>
    <w:rsid w:val="00880535"/>
    <w:rsid w:val="0088061A"/>
    <w:rsid w:val="00881F19"/>
    <w:rsid w:val="00882A89"/>
    <w:rsid w:val="0088378E"/>
    <w:rsid w:val="00885012"/>
    <w:rsid w:val="0088534A"/>
    <w:rsid w:val="008855E5"/>
    <w:rsid w:val="00886B6D"/>
    <w:rsid w:val="00886DA9"/>
    <w:rsid w:val="008873A0"/>
    <w:rsid w:val="008903A1"/>
    <w:rsid w:val="0089154A"/>
    <w:rsid w:val="00894CF7"/>
    <w:rsid w:val="00895991"/>
    <w:rsid w:val="00897826"/>
    <w:rsid w:val="008A0677"/>
    <w:rsid w:val="008A0D56"/>
    <w:rsid w:val="008A21E6"/>
    <w:rsid w:val="008A2F07"/>
    <w:rsid w:val="008A42CF"/>
    <w:rsid w:val="008A60D5"/>
    <w:rsid w:val="008A786F"/>
    <w:rsid w:val="008A7983"/>
    <w:rsid w:val="008B0A66"/>
    <w:rsid w:val="008B151C"/>
    <w:rsid w:val="008B2227"/>
    <w:rsid w:val="008B2773"/>
    <w:rsid w:val="008B2F1A"/>
    <w:rsid w:val="008B3CA4"/>
    <w:rsid w:val="008B4089"/>
    <w:rsid w:val="008B483E"/>
    <w:rsid w:val="008B4853"/>
    <w:rsid w:val="008B5DB5"/>
    <w:rsid w:val="008B618C"/>
    <w:rsid w:val="008B6B85"/>
    <w:rsid w:val="008B6F4D"/>
    <w:rsid w:val="008B7059"/>
    <w:rsid w:val="008B7D97"/>
    <w:rsid w:val="008C11C3"/>
    <w:rsid w:val="008C1234"/>
    <w:rsid w:val="008C1DCE"/>
    <w:rsid w:val="008C261C"/>
    <w:rsid w:val="008C34AE"/>
    <w:rsid w:val="008C4058"/>
    <w:rsid w:val="008C4B77"/>
    <w:rsid w:val="008C4CE1"/>
    <w:rsid w:val="008C4E98"/>
    <w:rsid w:val="008C5C47"/>
    <w:rsid w:val="008C616C"/>
    <w:rsid w:val="008C678E"/>
    <w:rsid w:val="008C67F6"/>
    <w:rsid w:val="008C79F6"/>
    <w:rsid w:val="008C7CC0"/>
    <w:rsid w:val="008C7F47"/>
    <w:rsid w:val="008D07EC"/>
    <w:rsid w:val="008D0FC3"/>
    <w:rsid w:val="008D106B"/>
    <w:rsid w:val="008D1AA4"/>
    <w:rsid w:val="008D1C3E"/>
    <w:rsid w:val="008D337E"/>
    <w:rsid w:val="008D44CD"/>
    <w:rsid w:val="008D545C"/>
    <w:rsid w:val="008D5E2D"/>
    <w:rsid w:val="008D630E"/>
    <w:rsid w:val="008D6571"/>
    <w:rsid w:val="008D6DCC"/>
    <w:rsid w:val="008D7725"/>
    <w:rsid w:val="008E0141"/>
    <w:rsid w:val="008E017A"/>
    <w:rsid w:val="008E07C0"/>
    <w:rsid w:val="008E0802"/>
    <w:rsid w:val="008E0A7B"/>
    <w:rsid w:val="008E2655"/>
    <w:rsid w:val="008E2829"/>
    <w:rsid w:val="008E2B85"/>
    <w:rsid w:val="008E2DC4"/>
    <w:rsid w:val="008E3932"/>
    <w:rsid w:val="008E4579"/>
    <w:rsid w:val="008E4A3A"/>
    <w:rsid w:val="008E580E"/>
    <w:rsid w:val="008E5C56"/>
    <w:rsid w:val="008E63FF"/>
    <w:rsid w:val="008E657C"/>
    <w:rsid w:val="008E733F"/>
    <w:rsid w:val="008F2048"/>
    <w:rsid w:val="008F2EA9"/>
    <w:rsid w:val="008F3EBE"/>
    <w:rsid w:val="008F48FB"/>
    <w:rsid w:val="008F51F0"/>
    <w:rsid w:val="008F789E"/>
    <w:rsid w:val="009001A8"/>
    <w:rsid w:val="00901066"/>
    <w:rsid w:val="00901800"/>
    <w:rsid w:val="00901C2D"/>
    <w:rsid w:val="009024C6"/>
    <w:rsid w:val="009031F8"/>
    <w:rsid w:val="00904104"/>
    <w:rsid w:val="00904291"/>
    <w:rsid w:val="00904810"/>
    <w:rsid w:val="009049C1"/>
    <w:rsid w:val="00905FD0"/>
    <w:rsid w:val="00906309"/>
    <w:rsid w:val="00910303"/>
    <w:rsid w:val="00911555"/>
    <w:rsid w:val="00911574"/>
    <w:rsid w:val="00912697"/>
    <w:rsid w:val="00913105"/>
    <w:rsid w:val="009132D2"/>
    <w:rsid w:val="00913D88"/>
    <w:rsid w:val="0091429A"/>
    <w:rsid w:val="00914404"/>
    <w:rsid w:val="0091489B"/>
    <w:rsid w:val="009157CD"/>
    <w:rsid w:val="00915C56"/>
    <w:rsid w:val="00916267"/>
    <w:rsid w:val="00916D09"/>
    <w:rsid w:val="0091722C"/>
    <w:rsid w:val="009174D7"/>
    <w:rsid w:val="00917B0B"/>
    <w:rsid w:val="009201BA"/>
    <w:rsid w:val="00920F7E"/>
    <w:rsid w:val="0092322C"/>
    <w:rsid w:val="009239BC"/>
    <w:rsid w:val="0092434E"/>
    <w:rsid w:val="00925689"/>
    <w:rsid w:val="00925721"/>
    <w:rsid w:val="00925C3C"/>
    <w:rsid w:val="009262F0"/>
    <w:rsid w:val="00927A8D"/>
    <w:rsid w:val="00927F54"/>
    <w:rsid w:val="00930646"/>
    <w:rsid w:val="009307CB"/>
    <w:rsid w:val="00930CD5"/>
    <w:rsid w:val="0093118A"/>
    <w:rsid w:val="009312DE"/>
    <w:rsid w:val="00931D55"/>
    <w:rsid w:val="009328ED"/>
    <w:rsid w:val="00932E77"/>
    <w:rsid w:val="009330FA"/>
    <w:rsid w:val="009334C0"/>
    <w:rsid w:val="00933967"/>
    <w:rsid w:val="009343E8"/>
    <w:rsid w:val="009344A4"/>
    <w:rsid w:val="00934725"/>
    <w:rsid w:val="00934A0E"/>
    <w:rsid w:val="00935A64"/>
    <w:rsid w:val="00935B03"/>
    <w:rsid w:val="00936599"/>
    <w:rsid w:val="009365BC"/>
    <w:rsid w:val="00936D98"/>
    <w:rsid w:val="00937277"/>
    <w:rsid w:val="00940E04"/>
    <w:rsid w:val="00941668"/>
    <w:rsid w:val="00941725"/>
    <w:rsid w:val="00941A7B"/>
    <w:rsid w:val="00941F96"/>
    <w:rsid w:val="00942442"/>
    <w:rsid w:val="0094401D"/>
    <w:rsid w:val="009440E0"/>
    <w:rsid w:val="00944117"/>
    <w:rsid w:val="00944FC2"/>
    <w:rsid w:val="00945BB8"/>
    <w:rsid w:val="009465FF"/>
    <w:rsid w:val="009467D2"/>
    <w:rsid w:val="00946D77"/>
    <w:rsid w:val="0094728A"/>
    <w:rsid w:val="00947C79"/>
    <w:rsid w:val="009503A3"/>
    <w:rsid w:val="00950BCC"/>
    <w:rsid w:val="009512D2"/>
    <w:rsid w:val="0095147E"/>
    <w:rsid w:val="009517F4"/>
    <w:rsid w:val="0095261B"/>
    <w:rsid w:val="00952C99"/>
    <w:rsid w:val="009531F8"/>
    <w:rsid w:val="0095398E"/>
    <w:rsid w:val="009547B1"/>
    <w:rsid w:val="0095512B"/>
    <w:rsid w:val="00955251"/>
    <w:rsid w:val="009553E8"/>
    <w:rsid w:val="00955A71"/>
    <w:rsid w:val="00956095"/>
    <w:rsid w:val="00956308"/>
    <w:rsid w:val="009572DF"/>
    <w:rsid w:val="0096030C"/>
    <w:rsid w:val="00960E17"/>
    <w:rsid w:val="009617CA"/>
    <w:rsid w:val="00961C06"/>
    <w:rsid w:val="009631FB"/>
    <w:rsid w:val="00963374"/>
    <w:rsid w:val="0096343B"/>
    <w:rsid w:val="009634CB"/>
    <w:rsid w:val="009639D2"/>
    <w:rsid w:val="00963CD2"/>
    <w:rsid w:val="009649C0"/>
    <w:rsid w:val="00964E29"/>
    <w:rsid w:val="00965526"/>
    <w:rsid w:val="00965800"/>
    <w:rsid w:val="00965D82"/>
    <w:rsid w:val="00966249"/>
    <w:rsid w:val="00967AAF"/>
    <w:rsid w:val="009717CD"/>
    <w:rsid w:val="009724F7"/>
    <w:rsid w:val="00972A99"/>
    <w:rsid w:val="00973CAF"/>
    <w:rsid w:val="00974E90"/>
    <w:rsid w:val="00976041"/>
    <w:rsid w:val="0097620B"/>
    <w:rsid w:val="009766D9"/>
    <w:rsid w:val="009769C9"/>
    <w:rsid w:val="009769CD"/>
    <w:rsid w:val="0098081C"/>
    <w:rsid w:val="0098174C"/>
    <w:rsid w:val="00981FEC"/>
    <w:rsid w:val="0098373D"/>
    <w:rsid w:val="009839E4"/>
    <w:rsid w:val="00983B90"/>
    <w:rsid w:val="009845FE"/>
    <w:rsid w:val="00984ED6"/>
    <w:rsid w:val="00986342"/>
    <w:rsid w:val="009866EE"/>
    <w:rsid w:val="00986C0E"/>
    <w:rsid w:val="0098749E"/>
    <w:rsid w:val="0098798F"/>
    <w:rsid w:val="009900A7"/>
    <w:rsid w:val="009905CC"/>
    <w:rsid w:val="00990A2B"/>
    <w:rsid w:val="00990E30"/>
    <w:rsid w:val="009912B4"/>
    <w:rsid w:val="00992249"/>
    <w:rsid w:val="00992E0F"/>
    <w:rsid w:val="00993BBB"/>
    <w:rsid w:val="00994981"/>
    <w:rsid w:val="00994B50"/>
    <w:rsid w:val="00995908"/>
    <w:rsid w:val="00995F55"/>
    <w:rsid w:val="0099718C"/>
    <w:rsid w:val="009974F3"/>
    <w:rsid w:val="009976D5"/>
    <w:rsid w:val="009A0AA6"/>
    <w:rsid w:val="009A0B7C"/>
    <w:rsid w:val="009A1D40"/>
    <w:rsid w:val="009A1F4D"/>
    <w:rsid w:val="009A2003"/>
    <w:rsid w:val="009A2AF0"/>
    <w:rsid w:val="009A3EA5"/>
    <w:rsid w:val="009A4F7E"/>
    <w:rsid w:val="009A5C35"/>
    <w:rsid w:val="009A5DFC"/>
    <w:rsid w:val="009A6519"/>
    <w:rsid w:val="009A7A8F"/>
    <w:rsid w:val="009A7EBF"/>
    <w:rsid w:val="009B03B9"/>
    <w:rsid w:val="009B0AEA"/>
    <w:rsid w:val="009B2375"/>
    <w:rsid w:val="009B35F6"/>
    <w:rsid w:val="009B41EF"/>
    <w:rsid w:val="009B42F8"/>
    <w:rsid w:val="009B45EE"/>
    <w:rsid w:val="009B58C3"/>
    <w:rsid w:val="009B69B4"/>
    <w:rsid w:val="009B7B01"/>
    <w:rsid w:val="009C0CB5"/>
    <w:rsid w:val="009C0EC7"/>
    <w:rsid w:val="009C2DAD"/>
    <w:rsid w:val="009C2F15"/>
    <w:rsid w:val="009C4204"/>
    <w:rsid w:val="009C42C2"/>
    <w:rsid w:val="009C5F90"/>
    <w:rsid w:val="009C6103"/>
    <w:rsid w:val="009C65E7"/>
    <w:rsid w:val="009C6D2B"/>
    <w:rsid w:val="009C74A8"/>
    <w:rsid w:val="009C7653"/>
    <w:rsid w:val="009C79A4"/>
    <w:rsid w:val="009D001C"/>
    <w:rsid w:val="009D043F"/>
    <w:rsid w:val="009D0641"/>
    <w:rsid w:val="009D073D"/>
    <w:rsid w:val="009D0DE2"/>
    <w:rsid w:val="009D31F6"/>
    <w:rsid w:val="009D494D"/>
    <w:rsid w:val="009D50E5"/>
    <w:rsid w:val="009D5F4A"/>
    <w:rsid w:val="009D5FF9"/>
    <w:rsid w:val="009D7486"/>
    <w:rsid w:val="009E14AB"/>
    <w:rsid w:val="009E1D9C"/>
    <w:rsid w:val="009E2280"/>
    <w:rsid w:val="009E2E69"/>
    <w:rsid w:val="009E31BF"/>
    <w:rsid w:val="009E38FA"/>
    <w:rsid w:val="009E3DA3"/>
    <w:rsid w:val="009E4E36"/>
    <w:rsid w:val="009E5245"/>
    <w:rsid w:val="009E5264"/>
    <w:rsid w:val="009E5D6F"/>
    <w:rsid w:val="009E6025"/>
    <w:rsid w:val="009E6EC4"/>
    <w:rsid w:val="009E70D6"/>
    <w:rsid w:val="009E7DCC"/>
    <w:rsid w:val="009F0581"/>
    <w:rsid w:val="009F1472"/>
    <w:rsid w:val="009F1EC8"/>
    <w:rsid w:val="009F28EE"/>
    <w:rsid w:val="009F392A"/>
    <w:rsid w:val="009F432E"/>
    <w:rsid w:val="009F47B0"/>
    <w:rsid w:val="009F4E77"/>
    <w:rsid w:val="009F54A1"/>
    <w:rsid w:val="009F56D8"/>
    <w:rsid w:val="009F5949"/>
    <w:rsid w:val="009F623D"/>
    <w:rsid w:val="009F6454"/>
    <w:rsid w:val="009F6962"/>
    <w:rsid w:val="00A00448"/>
    <w:rsid w:val="00A006D9"/>
    <w:rsid w:val="00A0128B"/>
    <w:rsid w:val="00A01BF2"/>
    <w:rsid w:val="00A021C9"/>
    <w:rsid w:val="00A02461"/>
    <w:rsid w:val="00A03094"/>
    <w:rsid w:val="00A03372"/>
    <w:rsid w:val="00A03695"/>
    <w:rsid w:val="00A03FF5"/>
    <w:rsid w:val="00A04165"/>
    <w:rsid w:val="00A044AA"/>
    <w:rsid w:val="00A044B2"/>
    <w:rsid w:val="00A058B9"/>
    <w:rsid w:val="00A05A90"/>
    <w:rsid w:val="00A1143A"/>
    <w:rsid w:val="00A12115"/>
    <w:rsid w:val="00A12257"/>
    <w:rsid w:val="00A12A36"/>
    <w:rsid w:val="00A12AA8"/>
    <w:rsid w:val="00A12CC2"/>
    <w:rsid w:val="00A13169"/>
    <w:rsid w:val="00A145DB"/>
    <w:rsid w:val="00A14BA7"/>
    <w:rsid w:val="00A14EF9"/>
    <w:rsid w:val="00A15A4D"/>
    <w:rsid w:val="00A15FA9"/>
    <w:rsid w:val="00A17868"/>
    <w:rsid w:val="00A213EF"/>
    <w:rsid w:val="00A21BFE"/>
    <w:rsid w:val="00A23731"/>
    <w:rsid w:val="00A24BE8"/>
    <w:rsid w:val="00A24DDF"/>
    <w:rsid w:val="00A25011"/>
    <w:rsid w:val="00A259F0"/>
    <w:rsid w:val="00A25CF1"/>
    <w:rsid w:val="00A26C35"/>
    <w:rsid w:val="00A27C5C"/>
    <w:rsid w:val="00A27DBB"/>
    <w:rsid w:val="00A3029F"/>
    <w:rsid w:val="00A32644"/>
    <w:rsid w:val="00A32E5D"/>
    <w:rsid w:val="00A34CF6"/>
    <w:rsid w:val="00A3508B"/>
    <w:rsid w:val="00A3549A"/>
    <w:rsid w:val="00A369D2"/>
    <w:rsid w:val="00A37918"/>
    <w:rsid w:val="00A40D46"/>
    <w:rsid w:val="00A40E20"/>
    <w:rsid w:val="00A41E48"/>
    <w:rsid w:val="00A42407"/>
    <w:rsid w:val="00A424D1"/>
    <w:rsid w:val="00A4292F"/>
    <w:rsid w:val="00A432D8"/>
    <w:rsid w:val="00A4386A"/>
    <w:rsid w:val="00A442F8"/>
    <w:rsid w:val="00A4522A"/>
    <w:rsid w:val="00A452C7"/>
    <w:rsid w:val="00A45754"/>
    <w:rsid w:val="00A45850"/>
    <w:rsid w:val="00A45981"/>
    <w:rsid w:val="00A47540"/>
    <w:rsid w:val="00A47871"/>
    <w:rsid w:val="00A50356"/>
    <w:rsid w:val="00A50F97"/>
    <w:rsid w:val="00A514A2"/>
    <w:rsid w:val="00A51B68"/>
    <w:rsid w:val="00A51C1A"/>
    <w:rsid w:val="00A529E4"/>
    <w:rsid w:val="00A5326C"/>
    <w:rsid w:val="00A54BF2"/>
    <w:rsid w:val="00A5530B"/>
    <w:rsid w:val="00A5561B"/>
    <w:rsid w:val="00A55876"/>
    <w:rsid w:val="00A56B1B"/>
    <w:rsid w:val="00A56B82"/>
    <w:rsid w:val="00A56D24"/>
    <w:rsid w:val="00A56D97"/>
    <w:rsid w:val="00A56DE7"/>
    <w:rsid w:val="00A570DF"/>
    <w:rsid w:val="00A578D1"/>
    <w:rsid w:val="00A57A07"/>
    <w:rsid w:val="00A57BAE"/>
    <w:rsid w:val="00A601B5"/>
    <w:rsid w:val="00A60DD1"/>
    <w:rsid w:val="00A613B1"/>
    <w:rsid w:val="00A61A92"/>
    <w:rsid w:val="00A62775"/>
    <w:rsid w:val="00A62A7E"/>
    <w:rsid w:val="00A631D5"/>
    <w:rsid w:val="00A64143"/>
    <w:rsid w:val="00A654FB"/>
    <w:rsid w:val="00A66FCF"/>
    <w:rsid w:val="00A671A2"/>
    <w:rsid w:val="00A67CEC"/>
    <w:rsid w:val="00A7001B"/>
    <w:rsid w:val="00A703C5"/>
    <w:rsid w:val="00A71C09"/>
    <w:rsid w:val="00A72B99"/>
    <w:rsid w:val="00A72E62"/>
    <w:rsid w:val="00A749F6"/>
    <w:rsid w:val="00A756E7"/>
    <w:rsid w:val="00A75C99"/>
    <w:rsid w:val="00A75C9C"/>
    <w:rsid w:val="00A778B0"/>
    <w:rsid w:val="00A80D98"/>
    <w:rsid w:val="00A8117A"/>
    <w:rsid w:val="00A817EE"/>
    <w:rsid w:val="00A81EC6"/>
    <w:rsid w:val="00A81F20"/>
    <w:rsid w:val="00A82A0E"/>
    <w:rsid w:val="00A82B81"/>
    <w:rsid w:val="00A82DCB"/>
    <w:rsid w:val="00A8349D"/>
    <w:rsid w:val="00A83593"/>
    <w:rsid w:val="00A83E0F"/>
    <w:rsid w:val="00A85974"/>
    <w:rsid w:val="00A85EF9"/>
    <w:rsid w:val="00A85FB2"/>
    <w:rsid w:val="00A86124"/>
    <w:rsid w:val="00A8648A"/>
    <w:rsid w:val="00A865E1"/>
    <w:rsid w:val="00A86C0E"/>
    <w:rsid w:val="00A9028B"/>
    <w:rsid w:val="00A91895"/>
    <w:rsid w:val="00A920A1"/>
    <w:rsid w:val="00A942F5"/>
    <w:rsid w:val="00A94F0C"/>
    <w:rsid w:val="00A951E2"/>
    <w:rsid w:val="00A95276"/>
    <w:rsid w:val="00A95450"/>
    <w:rsid w:val="00A95745"/>
    <w:rsid w:val="00AA06DE"/>
    <w:rsid w:val="00AA0B12"/>
    <w:rsid w:val="00AA0CE4"/>
    <w:rsid w:val="00AA1AB7"/>
    <w:rsid w:val="00AA3A5E"/>
    <w:rsid w:val="00AA3F80"/>
    <w:rsid w:val="00AA4636"/>
    <w:rsid w:val="00AA4C1C"/>
    <w:rsid w:val="00AA4CED"/>
    <w:rsid w:val="00AA56FD"/>
    <w:rsid w:val="00AA5C4B"/>
    <w:rsid w:val="00AA6941"/>
    <w:rsid w:val="00AA7878"/>
    <w:rsid w:val="00AA797A"/>
    <w:rsid w:val="00AB01AD"/>
    <w:rsid w:val="00AB0847"/>
    <w:rsid w:val="00AB11F7"/>
    <w:rsid w:val="00AB1DE6"/>
    <w:rsid w:val="00AB30A7"/>
    <w:rsid w:val="00AB350A"/>
    <w:rsid w:val="00AB3B1B"/>
    <w:rsid w:val="00AB51F0"/>
    <w:rsid w:val="00AB5FE2"/>
    <w:rsid w:val="00AB606C"/>
    <w:rsid w:val="00AB6D11"/>
    <w:rsid w:val="00AB788B"/>
    <w:rsid w:val="00AB790B"/>
    <w:rsid w:val="00AB7B58"/>
    <w:rsid w:val="00AB7D32"/>
    <w:rsid w:val="00AC0A5A"/>
    <w:rsid w:val="00AC39E0"/>
    <w:rsid w:val="00AC3CDB"/>
    <w:rsid w:val="00AC5736"/>
    <w:rsid w:val="00AC5B20"/>
    <w:rsid w:val="00AC6FEB"/>
    <w:rsid w:val="00AC734B"/>
    <w:rsid w:val="00AC769B"/>
    <w:rsid w:val="00AD07A6"/>
    <w:rsid w:val="00AD13C8"/>
    <w:rsid w:val="00AD14A2"/>
    <w:rsid w:val="00AD2E7F"/>
    <w:rsid w:val="00AD3C6F"/>
    <w:rsid w:val="00AD4515"/>
    <w:rsid w:val="00AD46D1"/>
    <w:rsid w:val="00AD6E44"/>
    <w:rsid w:val="00AD71BD"/>
    <w:rsid w:val="00AE02F3"/>
    <w:rsid w:val="00AE081D"/>
    <w:rsid w:val="00AE0F25"/>
    <w:rsid w:val="00AE0F80"/>
    <w:rsid w:val="00AE1235"/>
    <w:rsid w:val="00AE136C"/>
    <w:rsid w:val="00AE2327"/>
    <w:rsid w:val="00AE2AC9"/>
    <w:rsid w:val="00AE392C"/>
    <w:rsid w:val="00AE3C05"/>
    <w:rsid w:val="00AE4232"/>
    <w:rsid w:val="00AE44CC"/>
    <w:rsid w:val="00AE4E41"/>
    <w:rsid w:val="00AE51E3"/>
    <w:rsid w:val="00AE55A3"/>
    <w:rsid w:val="00AE57D7"/>
    <w:rsid w:val="00AE5E9A"/>
    <w:rsid w:val="00AE6A0D"/>
    <w:rsid w:val="00AE785F"/>
    <w:rsid w:val="00AF1034"/>
    <w:rsid w:val="00AF12BA"/>
    <w:rsid w:val="00AF19E7"/>
    <w:rsid w:val="00AF19F6"/>
    <w:rsid w:val="00AF1D88"/>
    <w:rsid w:val="00AF1FFC"/>
    <w:rsid w:val="00AF251B"/>
    <w:rsid w:val="00AF27D1"/>
    <w:rsid w:val="00AF2AC1"/>
    <w:rsid w:val="00AF3E58"/>
    <w:rsid w:val="00AF416F"/>
    <w:rsid w:val="00AF4B33"/>
    <w:rsid w:val="00AF5054"/>
    <w:rsid w:val="00AF514D"/>
    <w:rsid w:val="00AF5577"/>
    <w:rsid w:val="00AF5D4F"/>
    <w:rsid w:val="00AF7544"/>
    <w:rsid w:val="00B00734"/>
    <w:rsid w:val="00B00CA6"/>
    <w:rsid w:val="00B00DB1"/>
    <w:rsid w:val="00B00DE6"/>
    <w:rsid w:val="00B01053"/>
    <w:rsid w:val="00B01253"/>
    <w:rsid w:val="00B01E10"/>
    <w:rsid w:val="00B02D02"/>
    <w:rsid w:val="00B0329C"/>
    <w:rsid w:val="00B04E13"/>
    <w:rsid w:val="00B052E2"/>
    <w:rsid w:val="00B05CEE"/>
    <w:rsid w:val="00B061B0"/>
    <w:rsid w:val="00B062D6"/>
    <w:rsid w:val="00B0785A"/>
    <w:rsid w:val="00B12DFC"/>
    <w:rsid w:val="00B12FAE"/>
    <w:rsid w:val="00B13079"/>
    <w:rsid w:val="00B13C22"/>
    <w:rsid w:val="00B165B2"/>
    <w:rsid w:val="00B16965"/>
    <w:rsid w:val="00B16B80"/>
    <w:rsid w:val="00B171EC"/>
    <w:rsid w:val="00B20234"/>
    <w:rsid w:val="00B20484"/>
    <w:rsid w:val="00B2074A"/>
    <w:rsid w:val="00B207F4"/>
    <w:rsid w:val="00B213C7"/>
    <w:rsid w:val="00B2304C"/>
    <w:rsid w:val="00B236C5"/>
    <w:rsid w:val="00B2475C"/>
    <w:rsid w:val="00B2495F"/>
    <w:rsid w:val="00B24D6F"/>
    <w:rsid w:val="00B262D1"/>
    <w:rsid w:val="00B307F1"/>
    <w:rsid w:val="00B308EB"/>
    <w:rsid w:val="00B31329"/>
    <w:rsid w:val="00B31BD4"/>
    <w:rsid w:val="00B31EE8"/>
    <w:rsid w:val="00B3290D"/>
    <w:rsid w:val="00B32C50"/>
    <w:rsid w:val="00B3302F"/>
    <w:rsid w:val="00B33E08"/>
    <w:rsid w:val="00B3530D"/>
    <w:rsid w:val="00B3589B"/>
    <w:rsid w:val="00B36938"/>
    <w:rsid w:val="00B36E5D"/>
    <w:rsid w:val="00B37AFA"/>
    <w:rsid w:val="00B37B1A"/>
    <w:rsid w:val="00B37CA3"/>
    <w:rsid w:val="00B40C18"/>
    <w:rsid w:val="00B412CF"/>
    <w:rsid w:val="00B41732"/>
    <w:rsid w:val="00B43861"/>
    <w:rsid w:val="00B43EA7"/>
    <w:rsid w:val="00B44C5E"/>
    <w:rsid w:val="00B44DD4"/>
    <w:rsid w:val="00B450DE"/>
    <w:rsid w:val="00B45AA5"/>
    <w:rsid w:val="00B45EE1"/>
    <w:rsid w:val="00B475F1"/>
    <w:rsid w:val="00B52B08"/>
    <w:rsid w:val="00B54109"/>
    <w:rsid w:val="00B561A6"/>
    <w:rsid w:val="00B56FA5"/>
    <w:rsid w:val="00B577D3"/>
    <w:rsid w:val="00B606EB"/>
    <w:rsid w:val="00B615B9"/>
    <w:rsid w:val="00B62E18"/>
    <w:rsid w:val="00B63100"/>
    <w:rsid w:val="00B64391"/>
    <w:rsid w:val="00B643CA"/>
    <w:rsid w:val="00B64D55"/>
    <w:rsid w:val="00B65521"/>
    <w:rsid w:val="00B6625C"/>
    <w:rsid w:val="00B673F4"/>
    <w:rsid w:val="00B67EE8"/>
    <w:rsid w:val="00B71C06"/>
    <w:rsid w:val="00B72BB1"/>
    <w:rsid w:val="00B73689"/>
    <w:rsid w:val="00B73BDF"/>
    <w:rsid w:val="00B74019"/>
    <w:rsid w:val="00B74358"/>
    <w:rsid w:val="00B743F8"/>
    <w:rsid w:val="00B763A4"/>
    <w:rsid w:val="00B778DE"/>
    <w:rsid w:val="00B800A9"/>
    <w:rsid w:val="00B83195"/>
    <w:rsid w:val="00B833D7"/>
    <w:rsid w:val="00B83B96"/>
    <w:rsid w:val="00B85F52"/>
    <w:rsid w:val="00B86652"/>
    <w:rsid w:val="00B87DD6"/>
    <w:rsid w:val="00B90801"/>
    <w:rsid w:val="00B9080E"/>
    <w:rsid w:val="00B90C51"/>
    <w:rsid w:val="00B9103A"/>
    <w:rsid w:val="00B91F82"/>
    <w:rsid w:val="00B92CED"/>
    <w:rsid w:val="00B931B3"/>
    <w:rsid w:val="00B94D52"/>
    <w:rsid w:val="00B95C6A"/>
    <w:rsid w:val="00B96592"/>
    <w:rsid w:val="00B9751E"/>
    <w:rsid w:val="00B97B50"/>
    <w:rsid w:val="00B97CB2"/>
    <w:rsid w:val="00BA0C3C"/>
    <w:rsid w:val="00BA11A3"/>
    <w:rsid w:val="00BA39EB"/>
    <w:rsid w:val="00BA5508"/>
    <w:rsid w:val="00BA58C7"/>
    <w:rsid w:val="00BA6BBB"/>
    <w:rsid w:val="00BA6DAD"/>
    <w:rsid w:val="00BA745E"/>
    <w:rsid w:val="00BA75A7"/>
    <w:rsid w:val="00BB20AF"/>
    <w:rsid w:val="00BB2461"/>
    <w:rsid w:val="00BB2CCF"/>
    <w:rsid w:val="00BB2FEF"/>
    <w:rsid w:val="00BB31D0"/>
    <w:rsid w:val="00BB329F"/>
    <w:rsid w:val="00BB40F9"/>
    <w:rsid w:val="00BB456D"/>
    <w:rsid w:val="00BB550C"/>
    <w:rsid w:val="00BB55DE"/>
    <w:rsid w:val="00BB57E0"/>
    <w:rsid w:val="00BB5B9C"/>
    <w:rsid w:val="00BB619F"/>
    <w:rsid w:val="00BB73D6"/>
    <w:rsid w:val="00BB77C2"/>
    <w:rsid w:val="00BB7C1E"/>
    <w:rsid w:val="00BC048C"/>
    <w:rsid w:val="00BC1793"/>
    <w:rsid w:val="00BC3A3A"/>
    <w:rsid w:val="00BC3C9E"/>
    <w:rsid w:val="00BC3E64"/>
    <w:rsid w:val="00BC456A"/>
    <w:rsid w:val="00BC4CC5"/>
    <w:rsid w:val="00BC4E19"/>
    <w:rsid w:val="00BC556B"/>
    <w:rsid w:val="00BC60EC"/>
    <w:rsid w:val="00BC6CA9"/>
    <w:rsid w:val="00BC74C7"/>
    <w:rsid w:val="00BD12B8"/>
    <w:rsid w:val="00BD1475"/>
    <w:rsid w:val="00BD1CFD"/>
    <w:rsid w:val="00BD1EBA"/>
    <w:rsid w:val="00BD1FA4"/>
    <w:rsid w:val="00BD2AEC"/>
    <w:rsid w:val="00BD2E5F"/>
    <w:rsid w:val="00BD3F6A"/>
    <w:rsid w:val="00BD5E86"/>
    <w:rsid w:val="00BD64DB"/>
    <w:rsid w:val="00BD7C18"/>
    <w:rsid w:val="00BD7E79"/>
    <w:rsid w:val="00BE03B8"/>
    <w:rsid w:val="00BE13AD"/>
    <w:rsid w:val="00BE1868"/>
    <w:rsid w:val="00BE2174"/>
    <w:rsid w:val="00BE2B8E"/>
    <w:rsid w:val="00BE3085"/>
    <w:rsid w:val="00BE493D"/>
    <w:rsid w:val="00BE5122"/>
    <w:rsid w:val="00BE5780"/>
    <w:rsid w:val="00BE5EDC"/>
    <w:rsid w:val="00BE6D05"/>
    <w:rsid w:val="00BE7676"/>
    <w:rsid w:val="00BE7EFC"/>
    <w:rsid w:val="00BE7F49"/>
    <w:rsid w:val="00BF0075"/>
    <w:rsid w:val="00BF0E82"/>
    <w:rsid w:val="00BF26B9"/>
    <w:rsid w:val="00BF29B6"/>
    <w:rsid w:val="00BF2A54"/>
    <w:rsid w:val="00BF2AAE"/>
    <w:rsid w:val="00BF3CB3"/>
    <w:rsid w:val="00BF51A3"/>
    <w:rsid w:val="00BF5BB2"/>
    <w:rsid w:val="00BF780D"/>
    <w:rsid w:val="00BF7D61"/>
    <w:rsid w:val="00C00D6D"/>
    <w:rsid w:val="00C01B24"/>
    <w:rsid w:val="00C01F64"/>
    <w:rsid w:val="00C024AE"/>
    <w:rsid w:val="00C03C09"/>
    <w:rsid w:val="00C03FCE"/>
    <w:rsid w:val="00C040F0"/>
    <w:rsid w:val="00C04F87"/>
    <w:rsid w:val="00C06E02"/>
    <w:rsid w:val="00C0724F"/>
    <w:rsid w:val="00C0788F"/>
    <w:rsid w:val="00C10F90"/>
    <w:rsid w:val="00C1125D"/>
    <w:rsid w:val="00C11329"/>
    <w:rsid w:val="00C12179"/>
    <w:rsid w:val="00C12824"/>
    <w:rsid w:val="00C14320"/>
    <w:rsid w:val="00C144B8"/>
    <w:rsid w:val="00C146AF"/>
    <w:rsid w:val="00C153AD"/>
    <w:rsid w:val="00C15F6D"/>
    <w:rsid w:val="00C16E16"/>
    <w:rsid w:val="00C171AE"/>
    <w:rsid w:val="00C1754E"/>
    <w:rsid w:val="00C17900"/>
    <w:rsid w:val="00C17C7B"/>
    <w:rsid w:val="00C214F1"/>
    <w:rsid w:val="00C21A77"/>
    <w:rsid w:val="00C21CA5"/>
    <w:rsid w:val="00C2325B"/>
    <w:rsid w:val="00C232B6"/>
    <w:rsid w:val="00C23E56"/>
    <w:rsid w:val="00C24D99"/>
    <w:rsid w:val="00C25263"/>
    <w:rsid w:val="00C26051"/>
    <w:rsid w:val="00C26091"/>
    <w:rsid w:val="00C264BF"/>
    <w:rsid w:val="00C279E3"/>
    <w:rsid w:val="00C308B1"/>
    <w:rsid w:val="00C30E0E"/>
    <w:rsid w:val="00C311A1"/>
    <w:rsid w:val="00C32695"/>
    <w:rsid w:val="00C33125"/>
    <w:rsid w:val="00C331CB"/>
    <w:rsid w:val="00C33778"/>
    <w:rsid w:val="00C34261"/>
    <w:rsid w:val="00C35C0F"/>
    <w:rsid w:val="00C3684C"/>
    <w:rsid w:val="00C37EBC"/>
    <w:rsid w:val="00C40CC8"/>
    <w:rsid w:val="00C421B5"/>
    <w:rsid w:val="00C42515"/>
    <w:rsid w:val="00C435EF"/>
    <w:rsid w:val="00C440CA"/>
    <w:rsid w:val="00C44E84"/>
    <w:rsid w:val="00C501EE"/>
    <w:rsid w:val="00C5359E"/>
    <w:rsid w:val="00C54BF8"/>
    <w:rsid w:val="00C55328"/>
    <w:rsid w:val="00C5667A"/>
    <w:rsid w:val="00C5763D"/>
    <w:rsid w:val="00C60620"/>
    <w:rsid w:val="00C6199D"/>
    <w:rsid w:val="00C61CC5"/>
    <w:rsid w:val="00C62E30"/>
    <w:rsid w:val="00C637F3"/>
    <w:rsid w:val="00C678A0"/>
    <w:rsid w:val="00C67A27"/>
    <w:rsid w:val="00C67D74"/>
    <w:rsid w:val="00C70241"/>
    <w:rsid w:val="00C70490"/>
    <w:rsid w:val="00C705BA"/>
    <w:rsid w:val="00C711D0"/>
    <w:rsid w:val="00C73AA9"/>
    <w:rsid w:val="00C73DDA"/>
    <w:rsid w:val="00C75974"/>
    <w:rsid w:val="00C76555"/>
    <w:rsid w:val="00C773E1"/>
    <w:rsid w:val="00C8117D"/>
    <w:rsid w:val="00C825D4"/>
    <w:rsid w:val="00C83C46"/>
    <w:rsid w:val="00C84819"/>
    <w:rsid w:val="00C84BAB"/>
    <w:rsid w:val="00C85822"/>
    <w:rsid w:val="00C875B2"/>
    <w:rsid w:val="00C87BF5"/>
    <w:rsid w:val="00C90944"/>
    <w:rsid w:val="00C90C4D"/>
    <w:rsid w:val="00C90F79"/>
    <w:rsid w:val="00C92967"/>
    <w:rsid w:val="00C94017"/>
    <w:rsid w:val="00C95E99"/>
    <w:rsid w:val="00C96414"/>
    <w:rsid w:val="00C977C7"/>
    <w:rsid w:val="00CA19DA"/>
    <w:rsid w:val="00CA2DCD"/>
    <w:rsid w:val="00CA387F"/>
    <w:rsid w:val="00CA3D99"/>
    <w:rsid w:val="00CA3F6E"/>
    <w:rsid w:val="00CA60C9"/>
    <w:rsid w:val="00CA631F"/>
    <w:rsid w:val="00CA65AD"/>
    <w:rsid w:val="00CA6C3D"/>
    <w:rsid w:val="00CA6F81"/>
    <w:rsid w:val="00CA70E4"/>
    <w:rsid w:val="00CA724E"/>
    <w:rsid w:val="00CA7448"/>
    <w:rsid w:val="00CB0007"/>
    <w:rsid w:val="00CB07CE"/>
    <w:rsid w:val="00CB0D93"/>
    <w:rsid w:val="00CB1087"/>
    <w:rsid w:val="00CB11A8"/>
    <w:rsid w:val="00CB1CAD"/>
    <w:rsid w:val="00CB1DBF"/>
    <w:rsid w:val="00CB208F"/>
    <w:rsid w:val="00CB2792"/>
    <w:rsid w:val="00CB2EB9"/>
    <w:rsid w:val="00CB3089"/>
    <w:rsid w:val="00CB3476"/>
    <w:rsid w:val="00CB37E2"/>
    <w:rsid w:val="00CB3ED1"/>
    <w:rsid w:val="00CB41A5"/>
    <w:rsid w:val="00CB554C"/>
    <w:rsid w:val="00CB57BA"/>
    <w:rsid w:val="00CB5F4D"/>
    <w:rsid w:val="00CB6B00"/>
    <w:rsid w:val="00CB6BBB"/>
    <w:rsid w:val="00CB7A35"/>
    <w:rsid w:val="00CB7CF1"/>
    <w:rsid w:val="00CC042E"/>
    <w:rsid w:val="00CC0DFB"/>
    <w:rsid w:val="00CC2E25"/>
    <w:rsid w:val="00CC33D8"/>
    <w:rsid w:val="00CC5AA4"/>
    <w:rsid w:val="00CC5EDA"/>
    <w:rsid w:val="00CC6659"/>
    <w:rsid w:val="00CC793C"/>
    <w:rsid w:val="00CC7BA8"/>
    <w:rsid w:val="00CC7C3E"/>
    <w:rsid w:val="00CD0692"/>
    <w:rsid w:val="00CD0A4E"/>
    <w:rsid w:val="00CD1171"/>
    <w:rsid w:val="00CD1664"/>
    <w:rsid w:val="00CD1DB8"/>
    <w:rsid w:val="00CD5193"/>
    <w:rsid w:val="00CD6DF7"/>
    <w:rsid w:val="00CD73A9"/>
    <w:rsid w:val="00CD75D1"/>
    <w:rsid w:val="00CD7DEF"/>
    <w:rsid w:val="00CE0898"/>
    <w:rsid w:val="00CE1298"/>
    <w:rsid w:val="00CE1562"/>
    <w:rsid w:val="00CE1B63"/>
    <w:rsid w:val="00CE217F"/>
    <w:rsid w:val="00CE2D11"/>
    <w:rsid w:val="00CE2DE8"/>
    <w:rsid w:val="00CE42A0"/>
    <w:rsid w:val="00CE4745"/>
    <w:rsid w:val="00CE475D"/>
    <w:rsid w:val="00CE51C9"/>
    <w:rsid w:val="00CE5482"/>
    <w:rsid w:val="00CE568F"/>
    <w:rsid w:val="00CE5C1E"/>
    <w:rsid w:val="00CE7627"/>
    <w:rsid w:val="00CE7B51"/>
    <w:rsid w:val="00CF21CE"/>
    <w:rsid w:val="00CF24AC"/>
    <w:rsid w:val="00CF297E"/>
    <w:rsid w:val="00CF4B9A"/>
    <w:rsid w:val="00CF5462"/>
    <w:rsid w:val="00CF570B"/>
    <w:rsid w:val="00CF6367"/>
    <w:rsid w:val="00D0045A"/>
    <w:rsid w:val="00D00762"/>
    <w:rsid w:val="00D02232"/>
    <w:rsid w:val="00D02726"/>
    <w:rsid w:val="00D02E70"/>
    <w:rsid w:val="00D05EE6"/>
    <w:rsid w:val="00D06D18"/>
    <w:rsid w:val="00D07288"/>
    <w:rsid w:val="00D075E8"/>
    <w:rsid w:val="00D07A05"/>
    <w:rsid w:val="00D100EF"/>
    <w:rsid w:val="00D1140E"/>
    <w:rsid w:val="00D133D3"/>
    <w:rsid w:val="00D13E2B"/>
    <w:rsid w:val="00D14E24"/>
    <w:rsid w:val="00D16D0A"/>
    <w:rsid w:val="00D17369"/>
    <w:rsid w:val="00D17A4F"/>
    <w:rsid w:val="00D21A35"/>
    <w:rsid w:val="00D21BC6"/>
    <w:rsid w:val="00D23848"/>
    <w:rsid w:val="00D23AAE"/>
    <w:rsid w:val="00D23DC8"/>
    <w:rsid w:val="00D24F89"/>
    <w:rsid w:val="00D259C5"/>
    <w:rsid w:val="00D25E0E"/>
    <w:rsid w:val="00D26403"/>
    <w:rsid w:val="00D276B0"/>
    <w:rsid w:val="00D27F97"/>
    <w:rsid w:val="00D27FD6"/>
    <w:rsid w:val="00D311B7"/>
    <w:rsid w:val="00D31E30"/>
    <w:rsid w:val="00D32F09"/>
    <w:rsid w:val="00D337FD"/>
    <w:rsid w:val="00D33C90"/>
    <w:rsid w:val="00D33D0B"/>
    <w:rsid w:val="00D3416F"/>
    <w:rsid w:val="00D343C8"/>
    <w:rsid w:val="00D34CE3"/>
    <w:rsid w:val="00D35A05"/>
    <w:rsid w:val="00D36E4A"/>
    <w:rsid w:val="00D4068E"/>
    <w:rsid w:val="00D40E28"/>
    <w:rsid w:val="00D41BFB"/>
    <w:rsid w:val="00D424E8"/>
    <w:rsid w:val="00D438DE"/>
    <w:rsid w:val="00D44559"/>
    <w:rsid w:val="00D4505D"/>
    <w:rsid w:val="00D45A84"/>
    <w:rsid w:val="00D46723"/>
    <w:rsid w:val="00D47307"/>
    <w:rsid w:val="00D47599"/>
    <w:rsid w:val="00D47D3A"/>
    <w:rsid w:val="00D503AA"/>
    <w:rsid w:val="00D517C8"/>
    <w:rsid w:val="00D5243E"/>
    <w:rsid w:val="00D52A17"/>
    <w:rsid w:val="00D53B5D"/>
    <w:rsid w:val="00D54FE8"/>
    <w:rsid w:val="00D55A49"/>
    <w:rsid w:val="00D55E3B"/>
    <w:rsid w:val="00D57511"/>
    <w:rsid w:val="00D602C1"/>
    <w:rsid w:val="00D60F2F"/>
    <w:rsid w:val="00D611B0"/>
    <w:rsid w:val="00D61C91"/>
    <w:rsid w:val="00D625D3"/>
    <w:rsid w:val="00D6274D"/>
    <w:rsid w:val="00D64432"/>
    <w:rsid w:val="00D64886"/>
    <w:rsid w:val="00D654EE"/>
    <w:rsid w:val="00D656D7"/>
    <w:rsid w:val="00D66B08"/>
    <w:rsid w:val="00D67110"/>
    <w:rsid w:val="00D6778A"/>
    <w:rsid w:val="00D67850"/>
    <w:rsid w:val="00D67EB5"/>
    <w:rsid w:val="00D702B5"/>
    <w:rsid w:val="00D71BED"/>
    <w:rsid w:val="00D7270B"/>
    <w:rsid w:val="00D72B72"/>
    <w:rsid w:val="00D746C0"/>
    <w:rsid w:val="00D74A58"/>
    <w:rsid w:val="00D74C30"/>
    <w:rsid w:val="00D74D40"/>
    <w:rsid w:val="00D74E31"/>
    <w:rsid w:val="00D758B5"/>
    <w:rsid w:val="00D75B76"/>
    <w:rsid w:val="00D75DB1"/>
    <w:rsid w:val="00D763B5"/>
    <w:rsid w:val="00D76D28"/>
    <w:rsid w:val="00D76DC5"/>
    <w:rsid w:val="00D76E5B"/>
    <w:rsid w:val="00D7709D"/>
    <w:rsid w:val="00D800B5"/>
    <w:rsid w:val="00D802DB"/>
    <w:rsid w:val="00D80451"/>
    <w:rsid w:val="00D80EEB"/>
    <w:rsid w:val="00D82209"/>
    <w:rsid w:val="00D84898"/>
    <w:rsid w:val="00D84CD1"/>
    <w:rsid w:val="00D85FBE"/>
    <w:rsid w:val="00D87461"/>
    <w:rsid w:val="00D87513"/>
    <w:rsid w:val="00D87D15"/>
    <w:rsid w:val="00D87FF5"/>
    <w:rsid w:val="00D91490"/>
    <w:rsid w:val="00D919C5"/>
    <w:rsid w:val="00D9292B"/>
    <w:rsid w:val="00D931AF"/>
    <w:rsid w:val="00D93FFF"/>
    <w:rsid w:val="00D9415B"/>
    <w:rsid w:val="00D9509A"/>
    <w:rsid w:val="00D95AA5"/>
    <w:rsid w:val="00D95B94"/>
    <w:rsid w:val="00D95E1E"/>
    <w:rsid w:val="00D95F39"/>
    <w:rsid w:val="00D9698A"/>
    <w:rsid w:val="00D96DB4"/>
    <w:rsid w:val="00D972B5"/>
    <w:rsid w:val="00D9744F"/>
    <w:rsid w:val="00D975B1"/>
    <w:rsid w:val="00DA0DED"/>
    <w:rsid w:val="00DA100E"/>
    <w:rsid w:val="00DA15C8"/>
    <w:rsid w:val="00DA16FA"/>
    <w:rsid w:val="00DA1DC7"/>
    <w:rsid w:val="00DA2177"/>
    <w:rsid w:val="00DA265E"/>
    <w:rsid w:val="00DA2E9F"/>
    <w:rsid w:val="00DA320A"/>
    <w:rsid w:val="00DA3502"/>
    <w:rsid w:val="00DA3C5C"/>
    <w:rsid w:val="00DA4657"/>
    <w:rsid w:val="00DA4F72"/>
    <w:rsid w:val="00DA5F29"/>
    <w:rsid w:val="00DA6399"/>
    <w:rsid w:val="00DA6768"/>
    <w:rsid w:val="00DB0520"/>
    <w:rsid w:val="00DB10B3"/>
    <w:rsid w:val="00DB229B"/>
    <w:rsid w:val="00DB2445"/>
    <w:rsid w:val="00DB3D56"/>
    <w:rsid w:val="00DB4828"/>
    <w:rsid w:val="00DB57FE"/>
    <w:rsid w:val="00DB634A"/>
    <w:rsid w:val="00DB69B9"/>
    <w:rsid w:val="00DB6FB9"/>
    <w:rsid w:val="00DC2046"/>
    <w:rsid w:val="00DC2A87"/>
    <w:rsid w:val="00DC2AF3"/>
    <w:rsid w:val="00DC2F01"/>
    <w:rsid w:val="00DC3213"/>
    <w:rsid w:val="00DC365C"/>
    <w:rsid w:val="00DC3A5F"/>
    <w:rsid w:val="00DC3B23"/>
    <w:rsid w:val="00DC3B3D"/>
    <w:rsid w:val="00DC3E83"/>
    <w:rsid w:val="00DC54E0"/>
    <w:rsid w:val="00DC5DE8"/>
    <w:rsid w:val="00DC673E"/>
    <w:rsid w:val="00DC782B"/>
    <w:rsid w:val="00DD0479"/>
    <w:rsid w:val="00DD04BF"/>
    <w:rsid w:val="00DD131F"/>
    <w:rsid w:val="00DD1CF4"/>
    <w:rsid w:val="00DD1E6E"/>
    <w:rsid w:val="00DD2175"/>
    <w:rsid w:val="00DD28B7"/>
    <w:rsid w:val="00DD2AE3"/>
    <w:rsid w:val="00DD3EBB"/>
    <w:rsid w:val="00DD410F"/>
    <w:rsid w:val="00DD495F"/>
    <w:rsid w:val="00DD5E1A"/>
    <w:rsid w:val="00DD64A3"/>
    <w:rsid w:val="00DD723B"/>
    <w:rsid w:val="00DD7687"/>
    <w:rsid w:val="00DE080D"/>
    <w:rsid w:val="00DE1B02"/>
    <w:rsid w:val="00DE43F6"/>
    <w:rsid w:val="00DE51F7"/>
    <w:rsid w:val="00DE5A92"/>
    <w:rsid w:val="00DE6B8F"/>
    <w:rsid w:val="00DE7979"/>
    <w:rsid w:val="00DE7D1E"/>
    <w:rsid w:val="00DF0430"/>
    <w:rsid w:val="00DF094D"/>
    <w:rsid w:val="00DF0FB4"/>
    <w:rsid w:val="00DF33B8"/>
    <w:rsid w:val="00DF391D"/>
    <w:rsid w:val="00DF3FFC"/>
    <w:rsid w:val="00DF5350"/>
    <w:rsid w:val="00DF54B4"/>
    <w:rsid w:val="00DF61F0"/>
    <w:rsid w:val="00DF71DF"/>
    <w:rsid w:val="00DF72D8"/>
    <w:rsid w:val="00DF754A"/>
    <w:rsid w:val="00DF7F55"/>
    <w:rsid w:val="00E0061E"/>
    <w:rsid w:val="00E006CF"/>
    <w:rsid w:val="00E011D4"/>
    <w:rsid w:val="00E01A64"/>
    <w:rsid w:val="00E02085"/>
    <w:rsid w:val="00E02AA8"/>
    <w:rsid w:val="00E02EFD"/>
    <w:rsid w:val="00E041BD"/>
    <w:rsid w:val="00E05636"/>
    <w:rsid w:val="00E072E1"/>
    <w:rsid w:val="00E072F0"/>
    <w:rsid w:val="00E0771A"/>
    <w:rsid w:val="00E10ED3"/>
    <w:rsid w:val="00E1121E"/>
    <w:rsid w:val="00E11675"/>
    <w:rsid w:val="00E11AF0"/>
    <w:rsid w:val="00E1206F"/>
    <w:rsid w:val="00E148D0"/>
    <w:rsid w:val="00E15AC1"/>
    <w:rsid w:val="00E16CDE"/>
    <w:rsid w:val="00E16FEB"/>
    <w:rsid w:val="00E17D2A"/>
    <w:rsid w:val="00E212E7"/>
    <w:rsid w:val="00E2130E"/>
    <w:rsid w:val="00E213E4"/>
    <w:rsid w:val="00E216A6"/>
    <w:rsid w:val="00E217FC"/>
    <w:rsid w:val="00E23A66"/>
    <w:rsid w:val="00E23DAC"/>
    <w:rsid w:val="00E23E8F"/>
    <w:rsid w:val="00E261BE"/>
    <w:rsid w:val="00E27FC4"/>
    <w:rsid w:val="00E31563"/>
    <w:rsid w:val="00E3307B"/>
    <w:rsid w:val="00E3376C"/>
    <w:rsid w:val="00E3398A"/>
    <w:rsid w:val="00E34D74"/>
    <w:rsid w:val="00E34E96"/>
    <w:rsid w:val="00E354DA"/>
    <w:rsid w:val="00E359E7"/>
    <w:rsid w:val="00E36905"/>
    <w:rsid w:val="00E36AB6"/>
    <w:rsid w:val="00E36FDB"/>
    <w:rsid w:val="00E37861"/>
    <w:rsid w:val="00E37DB0"/>
    <w:rsid w:val="00E403B1"/>
    <w:rsid w:val="00E40EDB"/>
    <w:rsid w:val="00E41B48"/>
    <w:rsid w:val="00E432DC"/>
    <w:rsid w:val="00E432EE"/>
    <w:rsid w:val="00E43D39"/>
    <w:rsid w:val="00E43E3B"/>
    <w:rsid w:val="00E4497D"/>
    <w:rsid w:val="00E44B37"/>
    <w:rsid w:val="00E4628D"/>
    <w:rsid w:val="00E46954"/>
    <w:rsid w:val="00E47C04"/>
    <w:rsid w:val="00E50219"/>
    <w:rsid w:val="00E50DB4"/>
    <w:rsid w:val="00E519F8"/>
    <w:rsid w:val="00E53BBF"/>
    <w:rsid w:val="00E56054"/>
    <w:rsid w:val="00E56882"/>
    <w:rsid w:val="00E57612"/>
    <w:rsid w:val="00E579E8"/>
    <w:rsid w:val="00E603E5"/>
    <w:rsid w:val="00E60FEC"/>
    <w:rsid w:val="00E62801"/>
    <w:rsid w:val="00E62EB8"/>
    <w:rsid w:val="00E63BA9"/>
    <w:rsid w:val="00E64761"/>
    <w:rsid w:val="00E64778"/>
    <w:rsid w:val="00E65EE4"/>
    <w:rsid w:val="00E66A2B"/>
    <w:rsid w:val="00E66F5A"/>
    <w:rsid w:val="00E672E7"/>
    <w:rsid w:val="00E67808"/>
    <w:rsid w:val="00E67AEF"/>
    <w:rsid w:val="00E67FE7"/>
    <w:rsid w:val="00E7069F"/>
    <w:rsid w:val="00E7098A"/>
    <w:rsid w:val="00E7154D"/>
    <w:rsid w:val="00E71FE6"/>
    <w:rsid w:val="00E729DB"/>
    <w:rsid w:val="00E751E2"/>
    <w:rsid w:val="00E7561C"/>
    <w:rsid w:val="00E7632C"/>
    <w:rsid w:val="00E7699A"/>
    <w:rsid w:val="00E770AE"/>
    <w:rsid w:val="00E77ABF"/>
    <w:rsid w:val="00E80EC4"/>
    <w:rsid w:val="00E828E6"/>
    <w:rsid w:val="00E82FA7"/>
    <w:rsid w:val="00E83200"/>
    <w:rsid w:val="00E83ABF"/>
    <w:rsid w:val="00E85AEE"/>
    <w:rsid w:val="00E85C74"/>
    <w:rsid w:val="00E85F87"/>
    <w:rsid w:val="00E86147"/>
    <w:rsid w:val="00E86382"/>
    <w:rsid w:val="00E864E7"/>
    <w:rsid w:val="00E87311"/>
    <w:rsid w:val="00E87B2A"/>
    <w:rsid w:val="00E90037"/>
    <w:rsid w:val="00E90539"/>
    <w:rsid w:val="00E90A44"/>
    <w:rsid w:val="00E90BA9"/>
    <w:rsid w:val="00E91006"/>
    <w:rsid w:val="00E912CD"/>
    <w:rsid w:val="00E91A71"/>
    <w:rsid w:val="00E91E15"/>
    <w:rsid w:val="00E91FE0"/>
    <w:rsid w:val="00E9223B"/>
    <w:rsid w:val="00E93FF6"/>
    <w:rsid w:val="00E94404"/>
    <w:rsid w:val="00E94EF3"/>
    <w:rsid w:val="00E95949"/>
    <w:rsid w:val="00E95B9F"/>
    <w:rsid w:val="00E95D93"/>
    <w:rsid w:val="00E963FA"/>
    <w:rsid w:val="00E9682A"/>
    <w:rsid w:val="00E96F19"/>
    <w:rsid w:val="00EA240C"/>
    <w:rsid w:val="00EA3511"/>
    <w:rsid w:val="00EA4863"/>
    <w:rsid w:val="00EA5E87"/>
    <w:rsid w:val="00EA624E"/>
    <w:rsid w:val="00EA7189"/>
    <w:rsid w:val="00EA7641"/>
    <w:rsid w:val="00EA7691"/>
    <w:rsid w:val="00EB029B"/>
    <w:rsid w:val="00EB02EF"/>
    <w:rsid w:val="00EB08DA"/>
    <w:rsid w:val="00EB0CF7"/>
    <w:rsid w:val="00EB0F69"/>
    <w:rsid w:val="00EB1127"/>
    <w:rsid w:val="00EB1CCA"/>
    <w:rsid w:val="00EB29DB"/>
    <w:rsid w:val="00EB32EF"/>
    <w:rsid w:val="00EB3579"/>
    <w:rsid w:val="00EB3597"/>
    <w:rsid w:val="00EB509B"/>
    <w:rsid w:val="00EB511D"/>
    <w:rsid w:val="00EB55E3"/>
    <w:rsid w:val="00EB5658"/>
    <w:rsid w:val="00EB5B8C"/>
    <w:rsid w:val="00EB5E39"/>
    <w:rsid w:val="00EB6EA2"/>
    <w:rsid w:val="00EB7067"/>
    <w:rsid w:val="00EC028F"/>
    <w:rsid w:val="00EC417F"/>
    <w:rsid w:val="00EC43D9"/>
    <w:rsid w:val="00EC472B"/>
    <w:rsid w:val="00EC5490"/>
    <w:rsid w:val="00EC6A8B"/>
    <w:rsid w:val="00EC6A9A"/>
    <w:rsid w:val="00EC7321"/>
    <w:rsid w:val="00EC7554"/>
    <w:rsid w:val="00EC767C"/>
    <w:rsid w:val="00EC7959"/>
    <w:rsid w:val="00ED08AE"/>
    <w:rsid w:val="00ED0FD9"/>
    <w:rsid w:val="00ED2140"/>
    <w:rsid w:val="00ED2723"/>
    <w:rsid w:val="00ED2FE8"/>
    <w:rsid w:val="00ED402F"/>
    <w:rsid w:val="00ED5058"/>
    <w:rsid w:val="00ED5187"/>
    <w:rsid w:val="00ED5AA7"/>
    <w:rsid w:val="00ED71A1"/>
    <w:rsid w:val="00ED73E9"/>
    <w:rsid w:val="00ED7E88"/>
    <w:rsid w:val="00EE0AB1"/>
    <w:rsid w:val="00EE13AB"/>
    <w:rsid w:val="00EE196C"/>
    <w:rsid w:val="00EE2DA6"/>
    <w:rsid w:val="00EE3550"/>
    <w:rsid w:val="00EE35CB"/>
    <w:rsid w:val="00EE3780"/>
    <w:rsid w:val="00EE3CE9"/>
    <w:rsid w:val="00EE4A85"/>
    <w:rsid w:val="00EE4EC8"/>
    <w:rsid w:val="00EE5245"/>
    <w:rsid w:val="00EE6902"/>
    <w:rsid w:val="00EE7561"/>
    <w:rsid w:val="00EE7F70"/>
    <w:rsid w:val="00EF04D7"/>
    <w:rsid w:val="00EF0570"/>
    <w:rsid w:val="00EF0B3A"/>
    <w:rsid w:val="00EF0CAA"/>
    <w:rsid w:val="00EF120A"/>
    <w:rsid w:val="00EF2E50"/>
    <w:rsid w:val="00EF41B2"/>
    <w:rsid w:val="00EF5E55"/>
    <w:rsid w:val="00EF61AA"/>
    <w:rsid w:val="00EF63C9"/>
    <w:rsid w:val="00EF7E21"/>
    <w:rsid w:val="00F0114A"/>
    <w:rsid w:val="00F02B67"/>
    <w:rsid w:val="00F02CBA"/>
    <w:rsid w:val="00F03EB7"/>
    <w:rsid w:val="00F04FD9"/>
    <w:rsid w:val="00F055FF"/>
    <w:rsid w:val="00F066D1"/>
    <w:rsid w:val="00F06C52"/>
    <w:rsid w:val="00F117CD"/>
    <w:rsid w:val="00F11D73"/>
    <w:rsid w:val="00F1285D"/>
    <w:rsid w:val="00F12A19"/>
    <w:rsid w:val="00F13A97"/>
    <w:rsid w:val="00F142E5"/>
    <w:rsid w:val="00F147B5"/>
    <w:rsid w:val="00F14CF6"/>
    <w:rsid w:val="00F14ED4"/>
    <w:rsid w:val="00F154CB"/>
    <w:rsid w:val="00F15C9F"/>
    <w:rsid w:val="00F15D3A"/>
    <w:rsid w:val="00F168ED"/>
    <w:rsid w:val="00F177D2"/>
    <w:rsid w:val="00F17D19"/>
    <w:rsid w:val="00F17F09"/>
    <w:rsid w:val="00F20EC8"/>
    <w:rsid w:val="00F219C9"/>
    <w:rsid w:val="00F23F4C"/>
    <w:rsid w:val="00F247D7"/>
    <w:rsid w:val="00F24A5E"/>
    <w:rsid w:val="00F24C74"/>
    <w:rsid w:val="00F26EED"/>
    <w:rsid w:val="00F27E05"/>
    <w:rsid w:val="00F27E5B"/>
    <w:rsid w:val="00F321CA"/>
    <w:rsid w:val="00F32D1E"/>
    <w:rsid w:val="00F334D2"/>
    <w:rsid w:val="00F33D5D"/>
    <w:rsid w:val="00F33FCB"/>
    <w:rsid w:val="00F34DAB"/>
    <w:rsid w:val="00F35A71"/>
    <w:rsid w:val="00F36B38"/>
    <w:rsid w:val="00F36BB7"/>
    <w:rsid w:val="00F3708A"/>
    <w:rsid w:val="00F37A3D"/>
    <w:rsid w:val="00F400EE"/>
    <w:rsid w:val="00F434E1"/>
    <w:rsid w:val="00F438D4"/>
    <w:rsid w:val="00F439C5"/>
    <w:rsid w:val="00F44189"/>
    <w:rsid w:val="00F44248"/>
    <w:rsid w:val="00F44CEE"/>
    <w:rsid w:val="00F453AD"/>
    <w:rsid w:val="00F46D18"/>
    <w:rsid w:val="00F47000"/>
    <w:rsid w:val="00F47094"/>
    <w:rsid w:val="00F51399"/>
    <w:rsid w:val="00F51959"/>
    <w:rsid w:val="00F5239A"/>
    <w:rsid w:val="00F52FB2"/>
    <w:rsid w:val="00F53AD7"/>
    <w:rsid w:val="00F5412E"/>
    <w:rsid w:val="00F548DF"/>
    <w:rsid w:val="00F55CB2"/>
    <w:rsid w:val="00F55E72"/>
    <w:rsid w:val="00F56237"/>
    <w:rsid w:val="00F563E0"/>
    <w:rsid w:val="00F563EB"/>
    <w:rsid w:val="00F566BC"/>
    <w:rsid w:val="00F572E6"/>
    <w:rsid w:val="00F5740E"/>
    <w:rsid w:val="00F61B6A"/>
    <w:rsid w:val="00F62B54"/>
    <w:rsid w:val="00F64AAC"/>
    <w:rsid w:val="00F64C41"/>
    <w:rsid w:val="00F658FB"/>
    <w:rsid w:val="00F65E3D"/>
    <w:rsid w:val="00F66DDA"/>
    <w:rsid w:val="00F676D2"/>
    <w:rsid w:val="00F67D76"/>
    <w:rsid w:val="00F7059D"/>
    <w:rsid w:val="00F7107A"/>
    <w:rsid w:val="00F717BA"/>
    <w:rsid w:val="00F719B8"/>
    <w:rsid w:val="00F71A5D"/>
    <w:rsid w:val="00F7399F"/>
    <w:rsid w:val="00F748D1"/>
    <w:rsid w:val="00F74F51"/>
    <w:rsid w:val="00F76F77"/>
    <w:rsid w:val="00F80154"/>
    <w:rsid w:val="00F80784"/>
    <w:rsid w:val="00F81106"/>
    <w:rsid w:val="00F8168A"/>
    <w:rsid w:val="00F81C0B"/>
    <w:rsid w:val="00F82041"/>
    <w:rsid w:val="00F82DAD"/>
    <w:rsid w:val="00F83ABB"/>
    <w:rsid w:val="00F83BAA"/>
    <w:rsid w:val="00F84B25"/>
    <w:rsid w:val="00F85077"/>
    <w:rsid w:val="00F85175"/>
    <w:rsid w:val="00F85589"/>
    <w:rsid w:val="00F85AB8"/>
    <w:rsid w:val="00F861ED"/>
    <w:rsid w:val="00F87747"/>
    <w:rsid w:val="00F90B43"/>
    <w:rsid w:val="00F90F87"/>
    <w:rsid w:val="00F91760"/>
    <w:rsid w:val="00F919AC"/>
    <w:rsid w:val="00F91E2B"/>
    <w:rsid w:val="00F923D9"/>
    <w:rsid w:val="00F927A3"/>
    <w:rsid w:val="00F92CAD"/>
    <w:rsid w:val="00F938A8"/>
    <w:rsid w:val="00F949C2"/>
    <w:rsid w:val="00F952B8"/>
    <w:rsid w:val="00F95B5D"/>
    <w:rsid w:val="00F95F80"/>
    <w:rsid w:val="00F97846"/>
    <w:rsid w:val="00F97891"/>
    <w:rsid w:val="00FA04F4"/>
    <w:rsid w:val="00FA0D0A"/>
    <w:rsid w:val="00FA1A11"/>
    <w:rsid w:val="00FA2E33"/>
    <w:rsid w:val="00FA38A5"/>
    <w:rsid w:val="00FA4A87"/>
    <w:rsid w:val="00FA5221"/>
    <w:rsid w:val="00FA64E6"/>
    <w:rsid w:val="00FA72B4"/>
    <w:rsid w:val="00FA7331"/>
    <w:rsid w:val="00FA7D77"/>
    <w:rsid w:val="00FB0659"/>
    <w:rsid w:val="00FB0E55"/>
    <w:rsid w:val="00FB114B"/>
    <w:rsid w:val="00FB14A3"/>
    <w:rsid w:val="00FB3714"/>
    <w:rsid w:val="00FB3C80"/>
    <w:rsid w:val="00FB4596"/>
    <w:rsid w:val="00FB5380"/>
    <w:rsid w:val="00FB5F3E"/>
    <w:rsid w:val="00FB60F3"/>
    <w:rsid w:val="00FB6B0F"/>
    <w:rsid w:val="00FB6D7A"/>
    <w:rsid w:val="00FB7443"/>
    <w:rsid w:val="00FC10E5"/>
    <w:rsid w:val="00FC15DB"/>
    <w:rsid w:val="00FC241F"/>
    <w:rsid w:val="00FC4954"/>
    <w:rsid w:val="00FC4A3A"/>
    <w:rsid w:val="00FC4B9C"/>
    <w:rsid w:val="00FC6064"/>
    <w:rsid w:val="00FC629F"/>
    <w:rsid w:val="00FC639E"/>
    <w:rsid w:val="00FC6EE9"/>
    <w:rsid w:val="00FC7370"/>
    <w:rsid w:val="00FC7DAB"/>
    <w:rsid w:val="00FD0531"/>
    <w:rsid w:val="00FD08F9"/>
    <w:rsid w:val="00FD1809"/>
    <w:rsid w:val="00FD1981"/>
    <w:rsid w:val="00FD24E3"/>
    <w:rsid w:val="00FD4D00"/>
    <w:rsid w:val="00FD654A"/>
    <w:rsid w:val="00FD6615"/>
    <w:rsid w:val="00FD67DD"/>
    <w:rsid w:val="00FD6DA7"/>
    <w:rsid w:val="00FD7342"/>
    <w:rsid w:val="00FE148E"/>
    <w:rsid w:val="00FE154B"/>
    <w:rsid w:val="00FE1D47"/>
    <w:rsid w:val="00FE20E5"/>
    <w:rsid w:val="00FE2404"/>
    <w:rsid w:val="00FE2656"/>
    <w:rsid w:val="00FE37D4"/>
    <w:rsid w:val="00FE6314"/>
    <w:rsid w:val="00FE6928"/>
    <w:rsid w:val="00FF23D8"/>
    <w:rsid w:val="00FF249C"/>
    <w:rsid w:val="00FF29F5"/>
    <w:rsid w:val="00FF3507"/>
    <w:rsid w:val="00FF36BC"/>
    <w:rsid w:val="00FF3981"/>
    <w:rsid w:val="00FF47CA"/>
    <w:rsid w:val="00FF55F0"/>
    <w:rsid w:val="00FF574E"/>
    <w:rsid w:val="00FF6DF0"/>
    <w:rsid w:val="00FF71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AC25F5-BC2D-42A3-B45D-663F57A5A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en-GB" w:eastAsia="uk-U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7067"/>
    <w:pPr>
      <w:keepNext/>
      <w:numPr>
        <w:numId w:val="2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067"/>
    <w:pPr>
      <w:keepNext/>
      <w:numPr>
        <w:ilvl w:val="1"/>
        <w:numId w:val="2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067"/>
    <w:pPr>
      <w:keepNext/>
      <w:numPr>
        <w:ilvl w:val="2"/>
        <w:numId w:val="2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067"/>
    <w:pPr>
      <w:keepNext/>
      <w:numPr>
        <w:ilvl w:val="3"/>
        <w:numId w:val="2"/>
      </w:numPr>
      <w:spacing w:before="240" w:after="60" w:line="240" w:lineRule="auto"/>
      <w:outlineLvl w:val="3"/>
    </w:pPr>
    <w:rPr>
      <w:b/>
      <w:bCs/>
      <w:sz w:val="28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067"/>
    <w:pPr>
      <w:numPr>
        <w:ilvl w:val="4"/>
        <w:numId w:val="2"/>
      </w:numPr>
      <w:spacing w:before="240" w:after="60" w:line="240" w:lineRule="auto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EB7067"/>
    <w:pPr>
      <w:numPr>
        <w:ilvl w:val="5"/>
        <w:numId w:val="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067"/>
    <w:pPr>
      <w:numPr>
        <w:ilvl w:val="6"/>
        <w:numId w:val="2"/>
      </w:numPr>
      <w:spacing w:before="240" w:after="60" w:line="240" w:lineRule="auto"/>
      <w:outlineLvl w:val="6"/>
    </w:pPr>
    <w:rPr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067"/>
    <w:pPr>
      <w:numPr>
        <w:ilvl w:val="7"/>
        <w:numId w:val="2"/>
      </w:numPr>
      <w:spacing w:before="240" w:after="60" w:line="240" w:lineRule="auto"/>
      <w:outlineLvl w:val="7"/>
    </w:pPr>
    <w:rPr>
      <w:i/>
      <w:iCs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067"/>
    <w:pPr>
      <w:numPr>
        <w:ilvl w:val="8"/>
        <w:numId w:val="2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apple-converted-space">
    <w:name w:val="apple-converted-space"/>
    <w:basedOn w:val="DefaultParagraphFont"/>
    <w:rsid w:val="0053412F"/>
  </w:style>
  <w:style w:type="character" w:customStyle="1" w:styleId="ListParagraphChar">
    <w:name w:val="List Paragraph Char"/>
    <w:link w:val="ListParagraph"/>
    <w:uiPriority w:val="34"/>
    <w:rsid w:val="005271BE"/>
    <w:rPr>
      <w:rFonts w:eastAsiaTheme="minorEastAsia"/>
      <w:lang w:val="uk-UA" w:eastAsia="uk-UA"/>
    </w:rPr>
  </w:style>
  <w:style w:type="table" w:styleId="TableGrid">
    <w:name w:val="Table Grid"/>
    <w:basedOn w:val="TableNormal"/>
    <w:uiPriority w:val="59"/>
    <w:rsid w:val="00E212E7"/>
    <w:pPr>
      <w:spacing w:after="0" w:line="240" w:lineRule="auto"/>
      <w:jc w:val="both"/>
    </w:pPr>
    <w:rPr>
      <w:rFonts w:ascii="Cambria" w:hAnsi="Cambr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E212E7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character" w:customStyle="1" w:styleId="rvts39">
    <w:name w:val="rvts39"/>
    <w:basedOn w:val="DefaultParagraphFont"/>
    <w:rsid w:val="00E212E7"/>
    <w:rPr>
      <w:rFonts w:ascii="Calibri" w:hAnsi="Calibri" w:hint="default"/>
      <w:color w:val="0070C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2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2E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rsid w:val="00E11AF0"/>
    <w:rPr>
      <w:rFonts w:ascii="Calibri" w:hAnsi="Calibri" w:hint="default"/>
      <w:color w:val="000000"/>
      <w:sz w:val="22"/>
      <w:szCs w:val="22"/>
    </w:rPr>
  </w:style>
  <w:style w:type="paragraph" w:styleId="PlainText">
    <w:name w:val="Plain Text"/>
    <w:basedOn w:val="Normal"/>
    <w:link w:val="PlainTextChar"/>
    <w:uiPriority w:val="99"/>
    <w:rsid w:val="00E11AF0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11AF0"/>
    <w:rPr>
      <w:rFonts w:ascii="Courier New" w:eastAsia="Times New Roman" w:hAnsi="Courier New" w:cs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B7067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067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067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067"/>
    <w:rPr>
      <w:rFonts w:eastAsiaTheme="minorEastAsia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067"/>
    <w:rPr>
      <w:rFonts w:eastAsiaTheme="minorEastAsia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EB7067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067"/>
    <w:rPr>
      <w:rFonts w:eastAsiaTheme="minorEastAsia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067"/>
    <w:rPr>
      <w:rFonts w:eastAsiaTheme="minorEastAsia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067"/>
    <w:rPr>
      <w:rFonts w:asciiTheme="majorHAnsi" w:eastAsiaTheme="majorEastAsia" w:hAnsiTheme="majorHAnsi" w:cstheme="majorBidi"/>
    </w:rPr>
  </w:style>
  <w:style w:type="character" w:customStyle="1" w:styleId="f121">
    <w:name w:val="f121"/>
    <w:rsid w:val="003E0150"/>
    <w:rPr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C435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35EF"/>
    <w:rPr>
      <w:rFonts w:eastAsiaTheme="minorEastAsia"/>
      <w:lang w:val="uk-UA" w:eastAsia="uk-UA"/>
    </w:rPr>
  </w:style>
  <w:style w:type="character" w:styleId="CommentReference">
    <w:name w:val="annotation reference"/>
    <w:basedOn w:val="DefaultParagraphFont"/>
    <w:uiPriority w:val="99"/>
    <w:semiHidden/>
    <w:unhideWhenUsed/>
    <w:rsid w:val="007E6D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6D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6DF1"/>
    <w:rPr>
      <w:rFonts w:eastAsiaTheme="minorEastAsia"/>
      <w:sz w:val="20"/>
      <w:szCs w:val="20"/>
      <w:lang w:val="en-GB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6D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6DF1"/>
    <w:rPr>
      <w:rFonts w:eastAsiaTheme="minorEastAsia"/>
      <w:b/>
      <w:bCs/>
      <w:sz w:val="20"/>
      <w:szCs w:val="20"/>
      <w:lang w:val="en-GB" w:eastAsia="uk-UA"/>
    </w:rPr>
  </w:style>
  <w:style w:type="paragraph" w:customStyle="1" w:styleId="platinolatino">
    <w:name w:val="platino latino"/>
    <w:basedOn w:val="Normal"/>
    <w:qFormat/>
    <w:rsid w:val="004854F5"/>
    <w:pPr>
      <w:spacing w:after="0" w:line="240" w:lineRule="auto"/>
    </w:pPr>
    <w:rPr>
      <w:rFonts w:ascii="Palatino Linotype" w:eastAsia="Times New Roman" w:hAnsi="Palatino Linotype" w:cs="Times New Roman"/>
      <w:sz w:val="20"/>
      <w:szCs w:val="20"/>
      <w:lang w:val="en-US" w:eastAsia="en-US"/>
    </w:rPr>
  </w:style>
  <w:style w:type="character" w:customStyle="1" w:styleId="apple-style-span">
    <w:name w:val="apple-style-span"/>
    <w:basedOn w:val="DefaultParagraphFont"/>
    <w:rsid w:val="00A40D46"/>
  </w:style>
  <w:style w:type="character" w:styleId="Strong">
    <w:name w:val="Strong"/>
    <w:basedOn w:val="DefaultParagraphFont"/>
    <w:uiPriority w:val="22"/>
    <w:qFormat/>
    <w:rsid w:val="008C5C47"/>
    <w:rPr>
      <w:b/>
      <w:bCs/>
    </w:rPr>
  </w:style>
  <w:style w:type="paragraph" w:styleId="BodyTextIndent2">
    <w:name w:val="Body Text Indent 2"/>
    <w:basedOn w:val="Normal"/>
    <w:link w:val="BodyTextIndent2Char"/>
    <w:rsid w:val="00441068"/>
    <w:pPr>
      <w:spacing w:after="120" w:line="480" w:lineRule="auto"/>
      <w:ind w:left="360"/>
    </w:pPr>
    <w:rPr>
      <w:rFonts w:ascii="Times New Roman" w:eastAsia="Times New Roman" w:hAnsi="Times New Roman" w:cs="Angsana New"/>
      <w:sz w:val="24"/>
      <w:szCs w:val="24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441068"/>
    <w:rPr>
      <w:rFonts w:ascii="Times New Roman" w:eastAsia="Times New Roman" w:hAnsi="Times New Roman" w:cs="Angsana New"/>
      <w:sz w:val="24"/>
      <w:szCs w:val="24"/>
    </w:rPr>
  </w:style>
  <w:style w:type="character" w:customStyle="1" w:styleId="CharAttribute13">
    <w:name w:val="CharAttribute13"/>
    <w:rsid w:val="00986342"/>
    <w:rPr>
      <w:rFonts w:ascii="Vijaya" w:eastAsia="Vijaya"/>
      <w:sz w:val="22"/>
    </w:rPr>
  </w:style>
  <w:style w:type="character" w:customStyle="1" w:styleId="rvts36">
    <w:name w:val="rvts36"/>
    <w:basedOn w:val="DefaultParagraphFont"/>
    <w:rsid w:val="00986342"/>
    <w:rPr>
      <w:rFonts w:ascii="Calibri" w:hAnsi="Calibri" w:hint="default"/>
      <w:sz w:val="22"/>
      <w:szCs w:val="22"/>
    </w:rPr>
  </w:style>
  <w:style w:type="character" w:customStyle="1" w:styleId="rvts104">
    <w:name w:val="rvts104"/>
    <w:basedOn w:val="DefaultParagraphFont"/>
    <w:rsid w:val="00986342"/>
    <w:rPr>
      <w:color w:val="000000"/>
    </w:rPr>
  </w:style>
  <w:style w:type="character" w:customStyle="1" w:styleId="rvts237">
    <w:name w:val="rvts237"/>
    <w:basedOn w:val="DefaultParagraphFont"/>
    <w:rsid w:val="00986342"/>
    <w:rPr>
      <w:color w:val="2E74B5"/>
    </w:rPr>
  </w:style>
  <w:style w:type="character" w:customStyle="1" w:styleId="rvts238">
    <w:name w:val="rvts238"/>
    <w:basedOn w:val="DefaultParagraphFont"/>
    <w:rsid w:val="00986342"/>
    <w:rPr>
      <w:i/>
      <w:iCs/>
      <w:color w:val="767171"/>
    </w:rPr>
  </w:style>
  <w:style w:type="character" w:customStyle="1" w:styleId="rvts239">
    <w:name w:val="rvts239"/>
    <w:basedOn w:val="DefaultParagraphFont"/>
    <w:rsid w:val="00986342"/>
    <w:rPr>
      <w:color w:val="767171"/>
    </w:rPr>
  </w:style>
  <w:style w:type="character" w:customStyle="1" w:styleId="rvts241">
    <w:name w:val="rvts241"/>
    <w:basedOn w:val="DefaultParagraphFont"/>
    <w:rsid w:val="00986342"/>
  </w:style>
  <w:style w:type="character" w:customStyle="1" w:styleId="rvts34">
    <w:name w:val="rvts34"/>
    <w:basedOn w:val="DefaultParagraphFont"/>
    <w:rsid w:val="00986342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5">
    <w:name w:val="rvts35"/>
    <w:basedOn w:val="DefaultParagraphFont"/>
    <w:rsid w:val="00986342"/>
    <w:rPr>
      <w:rFonts w:ascii="Calibri" w:hAnsi="Calibri" w:hint="default"/>
      <w:color w:val="595959"/>
      <w:sz w:val="22"/>
      <w:szCs w:val="22"/>
    </w:rPr>
  </w:style>
  <w:style w:type="character" w:customStyle="1" w:styleId="rvts48">
    <w:name w:val="rvts48"/>
    <w:basedOn w:val="DefaultParagraphFont"/>
    <w:rsid w:val="00986342"/>
    <w:rPr>
      <w:rFonts w:ascii="Calibri" w:hAnsi="Calibri" w:hint="default"/>
      <w:color w:val="0070C0"/>
      <w:sz w:val="22"/>
      <w:szCs w:val="22"/>
    </w:rPr>
  </w:style>
  <w:style w:type="character" w:customStyle="1" w:styleId="rvts6">
    <w:name w:val="rvts6"/>
    <w:basedOn w:val="DefaultParagraphFont"/>
    <w:rsid w:val="00253652"/>
  </w:style>
  <w:style w:type="character" w:customStyle="1" w:styleId="rvts42">
    <w:name w:val="rvts42"/>
    <w:basedOn w:val="DefaultParagraphFont"/>
    <w:rsid w:val="00253652"/>
    <w:rPr>
      <w:rFonts w:ascii="Calibri" w:hAnsi="Calibri" w:hint="default"/>
      <w:b/>
      <w:bCs/>
      <w:color w:val="000000"/>
    </w:rPr>
  </w:style>
  <w:style w:type="character" w:customStyle="1" w:styleId="rvts221">
    <w:name w:val="rvts221"/>
    <w:basedOn w:val="DefaultParagraphFont"/>
    <w:rsid w:val="00253652"/>
    <w:rPr>
      <w:color w:val="2E74B5"/>
    </w:rPr>
  </w:style>
  <w:style w:type="character" w:customStyle="1" w:styleId="rvts222">
    <w:name w:val="rvts222"/>
    <w:basedOn w:val="DefaultParagraphFont"/>
    <w:rsid w:val="00253652"/>
    <w:rPr>
      <w:i/>
      <w:iCs/>
      <w:color w:val="808080"/>
    </w:rPr>
  </w:style>
  <w:style w:type="character" w:customStyle="1" w:styleId="rvts223">
    <w:name w:val="rvts223"/>
    <w:basedOn w:val="DefaultParagraphFont"/>
    <w:rsid w:val="00611631"/>
    <w:rPr>
      <w:rFonts w:ascii="Calibri" w:hAnsi="Calibri" w:hint="default"/>
    </w:rPr>
  </w:style>
  <w:style w:type="character" w:customStyle="1" w:styleId="rvts224">
    <w:name w:val="rvts224"/>
    <w:basedOn w:val="DefaultParagraphFont"/>
    <w:rsid w:val="00611631"/>
    <w:rPr>
      <w:rFonts w:ascii="Calibri" w:hAnsi="Calibri" w:hint="default"/>
      <w:color w:val="2E74B5"/>
    </w:rPr>
  </w:style>
  <w:style w:type="character" w:customStyle="1" w:styleId="rvts225">
    <w:name w:val="rvts225"/>
    <w:basedOn w:val="DefaultParagraphFont"/>
    <w:rsid w:val="00611631"/>
    <w:rPr>
      <w:rFonts w:ascii="Calibri" w:hAnsi="Calibri" w:hint="default"/>
      <w:i/>
      <w:iCs/>
      <w:color w:val="808080"/>
    </w:rPr>
  </w:style>
  <w:style w:type="character" w:customStyle="1" w:styleId="LocationCharChar">
    <w:name w:val="Location Char Char"/>
    <w:link w:val="LocationChar"/>
    <w:locked/>
    <w:rsid w:val="00DD28B7"/>
    <w:rPr>
      <w:rFonts w:ascii="Tahoma" w:hAnsi="Tahoma" w:cs="Tahoma"/>
      <w:i/>
      <w:spacing w:val="10"/>
      <w:sz w:val="16"/>
      <w:szCs w:val="16"/>
    </w:rPr>
  </w:style>
  <w:style w:type="paragraph" w:customStyle="1" w:styleId="LocationChar">
    <w:name w:val="Location Char"/>
    <w:basedOn w:val="Normal"/>
    <w:link w:val="LocationCharChar"/>
    <w:rsid w:val="00DD28B7"/>
    <w:pPr>
      <w:spacing w:after="0" w:line="220" w:lineRule="exact"/>
    </w:pPr>
    <w:rPr>
      <w:rFonts w:ascii="Tahoma" w:eastAsiaTheme="minorHAnsi" w:hAnsi="Tahoma" w:cs="Tahoma"/>
      <w:i/>
      <w:spacing w:val="10"/>
      <w:sz w:val="16"/>
      <w:szCs w:val="16"/>
      <w:lang w:val="en-US" w:eastAsia="en-US"/>
    </w:rPr>
  </w:style>
  <w:style w:type="paragraph" w:customStyle="1" w:styleId="ResumeText">
    <w:name w:val="Resume Text"/>
    <w:basedOn w:val="Normal"/>
    <w:qFormat/>
    <w:rsid w:val="007A0A11"/>
    <w:pPr>
      <w:spacing w:before="40" w:after="4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rvts38">
    <w:name w:val="rvts38"/>
    <w:basedOn w:val="DefaultParagraphFont"/>
    <w:rsid w:val="0013571E"/>
  </w:style>
  <w:style w:type="character" w:customStyle="1" w:styleId="highlight">
    <w:name w:val="highlight"/>
    <w:basedOn w:val="DefaultParagraphFont"/>
    <w:rsid w:val="0013571E"/>
  </w:style>
  <w:style w:type="character" w:customStyle="1" w:styleId="rvts80">
    <w:name w:val="rvts80"/>
    <w:basedOn w:val="DefaultParagraphFont"/>
    <w:rsid w:val="0013571E"/>
  </w:style>
  <w:style w:type="character" w:customStyle="1" w:styleId="txtbold">
    <w:name w:val="txtbold"/>
    <w:basedOn w:val="DefaultParagraphFont"/>
    <w:rsid w:val="00546BC0"/>
  </w:style>
  <w:style w:type="paragraph" w:customStyle="1" w:styleId="LO-normal">
    <w:name w:val="LO-normal"/>
    <w:qFormat/>
    <w:rsid w:val="0046054E"/>
    <w:pPr>
      <w:spacing w:after="0" w:line="240" w:lineRule="auto"/>
    </w:pPr>
    <w:rPr>
      <w:rFonts w:ascii="Calibri" w:eastAsia="Calibri" w:hAnsi="Calibri" w:cs="Calibri"/>
      <w:color w:val="00000A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2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25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38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hayafoundation.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agran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A58F5-B799-479D-9066-79BF5B0F6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pavan nani</cp:lastModifiedBy>
  <cp:revision>2</cp:revision>
  <cp:lastPrinted>2018-06-08T18:37:00Z</cp:lastPrinted>
  <dcterms:created xsi:type="dcterms:W3CDTF">2020-04-16T15:23:00Z</dcterms:created>
  <dcterms:modified xsi:type="dcterms:W3CDTF">2020-04-16T15:23:00Z</dcterms:modified>
</cp:coreProperties>
</file>